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573B1A1C" w:rsidR="00571E16" w:rsidRPr="007109CE" w:rsidRDefault="00302601" w:rsidP="00D06271">
      <w:pPr>
        <w:pStyle w:val="Title"/>
        <w:jc w:val="center"/>
      </w:pPr>
      <w:r>
        <w:t>Data Engineer</w:t>
      </w:r>
      <w:r w:rsidR="007F505B">
        <w:t xml:space="preserve"> </w:t>
      </w:r>
      <w:r w:rsidR="007C42A9">
        <w:t>(</w:t>
      </w:r>
      <w:r w:rsidR="007F505B">
        <w:t>Data Platform</w:t>
      </w:r>
      <w:r w:rsidR="007C42A9">
        <w:t>)</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4AC416C4" w:rsidR="005172D3" w:rsidRPr="00D06271" w:rsidRDefault="00423970"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EndPr/>
              <w:sdtContent>
                <w:r w:rsidR="000A32DD">
                  <w:rPr>
                    <w:rFonts w:asciiTheme="minorHAnsi" w:hAnsiTheme="minorHAnsi" w:cstheme="majorHAnsi"/>
                    <w:b/>
                    <w:bCs/>
                    <w:color w:val="auto"/>
                    <w:sz w:val="24"/>
                    <w:szCs w:val="24"/>
                  </w:rPr>
                  <w:t>Corporate Strategy and Performance</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5EF10D76" w:rsidR="005172D3" w:rsidRPr="00D06271" w:rsidRDefault="00BE6B64"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Technology &amp; Change</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616967A6" w:rsidR="00FD2A75" w:rsidRPr="00D06271" w:rsidRDefault="00F61A16">
                <w:pPr>
                  <w:pStyle w:val="Heading1"/>
                  <w:spacing w:after="120"/>
                  <w:rPr>
                    <w:rFonts w:asciiTheme="minorHAnsi" w:hAnsiTheme="minorHAnsi"/>
                    <w:color w:val="auto"/>
                    <w:sz w:val="24"/>
                    <w:szCs w:val="24"/>
                  </w:rPr>
                </w:pPr>
                <w:r>
                  <w:rPr>
                    <w:rFonts w:asciiTheme="minorHAnsi" w:hAnsiTheme="minorHAnsi"/>
                    <w:color w:val="auto"/>
                    <w:sz w:val="24"/>
                    <w:szCs w:val="24"/>
                  </w:rPr>
                  <w:t>Information and Design</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3484B4D2" w:rsidR="005172D3" w:rsidRPr="00D06271" w:rsidRDefault="00BE6B64"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077A614F" w:rsidR="00D66A52" w:rsidRPr="00D06271" w:rsidRDefault="002B372D"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Information Manager</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6B790314" w:rsidR="00D66A52" w:rsidRPr="00D06271" w:rsidRDefault="00F61A16"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44567EAF" w:rsidR="00C1062C" w:rsidRPr="00D06271" w:rsidRDefault="00F61A16"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3EECA699">
        <w:trPr>
          <w:trHeight w:val="2630"/>
        </w:trPr>
        <w:tc>
          <w:tcPr>
            <w:tcW w:w="9351" w:type="dxa"/>
          </w:tcPr>
          <w:p w14:paraId="65CB5A2D" w14:textId="62472E91" w:rsidR="0041504E" w:rsidRDefault="00CB1565" w:rsidP="3EECA699">
            <w:pPr>
              <w:rPr>
                <w:i/>
                <w:iCs/>
                <w:sz w:val="20"/>
                <w:szCs w:val="20"/>
              </w:rPr>
            </w:pPr>
            <w:r w:rsidRPr="3EECA699">
              <w:rPr>
                <w:i/>
                <w:iCs/>
                <w:sz w:val="20"/>
                <w:szCs w:val="20"/>
              </w:rPr>
              <w:t xml:space="preserve">As a Data Engineer, you will play a key role in designing and developing data products on the Law Society’s Azure Databricks–based data platform. You will ensure data is efficiently ingested, transformed, governed, and made available for analytics, reporting, and operational use. </w:t>
            </w:r>
            <w:r w:rsidR="2CD50FF5" w:rsidRPr="474570AE">
              <w:rPr>
                <w:i/>
                <w:iCs/>
                <w:sz w:val="20"/>
                <w:szCs w:val="20"/>
              </w:rPr>
              <w:t xml:space="preserve">Drive </w:t>
            </w:r>
            <w:r w:rsidRPr="3EECA699">
              <w:rPr>
                <w:i/>
                <w:iCs/>
                <w:sz w:val="20"/>
                <w:szCs w:val="20"/>
              </w:rPr>
              <w:t xml:space="preserve">improvements in performance, scalability, and </w:t>
            </w:r>
            <w:r w:rsidR="00E342D3" w:rsidRPr="3EECA699">
              <w:rPr>
                <w:i/>
                <w:iCs/>
                <w:sz w:val="20"/>
                <w:szCs w:val="20"/>
              </w:rPr>
              <w:t>data</w:t>
            </w:r>
            <w:r w:rsidR="0024657A" w:rsidRPr="3EECA699">
              <w:rPr>
                <w:i/>
                <w:iCs/>
                <w:sz w:val="20"/>
                <w:szCs w:val="20"/>
              </w:rPr>
              <w:t xml:space="preserve"> platform</w:t>
            </w:r>
            <w:r w:rsidR="00E342D3" w:rsidRPr="3EECA699">
              <w:rPr>
                <w:i/>
                <w:iCs/>
                <w:sz w:val="20"/>
                <w:szCs w:val="20"/>
              </w:rPr>
              <w:t xml:space="preserve"> literacy</w:t>
            </w:r>
            <w:r w:rsidRPr="3EECA699">
              <w:rPr>
                <w:i/>
                <w:iCs/>
                <w:sz w:val="20"/>
                <w:szCs w:val="20"/>
              </w:rPr>
              <w:t xml:space="preserve"> to support the Law Society’s strategic priorities.</w:t>
            </w:r>
          </w:p>
        </w:tc>
      </w:tr>
    </w:tbl>
    <w:p w14:paraId="346AE373" w14:textId="77777777" w:rsidR="002B26E6" w:rsidRDefault="002B26E6" w:rsidP="00E342D3"/>
    <w:p w14:paraId="00EE5B79" w14:textId="77777777" w:rsidR="00E342D3" w:rsidRDefault="00E342D3" w:rsidP="00E342D3"/>
    <w:p w14:paraId="24543034" w14:textId="77777777" w:rsidR="00E342D3" w:rsidRDefault="00E342D3" w:rsidP="00E342D3"/>
    <w:p w14:paraId="7CC9DB49" w14:textId="77777777" w:rsidR="00E342D3" w:rsidRDefault="00E342D3" w:rsidP="00E342D3"/>
    <w:p w14:paraId="6869F993" w14:textId="77777777" w:rsidR="00E342D3" w:rsidRDefault="00E342D3" w:rsidP="00E342D3"/>
    <w:p w14:paraId="23E6720D" w14:textId="77777777" w:rsidR="00E342D3" w:rsidRDefault="00E342D3" w:rsidP="00E342D3"/>
    <w:p w14:paraId="4F8D182D" w14:textId="77777777" w:rsidR="007F3941" w:rsidRDefault="007F3941">
      <w:pPr>
        <w:spacing w:before="0" w:after="160" w:line="259" w:lineRule="auto"/>
        <w:rPr>
          <w:rFonts w:asciiTheme="majorHAnsi" w:eastAsiaTheme="majorEastAsia" w:hAnsiTheme="majorHAnsi" w:cstheme="majorBidi"/>
          <w:color w:val="004D71"/>
          <w:sz w:val="28"/>
          <w:szCs w:val="26"/>
        </w:rPr>
      </w:pPr>
      <w:r>
        <w:br w:type="page"/>
      </w:r>
    </w:p>
    <w:p w14:paraId="18D1636E" w14:textId="556F9318" w:rsidR="00D74FF0" w:rsidRPr="00D24E88" w:rsidRDefault="009B1204" w:rsidP="007109CE">
      <w:pPr>
        <w:pStyle w:val="Heading2"/>
      </w:pPr>
      <w:r>
        <w:lastRenderedPageBreak/>
        <w:t xml:space="preserve">Core </w:t>
      </w:r>
      <w:r w:rsidR="005C00EB">
        <w:t>d</w:t>
      </w:r>
      <w:r>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rsidRPr="002B26E6" w14:paraId="7ACFBE8E" w14:textId="77777777" w:rsidTr="3EECA699">
        <w:tc>
          <w:tcPr>
            <w:tcW w:w="9016" w:type="dxa"/>
          </w:tcPr>
          <w:p w14:paraId="787A806F" w14:textId="0320C7CF" w:rsidR="00C539C2" w:rsidRDefault="00EA5099" w:rsidP="00C539C2">
            <w:pPr>
              <w:pStyle w:val="ListParagraph"/>
              <w:numPr>
                <w:ilvl w:val="0"/>
                <w:numId w:val="41"/>
              </w:numPr>
              <w:rPr>
                <w:sz w:val="20"/>
                <w:szCs w:val="20"/>
              </w:rPr>
            </w:pPr>
            <w:r>
              <w:rPr>
                <w:sz w:val="20"/>
                <w:szCs w:val="20"/>
              </w:rPr>
              <w:t>Support</w:t>
            </w:r>
            <w:r w:rsidR="00C539C2" w:rsidRPr="00C539C2">
              <w:rPr>
                <w:sz w:val="20"/>
                <w:szCs w:val="20"/>
              </w:rPr>
              <w:t xml:space="preserve"> the design and deliver cloud-based data </w:t>
            </w:r>
            <w:r w:rsidR="00C539C2">
              <w:rPr>
                <w:sz w:val="20"/>
                <w:szCs w:val="20"/>
              </w:rPr>
              <w:t>products</w:t>
            </w:r>
            <w:r w:rsidR="00C539C2" w:rsidRPr="00C539C2">
              <w:rPr>
                <w:sz w:val="20"/>
                <w:szCs w:val="20"/>
              </w:rPr>
              <w:t xml:space="preserve"> on the Law Society’s Azure Databricks–based data platform, guiding teams on architecture, tooling, and data engineering patterns.</w:t>
            </w:r>
          </w:p>
          <w:p w14:paraId="60804ABE" w14:textId="77777777" w:rsidR="00C539C2" w:rsidRDefault="00C539C2" w:rsidP="00C539C2">
            <w:pPr>
              <w:pStyle w:val="ListParagraph"/>
              <w:ind w:left="360"/>
              <w:rPr>
                <w:sz w:val="20"/>
                <w:szCs w:val="20"/>
              </w:rPr>
            </w:pPr>
          </w:p>
          <w:p w14:paraId="0E7B3EE6" w14:textId="77777777" w:rsidR="005E5DB0" w:rsidRDefault="00270B31">
            <w:pPr>
              <w:pStyle w:val="ListParagraph"/>
              <w:numPr>
                <w:ilvl w:val="0"/>
                <w:numId w:val="41"/>
              </w:numPr>
              <w:rPr>
                <w:sz w:val="20"/>
                <w:szCs w:val="20"/>
              </w:rPr>
            </w:pPr>
            <w:r w:rsidRPr="005E5DB0">
              <w:rPr>
                <w:sz w:val="20"/>
                <w:szCs w:val="20"/>
              </w:rPr>
              <w:t>Design and build effective data models</w:t>
            </w:r>
            <w:r w:rsidR="0023459C" w:rsidRPr="005E5DB0">
              <w:rPr>
                <w:sz w:val="20"/>
                <w:szCs w:val="20"/>
              </w:rPr>
              <w:t xml:space="preserve"> </w:t>
            </w:r>
            <w:r w:rsidR="00F16BF4" w:rsidRPr="005E5DB0">
              <w:rPr>
                <w:sz w:val="20"/>
                <w:szCs w:val="20"/>
              </w:rPr>
              <w:t xml:space="preserve">using common methodologies </w:t>
            </w:r>
            <w:r w:rsidR="0023459C" w:rsidRPr="005E5DB0">
              <w:rPr>
                <w:sz w:val="20"/>
                <w:szCs w:val="20"/>
              </w:rPr>
              <w:t>(</w:t>
            </w:r>
            <w:r w:rsidR="00053A2D" w:rsidRPr="005E5DB0">
              <w:rPr>
                <w:sz w:val="20"/>
                <w:szCs w:val="20"/>
              </w:rPr>
              <w:t xml:space="preserve">e.g., </w:t>
            </w:r>
            <w:r w:rsidR="00632446" w:rsidRPr="005E5DB0">
              <w:rPr>
                <w:sz w:val="20"/>
                <w:szCs w:val="20"/>
              </w:rPr>
              <w:t>Kimball</w:t>
            </w:r>
            <w:r w:rsidR="00053A2D" w:rsidRPr="005E5DB0">
              <w:rPr>
                <w:sz w:val="20"/>
                <w:szCs w:val="20"/>
              </w:rPr>
              <w:t xml:space="preserve">, </w:t>
            </w:r>
            <w:r w:rsidR="001D7F36" w:rsidRPr="005E5DB0">
              <w:rPr>
                <w:sz w:val="20"/>
                <w:szCs w:val="20"/>
              </w:rPr>
              <w:t>Data Vault)</w:t>
            </w:r>
            <w:r w:rsidRPr="005E5DB0">
              <w:rPr>
                <w:sz w:val="20"/>
                <w:szCs w:val="20"/>
              </w:rPr>
              <w:t xml:space="preserve"> </w:t>
            </w:r>
            <w:r w:rsidR="00F16BF4" w:rsidRPr="005E5DB0">
              <w:rPr>
                <w:sz w:val="20"/>
                <w:szCs w:val="20"/>
              </w:rPr>
              <w:t>within</w:t>
            </w:r>
            <w:r w:rsidR="00053A2D" w:rsidRPr="005E5DB0">
              <w:rPr>
                <w:sz w:val="20"/>
                <w:szCs w:val="20"/>
              </w:rPr>
              <w:t xml:space="preserve"> the</w:t>
            </w:r>
            <w:r w:rsidRPr="005E5DB0">
              <w:rPr>
                <w:sz w:val="20"/>
                <w:szCs w:val="20"/>
              </w:rPr>
              <w:t xml:space="preserve"> medallion architecture, ensuring they are performant, well-structured, and optimised for downstream consumption in tools such as Power BI.</w:t>
            </w:r>
          </w:p>
          <w:p w14:paraId="2928A6E1" w14:textId="77777777" w:rsidR="005E5DB0" w:rsidRPr="005E5DB0" w:rsidRDefault="005E5DB0" w:rsidP="005E5DB0">
            <w:pPr>
              <w:pStyle w:val="ListParagraph"/>
              <w:rPr>
                <w:sz w:val="20"/>
                <w:szCs w:val="20"/>
              </w:rPr>
            </w:pPr>
          </w:p>
          <w:p w14:paraId="6DA0F1BB" w14:textId="1B9E0D0B" w:rsidR="00F154C7" w:rsidRDefault="008A34E6">
            <w:pPr>
              <w:pStyle w:val="ListParagraph"/>
              <w:numPr>
                <w:ilvl w:val="0"/>
                <w:numId w:val="41"/>
              </w:numPr>
              <w:rPr>
                <w:sz w:val="20"/>
                <w:szCs w:val="20"/>
              </w:rPr>
            </w:pPr>
            <w:r>
              <w:rPr>
                <w:sz w:val="20"/>
                <w:szCs w:val="20"/>
              </w:rPr>
              <w:t>In collaboration with Solution Architect</w:t>
            </w:r>
            <w:r w:rsidR="003B7767">
              <w:rPr>
                <w:sz w:val="20"/>
                <w:szCs w:val="20"/>
              </w:rPr>
              <w:t>ure and Infrastructure colleagues</w:t>
            </w:r>
            <w:r>
              <w:rPr>
                <w:sz w:val="20"/>
                <w:szCs w:val="20"/>
              </w:rPr>
              <w:t xml:space="preserve">, </w:t>
            </w:r>
            <w:r w:rsidR="00F154C7" w:rsidRPr="00F154C7">
              <w:rPr>
                <w:sz w:val="20"/>
                <w:szCs w:val="20"/>
              </w:rPr>
              <w:t>implement scalable ETL/ELT</w:t>
            </w:r>
            <w:r w:rsidR="00432965">
              <w:rPr>
                <w:sz w:val="20"/>
                <w:szCs w:val="20"/>
              </w:rPr>
              <w:t xml:space="preserve"> pipelines in Azure Data Factory and </w:t>
            </w:r>
            <w:r w:rsidR="00175B6D">
              <w:rPr>
                <w:sz w:val="20"/>
                <w:szCs w:val="20"/>
              </w:rPr>
              <w:t>Databricks</w:t>
            </w:r>
            <w:r w:rsidR="00F154C7" w:rsidRPr="00F154C7">
              <w:rPr>
                <w:sz w:val="20"/>
                <w:szCs w:val="20"/>
              </w:rPr>
              <w:t xml:space="preserve"> </w:t>
            </w:r>
            <w:r w:rsidR="00432965">
              <w:rPr>
                <w:sz w:val="20"/>
                <w:szCs w:val="20"/>
              </w:rPr>
              <w:t xml:space="preserve">for a </w:t>
            </w:r>
            <w:r w:rsidR="00F154C7" w:rsidRPr="00F154C7">
              <w:rPr>
                <w:sz w:val="20"/>
                <w:szCs w:val="20"/>
              </w:rPr>
              <w:t>diverse</w:t>
            </w:r>
            <w:r w:rsidR="00432965">
              <w:rPr>
                <w:sz w:val="20"/>
                <w:szCs w:val="20"/>
              </w:rPr>
              <w:t xml:space="preserve"> range of</w:t>
            </w:r>
            <w:r w:rsidR="00F154C7" w:rsidRPr="00F154C7">
              <w:rPr>
                <w:sz w:val="20"/>
                <w:szCs w:val="20"/>
              </w:rPr>
              <w:t xml:space="preserve"> data sources</w:t>
            </w:r>
            <w:r w:rsidR="00432965">
              <w:rPr>
                <w:sz w:val="20"/>
                <w:szCs w:val="20"/>
              </w:rPr>
              <w:t xml:space="preserve"> and types</w:t>
            </w:r>
            <w:r w:rsidR="00F154C7" w:rsidRPr="00F154C7">
              <w:rPr>
                <w:sz w:val="20"/>
                <w:szCs w:val="20"/>
              </w:rPr>
              <w:t>, embedding data quality and monitoring frameworks</w:t>
            </w:r>
            <w:r w:rsidR="00C63599">
              <w:rPr>
                <w:sz w:val="20"/>
                <w:szCs w:val="20"/>
              </w:rPr>
              <w:t>.</w:t>
            </w:r>
          </w:p>
          <w:p w14:paraId="52668E57" w14:textId="77777777" w:rsidR="00F154C7" w:rsidRPr="00F154C7" w:rsidRDefault="00F154C7" w:rsidP="00F154C7">
            <w:pPr>
              <w:pStyle w:val="ListParagraph"/>
              <w:rPr>
                <w:sz w:val="20"/>
                <w:szCs w:val="20"/>
              </w:rPr>
            </w:pPr>
          </w:p>
          <w:p w14:paraId="635B1054" w14:textId="10086C10" w:rsidR="00270B31" w:rsidRPr="00F154C7" w:rsidRDefault="00270B31">
            <w:pPr>
              <w:pStyle w:val="ListParagraph"/>
              <w:numPr>
                <w:ilvl w:val="0"/>
                <w:numId w:val="41"/>
              </w:numPr>
              <w:rPr>
                <w:sz w:val="20"/>
                <w:szCs w:val="20"/>
              </w:rPr>
            </w:pPr>
            <w:r w:rsidRPr="00F154C7">
              <w:rPr>
                <w:sz w:val="20"/>
                <w:szCs w:val="20"/>
              </w:rPr>
              <w:t xml:space="preserve">Implement data </w:t>
            </w:r>
            <w:r w:rsidR="00086C65">
              <w:rPr>
                <w:sz w:val="20"/>
                <w:szCs w:val="20"/>
              </w:rPr>
              <w:t xml:space="preserve">platform </w:t>
            </w:r>
            <w:r w:rsidRPr="00F154C7">
              <w:rPr>
                <w:sz w:val="20"/>
                <w:szCs w:val="20"/>
              </w:rPr>
              <w:t xml:space="preserve">governance using Unity </w:t>
            </w:r>
            <w:proofErr w:type="spellStart"/>
            <w:r w:rsidRPr="00F154C7">
              <w:rPr>
                <w:sz w:val="20"/>
                <w:szCs w:val="20"/>
              </w:rPr>
              <w:t>Catalog</w:t>
            </w:r>
            <w:proofErr w:type="spellEnd"/>
            <w:r w:rsidRPr="00F154C7">
              <w:rPr>
                <w:sz w:val="20"/>
                <w:szCs w:val="20"/>
              </w:rPr>
              <w:t>, ensuring robust access control, lineage tracking, data classification, and discoverability to support secure, auditable, and well-documented data usage across the platform.</w:t>
            </w:r>
          </w:p>
          <w:p w14:paraId="662E4676" w14:textId="77777777" w:rsidR="00270B31" w:rsidRPr="00270B31" w:rsidRDefault="00270B31" w:rsidP="00270B31">
            <w:pPr>
              <w:pStyle w:val="ListParagraph"/>
              <w:rPr>
                <w:sz w:val="20"/>
                <w:szCs w:val="20"/>
              </w:rPr>
            </w:pPr>
          </w:p>
          <w:p w14:paraId="1D47CA72" w14:textId="6B44FBE8" w:rsidR="00270B31" w:rsidRPr="00270B31" w:rsidRDefault="00270B31" w:rsidP="00270B31">
            <w:pPr>
              <w:pStyle w:val="ListParagraph"/>
              <w:numPr>
                <w:ilvl w:val="0"/>
                <w:numId w:val="41"/>
              </w:numPr>
              <w:rPr>
                <w:sz w:val="20"/>
                <w:szCs w:val="20"/>
              </w:rPr>
            </w:pPr>
            <w:r w:rsidRPr="00270B31">
              <w:rPr>
                <w:sz w:val="20"/>
                <w:szCs w:val="20"/>
              </w:rPr>
              <w:t xml:space="preserve">Facilitate consensus across </w:t>
            </w:r>
            <w:r>
              <w:rPr>
                <w:sz w:val="20"/>
                <w:szCs w:val="20"/>
              </w:rPr>
              <w:t>a broad range of stakeholders</w:t>
            </w:r>
            <w:r w:rsidRPr="00270B31">
              <w:rPr>
                <w:sz w:val="20"/>
                <w:szCs w:val="20"/>
              </w:rPr>
              <w:t xml:space="preserve"> by translating complex data concepts into clear business context, supporting collaborative decision-making and ensuring shared understanding of </w:t>
            </w:r>
            <w:r>
              <w:rPr>
                <w:sz w:val="20"/>
                <w:szCs w:val="20"/>
              </w:rPr>
              <w:t>the data platform.</w:t>
            </w:r>
          </w:p>
          <w:p w14:paraId="4926131C" w14:textId="77777777" w:rsidR="00270B31" w:rsidRPr="00270B31" w:rsidRDefault="00270B31" w:rsidP="00270B31">
            <w:pPr>
              <w:pStyle w:val="ListParagraph"/>
              <w:rPr>
                <w:sz w:val="20"/>
                <w:szCs w:val="20"/>
              </w:rPr>
            </w:pPr>
          </w:p>
          <w:p w14:paraId="625A9C2B" w14:textId="166F17A0" w:rsidR="00270B31" w:rsidRPr="00270B31" w:rsidRDefault="00270B31" w:rsidP="00270B31">
            <w:pPr>
              <w:pStyle w:val="ListParagraph"/>
              <w:numPr>
                <w:ilvl w:val="0"/>
                <w:numId w:val="41"/>
              </w:numPr>
              <w:rPr>
                <w:sz w:val="20"/>
                <w:szCs w:val="20"/>
              </w:rPr>
            </w:pPr>
            <w:r w:rsidRPr="00C539C2">
              <w:rPr>
                <w:sz w:val="20"/>
                <w:szCs w:val="20"/>
              </w:rPr>
              <w:t xml:space="preserve">Provide </w:t>
            </w:r>
            <w:r w:rsidR="000451B9">
              <w:rPr>
                <w:sz w:val="20"/>
                <w:szCs w:val="20"/>
              </w:rPr>
              <w:t>advice and guidance</w:t>
            </w:r>
            <w:r w:rsidRPr="00C539C2">
              <w:rPr>
                <w:sz w:val="20"/>
                <w:szCs w:val="20"/>
              </w:rPr>
              <w:t xml:space="preserve"> on data engineering practices, </w:t>
            </w:r>
            <w:r w:rsidR="000451B9">
              <w:rPr>
                <w:sz w:val="20"/>
                <w:szCs w:val="20"/>
              </w:rPr>
              <w:t>implementing</w:t>
            </w:r>
            <w:r w:rsidR="000451B9" w:rsidRPr="00C539C2">
              <w:rPr>
                <w:sz w:val="20"/>
                <w:szCs w:val="20"/>
              </w:rPr>
              <w:t xml:space="preserve"> </w:t>
            </w:r>
            <w:r w:rsidRPr="00C539C2">
              <w:rPr>
                <w:sz w:val="20"/>
                <w:szCs w:val="20"/>
              </w:rPr>
              <w:t>standards for CI/CD, reusability and optimisation, and influencing colleagues across teams to adopt these approaches.</w:t>
            </w:r>
          </w:p>
          <w:p w14:paraId="1FCFA5E8" w14:textId="77777777" w:rsidR="00270B31" w:rsidRPr="00270B31" w:rsidRDefault="00270B31" w:rsidP="00270B31">
            <w:pPr>
              <w:pStyle w:val="ListParagraph"/>
              <w:rPr>
                <w:sz w:val="20"/>
                <w:szCs w:val="20"/>
              </w:rPr>
            </w:pPr>
          </w:p>
          <w:p w14:paraId="6DAE92C5" w14:textId="66866005" w:rsidR="00C96A0A" w:rsidRDefault="7423903B">
            <w:pPr>
              <w:pStyle w:val="ListParagraph"/>
              <w:numPr>
                <w:ilvl w:val="0"/>
                <w:numId w:val="41"/>
              </w:numPr>
              <w:rPr>
                <w:sz w:val="20"/>
                <w:szCs w:val="20"/>
              </w:rPr>
            </w:pPr>
            <w:r w:rsidRPr="3EECA699">
              <w:rPr>
                <w:sz w:val="20"/>
                <w:szCs w:val="20"/>
              </w:rPr>
              <w:t xml:space="preserve">Collaborate with a broad range of stakeholders, including </w:t>
            </w:r>
            <w:r w:rsidR="256A8F12" w:rsidRPr="3EECA699">
              <w:rPr>
                <w:sz w:val="20"/>
                <w:szCs w:val="20"/>
              </w:rPr>
              <w:t>S</w:t>
            </w:r>
            <w:r w:rsidRPr="3EECA699">
              <w:rPr>
                <w:sz w:val="20"/>
                <w:szCs w:val="20"/>
              </w:rPr>
              <w:t xml:space="preserve">olution </w:t>
            </w:r>
            <w:r w:rsidR="263A9BEA" w:rsidRPr="3EECA699">
              <w:rPr>
                <w:sz w:val="20"/>
                <w:szCs w:val="20"/>
              </w:rPr>
              <w:t>A</w:t>
            </w:r>
            <w:r w:rsidRPr="3EECA699">
              <w:rPr>
                <w:sz w:val="20"/>
                <w:szCs w:val="20"/>
              </w:rPr>
              <w:t xml:space="preserve">rchitects, </w:t>
            </w:r>
            <w:r w:rsidR="417284D6" w:rsidRPr="3EECA699">
              <w:rPr>
                <w:sz w:val="20"/>
                <w:szCs w:val="20"/>
              </w:rPr>
              <w:t>D</w:t>
            </w:r>
            <w:r w:rsidRPr="3EECA699">
              <w:rPr>
                <w:sz w:val="20"/>
                <w:szCs w:val="20"/>
              </w:rPr>
              <w:t xml:space="preserve">ata </w:t>
            </w:r>
            <w:r w:rsidR="65AE64D9" w:rsidRPr="3EECA699">
              <w:rPr>
                <w:sz w:val="20"/>
                <w:szCs w:val="20"/>
              </w:rPr>
              <w:t>A</w:t>
            </w:r>
            <w:r w:rsidRPr="3EECA699">
              <w:rPr>
                <w:sz w:val="20"/>
                <w:szCs w:val="20"/>
              </w:rPr>
              <w:t xml:space="preserve">nalysts, </w:t>
            </w:r>
            <w:r w:rsidR="13AD1BB4" w:rsidRPr="3EECA699">
              <w:rPr>
                <w:sz w:val="20"/>
                <w:szCs w:val="20"/>
              </w:rPr>
              <w:t>I</w:t>
            </w:r>
            <w:r w:rsidRPr="3EECA699">
              <w:rPr>
                <w:sz w:val="20"/>
                <w:szCs w:val="20"/>
              </w:rPr>
              <w:t xml:space="preserve">nfrastructure, and </w:t>
            </w:r>
            <w:r w:rsidR="1CAF0386" w:rsidRPr="3EECA699">
              <w:rPr>
                <w:sz w:val="20"/>
                <w:szCs w:val="20"/>
              </w:rPr>
              <w:t>S</w:t>
            </w:r>
            <w:r w:rsidRPr="3EECA699">
              <w:rPr>
                <w:sz w:val="20"/>
                <w:szCs w:val="20"/>
              </w:rPr>
              <w:t>ecurity teams, to prioritise requirements and deliver robust, secure, and scalable data products in an Agile delivery environment.</w:t>
            </w:r>
          </w:p>
          <w:p w14:paraId="5D4187E6" w14:textId="77777777" w:rsidR="00C96A0A" w:rsidRPr="00C96A0A" w:rsidRDefault="00C96A0A" w:rsidP="00C96A0A">
            <w:pPr>
              <w:pStyle w:val="ListParagraph"/>
              <w:rPr>
                <w:sz w:val="20"/>
                <w:szCs w:val="20"/>
              </w:rPr>
            </w:pPr>
          </w:p>
          <w:p w14:paraId="240B9E48" w14:textId="45231377" w:rsidR="00FE3856" w:rsidRPr="00C96A0A" w:rsidRDefault="00FE3856">
            <w:pPr>
              <w:pStyle w:val="ListParagraph"/>
              <w:numPr>
                <w:ilvl w:val="0"/>
                <w:numId w:val="41"/>
              </w:numPr>
              <w:rPr>
                <w:sz w:val="20"/>
                <w:szCs w:val="20"/>
              </w:rPr>
            </w:pPr>
            <w:r w:rsidRPr="00C96A0A">
              <w:rPr>
                <w:sz w:val="20"/>
                <w:szCs w:val="20"/>
              </w:rPr>
              <w:t>Diagnose and resolve issues across the data platform, including pipeline failures, code defects, data quality problems, and performance bottlenecks, ensuring reliable operation and minimal disruption to users.</w:t>
            </w:r>
          </w:p>
          <w:p w14:paraId="6CC3E594" w14:textId="77777777" w:rsidR="00FE3856" w:rsidRPr="00FE3856" w:rsidRDefault="00FE3856" w:rsidP="00FE3856">
            <w:pPr>
              <w:pStyle w:val="ListParagraph"/>
              <w:rPr>
                <w:sz w:val="20"/>
                <w:szCs w:val="20"/>
              </w:rPr>
            </w:pPr>
          </w:p>
          <w:p w14:paraId="0043BFE6" w14:textId="346141B8" w:rsidR="00270B31" w:rsidRPr="00FE3856" w:rsidRDefault="000161A1">
            <w:pPr>
              <w:pStyle w:val="ListParagraph"/>
              <w:numPr>
                <w:ilvl w:val="0"/>
                <w:numId w:val="41"/>
              </w:numPr>
              <w:rPr>
                <w:sz w:val="20"/>
                <w:szCs w:val="20"/>
              </w:rPr>
            </w:pPr>
            <w:r w:rsidRPr="00FE3856">
              <w:rPr>
                <w:sz w:val="20"/>
                <w:szCs w:val="20"/>
              </w:rPr>
              <w:t xml:space="preserve">Support the development of data literacy across the organisation by coaching colleagues, contributing to platform documentation, and </w:t>
            </w:r>
            <w:r w:rsidR="000A1E32">
              <w:rPr>
                <w:sz w:val="20"/>
                <w:szCs w:val="20"/>
              </w:rPr>
              <w:t>delivering</w:t>
            </w:r>
            <w:r w:rsidR="00560EA5">
              <w:rPr>
                <w:sz w:val="20"/>
                <w:szCs w:val="20"/>
              </w:rPr>
              <w:t xml:space="preserve"> </w:t>
            </w:r>
            <w:r w:rsidRPr="00FE3856">
              <w:rPr>
                <w:sz w:val="20"/>
                <w:szCs w:val="20"/>
              </w:rPr>
              <w:t xml:space="preserve">knowledge-sharing </w:t>
            </w:r>
            <w:r w:rsidR="00A34940">
              <w:rPr>
                <w:sz w:val="20"/>
                <w:szCs w:val="20"/>
              </w:rPr>
              <w:t xml:space="preserve">opportunities </w:t>
            </w:r>
            <w:r w:rsidRPr="00FE3856">
              <w:rPr>
                <w:sz w:val="20"/>
                <w:szCs w:val="20"/>
              </w:rPr>
              <w:t>to promote confident and consistent use of data products.</w:t>
            </w:r>
          </w:p>
          <w:p w14:paraId="757D860E" w14:textId="77777777" w:rsidR="000161A1" w:rsidRPr="00270B31" w:rsidRDefault="000161A1" w:rsidP="000161A1">
            <w:pPr>
              <w:pStyle w:val="ListParagraph"/>
              <w:ind w:left="360"/>
              <w:rPr>
                <w:sz w:val="20"/>
                <w:szCs w:val="20"/>
              </w:rPr>
            </w:pPr>
          </w:p>
          <w:p w14:paraId="118BF809" w14:textId="0501823A" w:rsidR="00C539C2" w:rsidRPr="00C539C2" w:rsidRDefault="1500813A" w:rsidP="00270B31">
            <w:pPr>
              <w:pStyle w:val="ListParagraph"/>
              <w:numPr>
                <w:ilvl w:val="0"/>
                <w:numId w:val="41"/>
              </w:numPr>
              <w:rPr>
                <w:color w:val="001925" w:themeColor="text2"/>
                <w:sz w:val="20"/>
                <w:szCs w:val="20"/>
              </w:rPr>
            </w:pPr>
            <w:r w:rsidRPr="3EECA699">
              <w:rPr>
                <w:sz w:val="20"/>
                <w:szCs w:val="20"/>
              </w:rPr>
              <w:t>Proactively and continuously develop technical knowledge by investigating new releases and monitoring industry trends</w:t>
            </w:r>
            <w:r w:rsidR="05E46811" w:rsidRPr="3EECA699">
              <w:rPr>
                <w:sz w:val="20"/>
                <w:szCs w:val="20"/>
              </w:rPr>
              <w:t>, then</w:t>
            </w:r>
            <w:r w:rsidRPr="3EECA699">
              <w:rPr>
                <w:sz w:val="20"/>
                <w:szCs w:val="20"/>
              </w:rPr>
              <w:t xml:space="preserve"> making recommendations</w:t>
            </w:r>
            <w:r w:rsidR="6B7DDB43" w:rsidRPr="3EECA699">
              <w:rPr>
                <w:sz w:val="20"/>
                <w:szCs w:val="20"/>
              </w:rPr>
              <w:t xml:space="preserve"> for improvements</w:t>
            </w:r>
            <w:r w:rsidRPr="3EECA699">
              <w:rPr>
                <w:sz w:val="20"/>
                <w:szCs w:val="20"/>
              </w:rPr>
              <w:t>.</w:t>
            </w:r>
          </w:p>
          <w:p w14:paraId="5BA24220" w14:textId="49DEF3FA" w:rsidR="00C539C2" w:rsidRPr="00C539C2" w:rsidRDefault="72C6DA04" w:rsidP="00270B31">
            <w:pPr>
              <w:pStyle w:val="ListParagraph"/>
              <w:numPr>
                <w:ilvl w:val="0"/>
                <w:numId w:val="41"/>
              </w:numPr>
              <w:rPr>
                <w:color w:val="001925" w:themeColor="text2"/>
                <w:sz w:val="20"/>
                <w:szCs w:val="20"/>
              </w:rPr>
            </w:pPr>
            <w:r w:rsidRPr="3EECA699">
              <w:rPr>
                <w:color w:val="001925" w:themeColor="text2"/>
                <w:sz w:val="20"/>
                <w:szCs w:val="20"/>
              </w:rPr>
              <w:t xml:space="preserve">Proactively contribute towards a respectful and welcoming working environment </w:t>
            </w:r>
          </w:p>
        </w:tc>
      </w:tr>
    </w:tbl>
    <w:p w14:paraId="20609E72" w14:textId="746054E5" w:rsidR="000161A1" w:rsidRDefault="000161A1" w:rsidP="00E342D3"/>
    <w:p w14:paraId="50E28127" w14:textId="6B789035" w:rsidR="00B25E46" w:rsidRPr="00D24E88" w:rsidRDefault="009D2795" w:rsidP="007109CE">
      <w:pPr>
        <w:pStyle w:val="Heading2"/>
      </w:pPr>
      <w:r w:rsidRPr="00C533E8">
        <w:lastRenderedPageBreak/>
        <w:t>Skills and attributes</w:t>
      </w:r>
      <w:r w:rsidR="00677BD7">
        <w:t>:</w:t>
      </w:r>
      <w:r w:rsidR="007109CE">
        <w:br/>
      </w:r>
    </w:p>
    <w:tbl>
      <w:tblPr>
        <w:tblStyle w:val="TableGrid"/>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8"/>
        <w:gridCol w:w="2688"/>
      </w:tblGrid>
      <w:tr w:rsidR="00D6172E" w14:paraId="288602E0" w14:textId="77777777" w:rsidTr="3EECA699">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3EECA699">
        <w:trPr>
          <w:trHeight w:val="488"/>
        </w:trPr>
        <w:tc>
          <w:tcPr>
            <w:tcW w:w="6668" w:type="dxa"/>
          </w:tcPr>
          <w:p w14:paraId="38290A3E" w14:textId="1AEBA4C5" w:rsidR="00D6172E" w:rsidRPr="002B26E6" w:rsidRDefault="59AE00AC" w:rsidP="001341B9">
            <w:pPr>
              <w:spacing w:before="120" w:after="120"/>
              <w:rPr>
                <w:sz w:val="20"/>
                <w:szCs w:val="20"/>
              </w:rPr>
            </w:pPr>
            <w:r w:rsidRPr="3EECA699">
              <w:rPr>
                <w:sz w:val="20"/>
                <w:szCs w:val="20"/>
              </w:rPr>
              <w:t xml:space="preserve">Extensive </w:t>
            </w:r>
            <w:r w:rsidR="594F8A4A" w:rsidRPr="3EECA699">
              <w:rPr>
                <w:sz w:val="20"/>
                <w:szCs w:val="20"/>
              </w:rPr>
              <w:t xml:space="preserve">expertise </w:t>
            </w:r>
            <w:r w:rsidR="00E342D3" w:rsidRPr="3EECA699">
              <w:rPr>
                <w:sz w:val="20"/>
                <w:szCs w:val="20"/>
              </w:rPr>
              <w:t>with</w:t>
            </w:r>
            <w:r w:rsidR="594F8A4A" w:rsidRPr="3EECA699">
              <w:rPr>
                <w:sz w:val="20"/>
                <w:szCs w:val="20"/>
              </w:rPr>
              <w:t xml:space="preserve"> </w:t>
            </w:r>
            <w:r w:rsidR="00E342D3" w:rsidRPr="3EECA699">
              <w:rPr>
                <w:sz w:val="20"/>
                <w:szCs w:val="20"/>
              </w:rPr>
              <w:t xml:space="preserve">the </w:t>
            </w:r>
            <w:r w:rsidR="594F8A4A" w:rsidRPr="3EECA699">
              <w:rPr>
                <w:sz w:val="20"/>
                <w:szCs w:val="20"/>
              </w:rPr>
              <w:t xml:space="preserve">Microsoft Azure data </w:t>
            </w:r>
            <w:r w:rsidR="00E342D3" w:rsidRPr="3EECA699">
              <w:rPr>
                <w:sz w:val="20"/>
                <w:szCs w:val="20"/>
              </w:rPr>
              <w:t xml:space="preserve">stack </w:t>
            </w:r>
            <w:r w:rsidR="325DAF11" w:rsidRPr="3EECA699">
              <w:rPr>
                <w:sz w:val="20"/>
                <w:szCs w:val="20"/>
              </w:rPr>
              <w:t xml:space="preserve">including </w:t>
            </w:r>
            <w:r w:rsidR="594F8A4A" w:rsidRPr="3EECA699">
              <w:rPr>
                <w:sz w:val="20"/>
                <w:szCs w:val="20"/>
              </w:rPr>
              <w:t>Azure Databricks and Data Factory.</w:t>
            </w:r>
          </w:p>
        </w:tc>
        <w:sdt>
          <w:sdtPr>
            <w:rPr>
              <w:sz w:val="20"/>
              <w:szCs w:val="20"/>
            </w:r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5C93E47C" w:rsidR="00D6172E" w:rsidRPr="002B26E6" w:rsidRDefault="00271B81" w:rsidP="006169A1">
                <w:pPr>
                  <w:spacing w:before="120" w:after="120"/>
                  <w:jc w:val="center"/>
                  <w:rPr>
                    <w:sz w:val="20"/>
                    <w:szCs w:val="20"/>
                  </w:rPr>
                </w:pPr>
                <w:r>
                  <w:rPr>
                    <w:sz w:val="20"/>
                    <w:szCs w:val="20"/>
                  </w:rPr>
                  <w:t>Interview</w:t>
                </w:r>
              </w:p>
            </w:tc>
          </w:sdtContent>
        </w:sdt>
      </w:tr>
      <w:tr w:rsidR="00232B74" w14:paraId="28FF8821" w14:textId="77777777" w:rsidTr="3EECA699">
        <w:trPr>
          <w:trHeight w:val="488"/>
        </w:trPr>
        <w:tc>
          <w:tcPr>
            <w:tcW w:w="6668" w:type="dxa"/>
          </w:tcPr>
          <w:p w14:paraId="54360130" w14:textId="78533E39" w:rsidR="00232B74" w:rsidRPr="002B26E6" w:rsidRDefault="594F8A4A" w:rsidP="001341B9">
            <w:pPr>
              <w:spacing w:before="120" w:after="120"/>
              <w:rPr>
                <w:b/>
                <w:bCs/>
                <w:sz w:val="20"/>
                <w:szCs w:val="20"/>
              </w:rPr>
            </w:pPr>
            <w:r w:rsidRPr="3EECA699">
              <w:rPr>
                <w:b/>
                <w:bCs/>
                <w:sz w:val="20"/>
                <w:szCs w:val="20"/>
              </w:rPr>
              <w:t xml:space="preserve"> </w:t>
            </w:r>
            <w:r w:rsidR="424E3A4E" w:rsidRPr="00E560AE">
              <w:rPr>
                <w:sz w:val="20"/>
                <w:szCs w:val="20"/>
              </w:rPr>
              <w:t>Relevant e</w:t>
            </w:r>
            <w:r w:rsidRPr="255DF51C">
              <w:rPr>
                <w:sz w:val="20"/>
                <w:szCs w:val="20"/>
              </w:rPr>
              <w:t>xperience</w:t>
            </w:r>
            <w:r w:rsidRPr="3EECA699">
              <w:rPr>
                <w:sz w:val="20"/>
                <w:szCs w:val="20"/>
              </w:rPr>
              <w:t xml:space="preserve"> with Power BI or similar tools such as Tableau or Qlik for data visualisation and reporting.</w:t>
            </w:r>
          </w:p>
        </w:tc>
        <w:sdt>
          <w:sdtPr>
            <w:rPr>
              <w:sz w:val="20"/>
              <w:szCs w:val="20"/>
            </w:rPr>
            <w:alias w:val="Assessment Stage"/>
            <w:tag w:val="Assessment Stage"/>
            <w:id w:val="310835870"/>
            <w:placeholder>
              <w:docPart w:val="7503E91B576346B9885C85C65419538B"/>
            </w:placeholder>
            <w:dropDownList>
              <w:listItem w:value="Choose an item."/>
              <w:listItem w:displayText="Application Form" w:value="Application Form"/>
              <w:listItem w:displayText="Interview" w:value="Interview"/>
            </w:dropDownList>
          </w:sdtPr>
          <w:sdtEndPr/>
          <w:sdtContent>
            <w:tc>
              <w:tcPr>
                <w:tcW w:w="2688" w:type="dxa"/>
              </w:tcPr>
              <w:p w14:paraId="36D874A4" w14:textId="1AEFB52F" w:rsidR="00232B74" w:rsidRDefault="00271B81" w:rsidP="00232B74">
                <w:pPr>
                  <w:spacing w:before="120" w:after="120"/>
                  <w:jc w:val="center"/>
                  <w:rPr>
                    <w:sz w:val="20"/>
                    <w:szCs w:val="20"/>
                  </w:rPr>
                </w:pPr>
                <w:r>
                  <w:rPr>
                    <w:sz w:val="20"/>
                    <w:szCs w:val="20"/>
                  </w:rPr>
                  <w:t>Application Form</w:t>
                </w:r>
              </w:p>
            </w:tc>
          </w:sdtContent>
        </w:sdt>
      </w:tr>
      <w:tr w:rsidR="00232B74" w14:paraId="1C807FED" w14:textId="77777777" w:rsidTr="3EECA699">
        <w:trPr>
          <w:trHeight w:val="498"/>
        </w:trPr>
        <w:tc>
          <w:tcPr>
            <w:tcW w:w="6668" w:type="dxa"/>
          </w:tcPr>
          <w:p w14:paraId="187A8938" w14:textId="04D32137" w:rsidR="00232B74" w:rsidRPr="002B26E6" w:rsidRDefault="00232B74" w:rsidP="001341B9">
            <w:pPr>
              <w:spacing w:before="120" w:after="120"/>
              <w:rPr>
                <w:b/>
                <w:bCs/>
                <w:sz w:val="20"/>
                <w:szCs w:val="20"/>
              </w:rPr>
            </w:pPr>
            <w:r w:rsidRPr="002B26E6">
              <w:rPr>
                <w:sz w:val="20"/>
                <w:szCs w:val="20"/>
              </w:rPr>
              <w:t xml:space="preserve">Strong programming skills in Python / </w:t>
            </w:r>
            <w:proofErr w:type="spellStart"/>
            <w:r w:rsidRPr="002B26E6">
              <w:rPr>
                <w:sz w:val="20"/>
                <w:szCs w:val="20"/>
              </w:rPr>
              <w:t>PySpark</w:t>
            </w:r>
            <w:proofErr w:type="spellEnd"/>
            <w:r w:rsidRPr="002B26E6">
              <w:rPr>
                <w:sz w:val="20"/>
                <w:szCs w:val="20"/>
              </w:rPr>
              <w:t xml:space="preserve"> / SQL</w:t>
            </w:r>
            <w:r w:rsidR="001341B9">
              <w:rPr>
                <w:sz w:val="20"/>
                <w:szCs w:val="20"/>
              </w:rPr>
              <w:t>.</w:t>
            </w:r>
          </w:p>
        </w:tc>
        <w:sdt>
          <w:sdtPr>
            <w:rPr>
              <w:sz w:val="20"/>
              <w:szCs w:val="20"/>
            </w:rPr>
            <w:alias w:val="Assessment Stage"/>
            <w:tag w:val="Assessment Stage"/>
            <w:id w:val="-2034642075"/>
            <w:placeholder>
              <w:docPart w:val="506D2C6EAD8A45E5AD96E4B467475A8D"/>
            </w:placeholder>
            <w:dropDownList>
              <w:listItem w:value="Choose an item."/>
              <w:listItem w:displayText="Application Form" w:value="Application Form"/>
              <w:listItem w:displayText="Interview" w:value="Interview"/>
            </w:dropDownList>
          </w:sdtPr>
          <w:sdtEndPr/>
          <w:sdtContent>
            <w:tc>
              <w:tcPr>
                <w:tcW w:w="2688" w:type="dxa"/>
              </w:tcPr>
              <w:p w14:paraId="788EE1FC" w14:textId="0A5DAA21" w:rsidR="00232B74" w:rsidRPr="002B26E6" w:rsidRDefault="00271B81" w:rsidP="00232B74">
                <w:pPr>
                  <w:spacing w:before="120" w:after="120"/>
                  <w:jc w:val="center"/>
                  <w:rPr>
                    <w:sz w:val="20"/>
                    <w:szCs w:val="20"/>
                  </w:rPr>
                </w:pPr>
                <w:r>
                  <w:rPr>
                    <w:sz w:val="20"/>
                    <w:szCs w:val="20"/>
                  </w:rPr>
                  <w:t>Application Form</w:t>
                </w:r>
              </w:p>
            </w:tc>
          </w:sdtContent>
        </w:sdt>
      </w:tr>
      <w:tr w:rsidR="00232B74" w14:paraId="2E89E29C" w14:textId="77777777" w:rsidTr="3EECA699">
        <w:trPr>
          <w:trHeight w:val="488"/>
        </w:trPr>
        <w:tc>
          <w:tcPr>
            <w:tcW w:w="6668" w:type="dxa"/>
          </w:tcPr>
          <w:p w14:paraId="0B51337B" w14:textId="0CE947F2" w:rsidR="00232B74" w:rsidRPr="002B26E6" w:rsidRDefault="00232B74" w:rsidP="001341B9">
            <w:pPr>
              <w:spacing w:before="120" w:after="120"/>
              <w:rPr>
                <w:sz w:val="20"/>
                <w:szCs w:val="20"/>
              </w:rPr>
            </w:pPr>
            <w:r>
              <w:rPr>
                <w:sz w:val="20"/>
                <w:szCs w:val="20"/>
              </w:rPr>
              <w:t xml:space="preserve">Proficiency in designing and implementing </w:t>
            </w:r>
            <w:r w:rsidRPr="002B26E6">
              <w:rPr>
                <w:sz w:val="20"/>
                <w:szCs w:val="20"/>
              </w:rPr>
              <w:t>data model</w:t>
            </w:r>
            <w:r>
              <w:rPr>
                <w:sz w:val="20"/>
                <w:szCs w:val="20"/>
              </w:rPr>
              <w:t>s</w:t>
            </w:r>
            <w:r w:rsidRPr="002B26E6">
              <w:rPr>
                <w:sz w:val="20"/>
                <w:szCs w:val="20"/>
              </w:rPr>
              <w:t xml:space="preserve">, ETL/ELT </w:t>
            </w:r>
            <w:r>
              <w:rPr>
                <w:sz w:val="20"/>
                <w:szCs w:val="20"/>
              </w:rPr>
              <w:t>pipelines</w:t>
            </w:r>
            <w:r w:rsidRPr="002B26E6">
              <w:rPr>
                <w:sz w:val="20"/>
                <w:szCs w:val="20"/>
              </w:rPr>
              <w:t xml:space="preserve">, and modern data </w:t>
            </w:r>
            <w:r>
              <w:rPr>
                <w:sz w:val="20"/>
                <w:szCs w:val="20"/>
              </w:rPr>
              <w:t>architecture</w:t>
            </w:r>
            <w:r w:rsidRPr="002B26E6">
              <w:rPr>
                <w:sz w:val="20"/>
                <w:szCs w:val="20"/>
              </w:rPr>
              <w:t xml:space="preserve"> patterns</w:t>
            </w:r>
            <w:r w:rsidR="00707358">
              <w:rPr>
                <w:sz w:val="20"/>
                <w:szCs w:val="20"/>
              </w:rPr>
              <w:t>, using tools such as DBT (Data Build Tool)</w:t>
            </w:r>
            <w:r w:rsidR="00B14EDA">
              <w:rPr>
                <w:sz w:val="20"/>
                <w:szCs w:val="20"/>
              </w:rPr>
              <w:t>.</w:t>
            </w:r>
          </w:p>
        </w:tc>
        <w:sdt>
          <w:sdtPr>
            <w:rPr>
              <w:sz w:val="20"/>
              <w:szCs w:val="20"/>
            </w:rPr>
            <w:alias w:val="Assessment Stage"/>
            <w:tag w:val="Assessment Stage"/>
            <w:id w:val="2031526126"/>
            <w:placeholder>
              <w:docPart w:val="F8302CB2671340AF8C050425DD4B53F8"/>
            </w:placeholder>
            <w:dropDownList>
              <w:listItem w:value="Choose an item."/>
              <w:listItem w:displayText="Application Form" w:value="Application Form"/>
              <w:listItem w:displayText="Interview" w:value="Interview"/>
            </w:dropDownList>
          </w:sdtPr>
          <w:sdtEndPr/>
          <w:sdtContent>
            <w:tc>
              <w:tcPr>
                <w:tcW w:w="2688" w:type="dxa"/>
              </w:tcPr>
              <w:p w14:paraId="75C5563A" w14:textId="304E43AE" w:rsidR="00232B74" w:rsidRPr="002B26E6" w:rsidRDefault="00271B81" w:rsidP="00232B74">
                <w:pPr>
                  <w:spacing w:before="120" w:after="120"/>
                  <w:jc w:val="center"/>
                  <w:rPr>
                    <w:sz w:val="20"/>
                    <w:szCs w:val="20"/>
                  </w:rPr>
                </w:pPr>
                <w:r>
                  <w:rPr>
                    <w:sz w:val="20"/>
                    <w:szCs w:val="20"/>
                  </w:rPr>
                  <w:t>Interview</w:t>
                </w:r>
              </w:p>
            </w:tc>
          </w:sdtContent>
        </w:sdt>
      </w:tr>
      <w:tr w:rsidR="00232B74" w14:paraId="5397E389" w14:textId="77777777" w:rsidTr="3EECA699">
        <w:trPr>
          <w:trHeight w:val="498"/>
        </w:trPr>
        <w:tc>
          <w:tcPr>
            <w:tcW w:w="6668" w:type="dxa"/>
          </w:tcPr>
          <w:p w14:paraId="75FEDE2E" w14:textId="08D23CD5" w:rsidR="00232B74" w:rsidRPr="00232B74" w:rsidRDefault="00232B74" w:rsidP="001341B9">
            <w:pPr>
              <w:spacing w:before="120" w:after="120"/>
              <w:rPr>
                <w:sz w:val="20"/>
                <w:szCs w:val="20"/>
              </w:rPr>
            </w:pPr>
            <w:r>
              <w:rPr>
                <w:b/>
                <w:bCs/>
                <w:sz w:val="20"/>
                <w:szCs w:val="20"/>
              </w:rPr>
              <w:t xml:space="preserve"> </w:t>
            </w:r>
            <w:r>
              <w:rPr>
                <w:sz w:val="20"/>
                <w:szCs w:val="20"/>
              </w:rPr>
              <w:t xml:space="preserve">Proven commitment </w:t>
            </w:r>
            <w:r w:rsidR="005000AE">
              <w:rPr>
                <w:sz w:val="20"/>
                <w:szCs w:val="20"/>
              </w:rPr>
              <w:t xml:space="preserve">and compliance </w:t>
            </w:r>
            <w:r>
              <w:rPr>
                <w:sz w:val="20"/>
                <w:szCs w:val="20"/>
              </w:rPr>
              <w:t>to good engineering</w:t>
            </w:r>
            <w:r w:rsidR="001341B9">
              <w:rPr>
                <w:sz w:val="20"/>
                <w:szCs w:val="20"/>
              </w:rPr>
              <w:t>/DevOps</w:t>
            </w:r>
            <w:r>
              <w:rPr>
                <w:sz w:val="20"/>
                <w:szCs w:val="20"/>
              </w:rPr>
              <w:t xml:space="preserve"> practices, including reusable code, CI/CD pipelines, and automated testing.</w:t>
            </w:r>
          </w:p>
        </w:tc>
        <w:sdt>
          <w:sdtPr>
            <w:rPr>
              <w:sz w:val="20"/>
              <w:szCs w:val="20"/>
            </w:rPr>
            <w:alias w:val="Assessment Stage"/>
            <w:tag w:val="Assessment Stage"/>
            <w:id w:val="-1441449683"/>
            <w:placeholder>
              <w:docPart w:val="6D9ED2986B0A4508A2F1245FDFBD5E5E"/>
            </w:placeholder>
            <w:dropDownList>
              <w:listItem w:value="Choose an item."/>
              <w:listItem w:displayText="Application Form" w:value="Application Form"/>
              <w:listItem w:displayText="Interview" w:value="Interview"/>
            </w:dropDownList>
          </w:sdtPr>
          <w:sdtEndPr/>
          <w:sdtContent>
            <w:tc>
              <w:tcPr>
                <w:tcW w:w="2688" w:type="dxa"/>
              </w:tcPr>
              <w:p w14:paraId="4D9E7914" w14:textId="6C87AF3A" w:rsidR="00232B74" w:rsidRDefault="00271B81" w:rsidP="00232B74">
                <w:pPr>
                  <w:spacing w:before="120" w:after="120"/>
                  <w:jc w:val="center"/>
                  <w:rPr>
                    <w:sz w:val="20"/>
                    <w:szCs w:val="20"/>
                  </w:rPr>
                </w:pPr>
                <w:r>
                  <w:rPr>
                    <w:sz w:val="20"/>
                    <w:szCs w:val="20"/>
                  </w:rPr>
                  <w:t>Interview</w:t>
                </w:r>
              </w:p>
            </w:tc>
          </w:sdtContent>
        </w:sdt>
      </w:tr>
      <w:tr w:rsidR="00232B74" w14:paraId="52458BAC" w14:textId="77777777" w:rsidTr="3EECA699">
        <w:trPr>
          <w:trHeight w:val="488"/>
        </w:trPr>
        <w:tc>
          <w:tcPr>
            <w:tcW w:w="6668" w:type="dxa"/>
          </w:tcPr>
          <w:p w14:paraId="3AA06B8A" w14:textId="467D3EB2" w:rsidR="00232B74" w:rsidRPr="002B26E6" w:rsidRDefault="001341B9" w:rsidP="001341B9">
            <w:pPr>
              <w:spacing w:before="120" w:after="120"/>
              <w:rPr>
                <w:sz w:val="20"/>
                <w:szCs w:val="20"/>
              </w:rPr>
            </w:pPr>
            <w:r>
              <w:rPr>
                <w:b/>
                <w:bCs/>
                <w:sz w:val="20"/>
                <w:szCs w:val="20"/>
              </w:rPr>
              <w:t xml:space="preserve"> </w:t>
            </w:r>
            <w:r w:rsidR="00232B74" w:rsidRPr="002B26E6">
              <w:rPr>
                <w:sz w:val="20"/>
                <w:szCs w:val="20"/>
              </w:rPr>
              <w:t xml:space="preserve">Strong problem-solving skills and ability to diagnose and resolve complex </w:t>
            </w:r>
            <w:r w:rsidR="00E342D3">
              <w:rPr>
                <w:sz w:val="20"/>
                <w:szCs w:val="20"/>
              </w:rPr>
              <w:t>technical</w:t>
            </w:r>
            <w:r w:rsidR="00232B74" w:rsidRPr="002B26E6">
              <w:rPr>
                <w:sz w:val="20"/>
                <w:szCs w:val="20"/>
              </w:rPr>
              <w:t xml:space="preserve"> issues</w:t>
            </w:r>
            <w:r>
              <w:rPr>
                <w:sz w:val="20"/>
                <w:szCs w:val="20"/>
              </w:rPr>
              <w:t>.</w:t>
            </w:r>
          </w:p>
        </w:tc>
        <w:sdt>
          <w:sdtPr>
            <w:rPr>
              <w:sz w:val="20"/>
              <w:szCs w:val="20"/>
            </w:rPr>
            <w:alias w:val="Assessment Stage"/>
            <w:tag w:val="Assessment Stage"/>
            <w:id w:val="1891993640"/>
            <w:placeholder>
              <w:docPart w:val="2CFE04F96F2B4CD7A0356C3D2518F6E9"/>
            </w:placeholder>
            <w:dropDownList>
              <w:listItem w:value="Choose an item."/>
              <w:listItem w:displayText="Application Form" w:value="Application Form"/>
              <w:listItem w:displayText="Interview" w:value="Interview"/>
            </w:dropDownList>
          </w:sdtPr>
          <w:sdtEndPr/>
          <w:sdtContent>
            <w:tc>
              <w:tcPr>
                <w:tcW w:w="2688" w:type="dxa"/>
              </w:tcPr>
              <w:p w14:paraId="3C20D2D8" w14:textId="1B4DE1F5" w:rsidR="00232B74" w:rsidRPr="002B26E6" w:rsidRDefault="00271B81" w:rsidP="00232B74">
                <w:pPr>
                  <w:spacing w:before="120" w:after="120"/>
                  <w:jc w:val="center"/>
                  <w:rPr>
                    <w:sz w:val="20"/>
                    <w:szCs w:val="20"/>
                  </w:rPr>
                </w:pPr>
                <w:r>
                  <w:rPr>
                    <w:sz w:val="20"/>
                    <w:szCs w:val="20"/>
                  </w:rPr>
                  <w:t>Interview</w:t>
                </w:r>
              </w:p>
            </w:tc>
          </w:sdtContent>
        </w:sdt>
      </w:tr>
      <w:tr w:rsidR="001341B9" w14:paraId="7F327C39" w14:textId="77777777" w:rsidTr="3EECA699">
        <w:trPr>
          <w:trHeight w:val="498"/>
        </w:trPr>
        <w:tc>
          <w:tcPr>
            <w:tcW w:w="6668" w:type="dxa"/>
          </w:tcPr>
          <w:p w14:paraId="7B877B59" w14:textId="10468196" w:rsidR="001341B9" w:rsidRPr="002B26E6" w:rsidRDefault="00271B81" w:rsidP="00CB1565">
            <w:pPr>
              <w:spacing w:before="120" w:after="120"/>
              <w:rPr>
                <w:sz w:val="20"/>
                <w:szCs w:val="20"/>
              </w:rPr>
            </w:pPr>
            <w:r>
              <w:rPr>
                <w:b/>
                <w:bCs/>
                <w:sz w:val="20"/>
                <w:szCs w:val="20"/>
              </w:rPr>
              <w:t xml:space="preserve"> </w:t>
            </w:r>
            <w:r w:rsidR="00CB1565" w:rsidRPr="00CB1565">
              <w:rPr>
                <w:sz w:val="20"/>
                <w:szCs w:val="20"/>
              </w:rPr>
              <w:t>Excellent written and verbal communication skills, with</w:t>
            </w:r>
            <w:r w:rsidR="00CB1565">
              <w:rPr>
                <w:sz w:val="20"/>
                <w:szCs w:val="20"/>
              </w:rPr>
              <w:t xml:space="preserve"> </w:t>
            </w:r>
            <w:r w:rsidR="00CB1565" w:rsidRPr="00CB1565">
              <w:rPr>
                <w:sz w:val="20"/>
                <w:szCs w:val="20"/>
              </w:rPr>
              <w:t xml:space="preserve">the ability to convey complex technical concepts to non-technical </w:t>
            </w:r>
            <w:r w:rsidR="009F3E7F">
              <w:rPr>
                <w:sz w:val="20"/>
                <w:szCs w:val="20"/>
              </w:rPr>
              <w:t>colleagues</w:t>
            </w:r>
            <w:r w:rsidR="00CB1565" w:rsidRPr="00CB1565">
              <w:rPr>
                <w:sz w:val="20"/>
                <w:szCs w:val="20"/>
              </w:rPr>
              <w:t>.</w:t>
            </w:r>
          </w:p>
        </w:tc>
        <w:sdt>
          <w:sdtPr>
            <w:rPr>
              <w:sz w:val="20"/>
              <w:szCs w:val="20"/>
            </w:rPr>
            <w:alias w:val="Assessment Stage"/>
            <w:tag w:val="Assessment Stage"/>
            <w:id w:val="1204683635"/>
            <w:placeholder>
              <w:docPart w:val="FF8D49C46F3945AA88D0B21C35D690A6"/>
            </w:placeholder>
            <w:dropDownList>
              <w:listItem w:value="Choose an item."/>
              <w:listItem w:displayText="Application Form" w:value="Application Form"/>
              <w:listItem w:displayText="Interview" w:value="Interview"/>
            </w:dropDownList>
          </w:sdtPr>
          <w:sdtEndPr/>
          <w:sdtContent>
            <w:tc>
              <w:tcPr>
                <w:tcW w:w="2688" w:type="dxa"/>
              </w:tcPr>
              <w:p w14:paraId="243ACF61" w14:textId="244D1A9A" w:rsidR="001341B9" w:rsidRPr="002B26E6" w:rsidRDefault="00271B81" w:rsidP="001341B9">
                <w:pPr>
                  <w:spacing w:before="120" w:after="120"/>
                  <w:jc w:val="center"/>
                  <w:rPr>
                    <w:sz w:val="20"/>
                    <w:szCs w:val="20"/>
                  </w:rPr>
                </w:pPr>
                <w:r>
                  <w:rPr>
                    <w:sz w:val="20"/>
                    <w:szCs w:val="20"/>
                  </w:rPr>
                  <w:t>Interview</w:t>
                </w:r>
              </w:p>
            </w:tc>
          </w:sdtContent>
        </w:sdt>
      </w:tr>
      <w:tr w:rsidR="00C539C2" w14:paraId="3CDBD070" w14:textId="77777777" w:rsidTr="3EECA699">
        <w:trPr>
          <w:trHeight w:val="498"/>
        </w:trPr>
        <w:tc>
          <w:tcPr>
            <w:tcW w:w="6668" w:type="dxa"/>
          </w:tcPr>
          <w:p w14:paraId="3DF3F88A" w14:textId="69AB3B1B" w:rsidR="00C539C2" w:rsidRDefault="00C539C2" w:rsidP="00CB1565">
            <w:pPr>
              <w:spacing w:before="120" w:after="120"/>
              <w:rPr>
                <w:b/>
                <w:bCs/>
                <w:sz w:val="20"/>
                <w:szCs w:val="20"/>
              </w:rPr>
            </w:pPr>
            <w:r w:rsidRPr="00C539C2">
              <w:rPr>
                <w:b/>
                <w:bCs/>
                <w:sz w:val="20"/>
                <w:szCs w:val="20"/>
              </w:rPr>
              <w:t xml:space="preserve"> </w:t>
            </w:r>
            <w:r w:rsidRPr="00C539C2">
              <w:rPr>
                <w:sz w:val="20"/>
                <w:szCs w:val="20"/>
              </w:rPr>
              <w:t xml:space="preserve">Proven ability to work collaboratively within cross-functional teams, managing timelines, </w:t>
            </w:r>
            <w:r>
              <w:rPr>
                <w:sz w:val="20"/>
                <w:szCs w:val="20"/>
              </w:rPr>
              <w:t xml:space="preserve">and </w:t>
            </w:r>
            <w:r w:rsidRPr="00C539C2">
              <w:rPr>
                <w:sz w:val="20"/>
                <w:szCs w:val="20"/>
              </w:rPr>
              <w:t>coordinating with stakeholders</w:t>
            </w:r>
            <w:r>
              <w:rPr>
                <w:sz w:val="20"/>
                <w:szCs w:val="20"/>
              </w:rPr>
              <w:t>.</w:t>
            </w:r>
          </w:p>
        </w:tc>
        <w:sdt>
          <w:sdtPr>
            <w:rPr>
              <w:sz w:val="20"/>
              <w:szCs w:val="20"/>
            </w:rPr>
            <w:alias w:val="Assessment Stage"/>
            <w:tag w:val="Assessment Stage"/>
            <w:id w:val="1106543107"/>
            <w:placeholder>
              <w:docPart w:val="6393148B988F446CAC6F843B039CB135"/>
            </w:placeholder>
            <w:dropDownList>
              <w:listItem w:value="Choose an item."/>
              <w:listItem w:displayText="Application Form" w:value="Application Form"/>
              <w:listItem w:displayText="Interview" w:value="Interview"/>
            </w:dropDownList>
          </w:sdtPr>
          <w:sdtEndPr/>
          <w:sdtContent>
            <w:tc>
              <w:tcPr>
                <w:tcW w:w="2688" w:type="dxa"/>
              </w:tcPr>
              <w:p w14:paraId="5392ABF6" w14:textId="00DCAEA7" w:rsidR="00C539C2" w:rsidRDefault="00C539C2" w:rsidP="001341B9">
                <w:pPr>
                  <w:spacing w:before="120" w:after="120"/>
                  <w:jc w:val="center"/>
                  <w:rPr>
                    <w:sz w:val="20"/>
                    <w:szCs w:val="20"/>
                  </w:rPr>
                </w:pPr>
                <w:r>
                  <w:rPr>
                    <w:sz w:val="20"/>
                    <w:szCs w:val="20"/>
                  </w:rPr>
                  <w:t>Interview</w:t>
                </w:r>
              </w:p>
            </w:tc>
          </w:sdtContent>
        </w:sdt>
      </w:tr>
      <w:tr w:rsidR="00DD013F" w14:paraId="2CFCFB02" w14:textId="77777777" w:rsidTr="3EECA699">
        <w:trPr>
          <w:trHeight w:val="498"/>
        </w:trPr>
        <w:tc>
          <w:tcPr>
            <w:tcW w:w="6668" w:type="dxa"/>
          </w:tcPr>
          <w:p w14:paraId="2E255E54" w14:textId="5539F2CA" w:rsidR="00DD013F" w:rsidRPr="00C539C2" w:rsidRDefault="00DD013F" w:rsidP="00DD013F">
            <w:pPr>
              <w:spacing w:before="120" w:after="120"/>
              <w:rPr>
                <w:b/>
                <w:bCs/>
                <w:sz w:val="20"/>
                <w:szCs w:val="20"/>
              </w:rPr>
            </w:pPr>
            <w:r>
              <w:rPr>
                <w:sz w:val="20"/>
                <w:szCs w:val="20"/>
              </w:rPr>
              <w:t>An interest in</w:t>
            </w:r>
            <w:r w:rsidRPr="00CB1565">
              <w:rPr>
                <w:sz w:val="20"/>
                <w:szCs w:val="20"/>
              </w:rPr>
              <w:t xml:space="preserve"> advanced data analytics, machine learning, and AI in a cloud-based environment.</w:t>
            </w:r>
          </w:p>
        </w:tc>
        <w:sdt>
          <w:sdtPr>
            <w:rPr>
              <w:sz w:val="20"/>
              <w:szCs w:val="20"/>
            </w:rPr>
            <w:alias w:val="Assessment Stage"/>
            <w:tag w:val="Assessment Stage"/>
            <w:id w:val="-610509966"/>
            <w:placeholder>
              <w:docPart w:val="5E81FB08F3CB487AB922009D01413C9B"/>
            </w:placeholder>
            <w:dropDownList>
              <w:listItem w:value="Choose an item."/>
              <w:listItem w:displayText="Application Form" w:value="Application Form"/>
              <w:listItem w:displayText="Interview" w:value="Interview"/>
            </w:dropDownList>
          </w:sdtPr>
          <w:sdtEndPr/>
          <w:sdtContent>
            <w:tc>
              <w:tcPr>
                <w:tcW w:w="2688" w:type="dxa"/>
              </w:tcPr>
              <w:p w14:paraId="6AA0918F" w14:textId="7E7B2D4C" w:rsidR="00DD013F" w:rsidRDefault="00DD013F" w:rsidP="00DD013F">
                <w:pPr>
                  <w:spacing w:before="120" w:after="120"/>
                  <w:jc w:val="center"/>
                  <w:rPr>
                    <w:sz w:val="20"/>
                    <w:szCs w:val="20"/>
                  </w:rPr>
                </w:pPr>
                <w:r>
                  <w:rPr>
                    <w:sz w:val="20"/>
                    <w:szCs w:val="20"/>
                  </w:rPr>
                  <w:t>Interview</w:t>
                </w:r>
              </w:p>
            </w:tc>
          </w:sdtContent>
        </w:sdt>
      </w:tr>
      <w:tr w:rsidR="009F11B1" w14:paraId="340943A7" w14:textId="77777777" w:rsidTr="3EECA699">
        <w:trPr>
          <w:trHeight w:val="498"/>
        </w:trPr>
        <w:tc>
          <w:tcPr>
            <w:tcW w:w="6668" w:type="dxa"/>
          </w:tcPr>
          <w:p w14:paraId="61F4ADA6" w14:textId="1984C451" w:rsidR="009F11B1" w:rsidRDefault="009F11B1" w:rsidP="009F11B1">
            <w:pPr>
              <w:rPr>
                <w:b/>
                <w:bCs/>
                <w:sz w:val="20"/>
                <w:szCs w:val="20"/>
              </w:rPr>
            </w:pPr>
            <w:r w:rsidRPr="002B26E6">
              <w:rPr>
                <w:sz w:val="20"/>
                <w:szCs w:val="20"/>
              </w:rPr>
              <w:t>Familiarity with data governance, data security, and regulatory compliance (e.g. GDPR)</w:t>
            </w:r>
            <w:r>
              <w:rPr>
                <w:sz w:val="20"/>
                <w:szCs w:val="20"/>
              </w:rPr>
              <w:t>.</w:t>
            </w:r>
          </w:p>
        </w:tc>
        <w:sdt>
          <w:sdtPr>
            <w:rPr>
              <w:sz w:val="20"/>
              <w:szCs w:val="20"/>
            </w:rPr>
            <w:alias w:val="Assessment Stage"/>
            <w:tag w:val="Assessment Stage"/>
            <w:id w:val="788781051"/>
            <w:placeholder>
              <w:docPart w:val="AE563814D50F4DE5AFA3C16A8A677222"/>
            </w:placeholder>
            <w:dropDownList>
              <w:listItem w:value="Choose an item."/>
              <w:listItem w:displayText="Application Form" w:value="Application Form"/>
              <w:listItem w:displayText="Interview" w:value="Interview"/>
            </w:dropDownList>
          </w:sdtPr>
          <w:sdtEndPr/>
          <w:sdtContent>
            <w:tc>
              <w:tcPr>
                <w:tcW w:w="2688" w:type="dxa"/>
              </w:tcPr>
              <w:p w14:paraId="02B6A5F4" w14:textId="1C333573" w:rsidR="009F11B1" w:rsidRDefault="009F11B1" w:rsidP="009F11B1">
                <w:pPr>
                  <w:spacing w:before="120" w:after="120"/>
                  <w:jc w:val="center"/>
                  <w:rPr>
                    <w:sz w:val="20"/>
                    <w:szCs w:val="20"/>
                  </w:rPr>
                </w:pPr>
                <w:r>
                  <w:rPr>
                    <w:sz w:val="20"/>
                    <w:szCs w:val="20"/>
                  </w:rPr>
                  <w:t>Interview</w:t>
                </w:r>
              </w:p>
            </w:tc>
          </w:sdtContent>
        </w:sdt>
      </w:tr>
    </w:tbl>
    <w:p w14:paraId="6910D636" w14:textId="77777777" w:rsidR="00794AC2" w:rsidRDefault="00794AC2" w:rsidP="00794AC2">
      <w:pPr>
        <w:spacing w:before="0" w:after="0"/>
        <w:rPr>
          <w:b/>
          <w:bCs/>
          <w:sz w:val="24"/>
          <w:szCs w:val="24"/>
        </w:rPr>
      </w:pPr>
    </w:p>
    <w:p w14:paraId="736668C3" w14:textId="77777777" w:rsidR="007F3941" w:rsidRDefault="007F3941">
      <w:pPr>
        <w:spacing w:before="0" w:after="160" w:line="259" w:lineRule="auto"/>
        <w:rPr>
          <w:rFonts w:asciiTheme="majorHAnsi" w:eastAsiaTheme="majorEastAsia" w:hAnsiTheme="majorHAnsi" w:cstheme="majorBidi"/>
          <w:color w:val="004D71"/>
          <w:sz w:val="28"/>
          <w:szCs w:val="26"/>
        </w:rPr>
      </w:pPr>
      <w:r>
        <w:br w:type="page"/>
      </w:r>
    </w:p>
    <w:p w14:paraId="519351D4" w14:textId="2A2E3D07" w:rsidR="00B25E46" w:rsidRPr="00D24E88" w:rsidRDefault="50AA89DE" w:rsidP="007109CE">
      <w:pPr>
        <w:pStyle w:val="Heading2"/>
      </w:pPr>
      <w:r w:rsidRPr="216BAAC7">
        <w:lastRenderedPageBreak/>
        <w:t>Organisation</w:t>
      </w:r>
      <w:r w:rsidR="10CD7AC5" w:rsidRPr="216BAAC7">
        <w:t>al</w:t>
      </w:r>
      <w:r w:rsidRPr="216BAAC7">
        <w:t xml:space="preserve"> </w:t>
      </w:r>
      <w:r w:rsidR="005C00EB">
        <w:t>c</w:t>
      </w:r>
      <w:r w:rsidRPr="216BAAC7">
        <w:t>hart</w:t>
      </w:r>
    </w:p>
    <w:p w14:paraId="2C9197CC" w14:textId="5CE7FE63" w:rsidR="40AD4672" w:rsidRDefault="40AD4672" w:rsidP="40AD4672"/>
    <w:p w14:paraId="12397763" w14:textId="2E744465" w:rsidR="40AD4672" w:rsidRDefault="40AD4672" w:rsidP="40AD4672"/>
    <w:p w14:paraId="1BB70EEE" w14:textId="2B1BA8A9" w:rsidR="000D5591" w:rsidRPr="00D24E88" w:rsidRDefault="00F84130" w:rsidP="00B25E46">
      <w:pPr>
        <w:rPr>
          <w:noProof/>
        </w:rPr>
      </w:pPr>
      <w:r w:rsidRPr="009E0A7F">
        <w:rPr>
          <w:noProof/>
        </w:rPr>
        <w:drawing>
          <wp:inline distT="0" distB="0" distL="0" distR="0" wp14:anchorId="2D20F5C4" wp14:editId="2DC48923">
            <wp:extent cx="5660571" cy="3676499"/>
            <wp:effectExtent l="0" t="38100" r="0" b="19685"/>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8AD1B7" w14:textId="77777777" w:rsidR="00A046F4" w:rsidRDefault="00A046F4" w:rsidP="00345D59">
      <w:pPr>
        <w:spacing w:before="0" w:after="0"/>
      </w:pPr>
      <w:r>
        <w:separator/>
      </w:r>
    </w:p>
  </w:endnote>
  <w:endnote w:type="continuationSeparator" w:id="0">
    <w:p w14:paraId="50640E3B" w14:textId="77777777" w:rsidR="00A046F4" w:rsidRDefault="00A046F4" w:rsidP="00345D59">
      <w:pPr>
        <w:spacing w:before="0" w:after="0"/>
      </w:pPr>
      <w:r>
        <w:continuationSeparator/>
      </w:r>
    </w:p>
  </w:endnote>
  <w:endnote w:type="continuationNotice" w:id="1">
    <w:p w14:paraId="17C7C9C1" w14:textId="77777777" w:rsidR="00A046F4" w:rsidRDefault="00A046F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8CC3E" w14:textId="77777777" w:rsidR="00A046F4" w:rsidRDefault="00A046F4" w:rsidP="00345D59">
      <w:pPr>
        <w:spacing w:before="0" w:after="0"/>
      </w:pPr>
      <w:r>
        <w:separator/>
      </w:r>
    </w:p>
  </w:footnote>
  <w:footnote w:type="continuationSeparator" w:id="0">
    <w:p w14:paraId="0630D2CA" w14:textId="77777777" w:rsidR="00A046F4" w:rsidRDefault="00A046F4" w:rsidP="00345D59">
      <w:pPr>
        <w:spacing w:before="0" w:after="0"/>
      </w:pPr>
      <w:r>
        <w:continuationSeparator/>
      </w:r>
    </w:p>
  </w:footnote>
  <w:footnote w:type="continuationNotice" w:id="1">
    <w:p w14:paraId="722C2A3E" w14:textId="77777777" w:rsidR="00A046F4" w:rsidRDefault="00A046F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0869E7"/>
    <w:multiLevelType w:val="hybridMultilevel"/>
    <w:tmpl w:val="2D742792"/>
    <w:lvl w:ilvl="0" w:tplc="64B27E20">
      <w:numFmt w:val="bullet"/>
      <w:lvlText w:val="-"/>
      <w:lvlJc w:val="left"/>
      <w:pPr>
        <w:ind w:left="720" w:hanging="360"/>
      </w:pPr>
      <w:rPr>
        <w:rFonts w:ascii="Avenir Next LT Pro" w:eastAsiaTheme="minorHAnsi" w:hAnsi="Avenir Next LT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7B6E1C"/>
    <w:multiLevelType w:val="hybridMultilevel"/>
    <w:tmpl w:val="C8C005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783603"/>
    <w:multiLevelType w:val="multilevel"/>
    <w:tmpl w:val="BC9E7614"/>
    <w:numStyleLink w:val="Numberedlist-TLS"/>
  </w:abstractNum>
  <w:abstractNum w:abstractNumId="22" w15:restartNumberingAfterBreak="0">
    <w:nsid w:val="4AB0762C"/>
    <w:multiLevelType w:val="multilevel"/>
    <w:tmpl w:val="AEFC8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5967EF"/>
    <w:multiLevelType w:val="multilevel"/>
    <w:tmpl w:val="BC9E7614"/>
    <w:numStyleLink w:val="Numberedlist-TLS"/>
  </w:abstractNum>
  <w:abstractNum w:abstractNumId="24" w15:restartNumberingAfterBreak="0">
    <w:nsid w:val="4F51136A"/>
    <w:multiLevelType w:val="hybridMultilevel"/>
    <w:tmpl w:val="874E358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6"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7"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0"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31"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2"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4"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5"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32"/>
  </w:num>
  <w:num w:numId="12" w16cid:durableId="2144033601">
    <w:abstractNumId w:val="10"/>
  </w:num>
  <w:num w:numId="13" w16cid:durableId="790901059">
    <w:abstractNumId w:val="13"/>
  </w:num>
  <w:num w:numId="14" w16cid:durableId="1156410441">
    <w:abstractNumId w:val="29"/>
  </w:num>
  <w:num w:numId="15" w16cid:durableId="1852646450">
    <w:abstractNumId w:val="27"/>
  </w:num>
  <w:num w:numId="16" w16cid:durableId="1573470473">
    <w:abstractNumId w:val="18"/>
  </w:num>
  <w:num w:numId="17" w16cid:durableId="2016299639">
    <w:abstractNumId w:val="11"/>
  </w:num>
  <w:num w:numId="18" w16cid:durableId="808321750">
    <w:abstractNumId w:val="35"/>
  </w:num>
  <w:num w:numId="19" w16cid:durableId="609898742">
    <w:abstractNumId w:val="17"/>
  </w:num>
  <w:num w:numId="20" w16cid:durableId="1539127884">
    <w:abstractNumId w:val="12"/>
  </w:num>
  <w:num w:numId="21" w16cid:durableId="1868832353">
    <w:abstractNumId w:val="34"/>
  </w:num>
  <w:num w:numId="22" w16cid:durableId="560752610">
    <w:abstractNumId w:val="33"/>
  </w:num>
  <w:num w:numId="23" w16cid:durableId="720178521">
    <w:abstractNumId w:val="25"/>
  </w:num>
  <w:num w:numId="24" w16cid:durableId="1826387520">
    <w:abstractNumId w:val="23"/>
  </w:num>
  <w:num w:numId="25" w16cid:durableId="1572813523">
    <w:abstractNumId w:val="21"/>
  </w:num>
  <w:num w:numId="26" w16cid:durableId="618342390">
    <w:abstractNumId w:val="9"/>
  </w:num>
  <w:num w:numId="27" w16cid:durableId="1705400247">
    <w:abstractNumId w:val="31"/>
  </w:num>
  <w:num w:numId="28" w16cid:durableId="1113208570">
    <w:abstractNumId w:val="9"/>
  </w:num>
  <w:num w:numId="29" w16cid:durableId="233201244">
    <w:abstractNumId w:val="31"/>
  </w:num>
  <w:num w:numId="30" w16cid:durableId="120808877">
    <w:abstractNumId w:val="34"/>
  </w:num>
  <w:num w:numId="31" w16cid:durableId="1682850579">
    <w:abstractNumId w:val="13"/>
  </w:num>
  <w:num w:numId="32" w16cid:durableId="336730202">
    <w:abstractNumId w:val="36"/>
  </w:num>
  <w:num w:numId="33" w16cid:durableId="1923561133">
    <w:abstractNumId w:val="30"/>
  </w:num>
  <w:num w:numId="34" w16cid:durableId="1861700320">
    <w:abstractNumId w:val="15"/>
  </w:num>
  <w:num w:numId="35" w16cid:durableId="355008653">
    <w:abstractNumId w:val="26"/>
  </w:num>
  <w:num w:numId="36" w16cid:durableId="385027578">
    <w:abstractNumId w:val="28"/>
  </w:num>
  <w:num w:numId="37" w16cid:durableId="375351359">
    <w:abstractNumId w:val="37"/>
  </w:num>
  <w:num w:numId="38" w16cid:durableId="1840728223">
    <w:abstractNumId w:val="14"/>
  </w:num>
  <w:num w:numId="39" w16cid:durableId="989140370">
    <w:abstractNumId w:val="16"/>
  </w:num>
  <w:num w:numId="40" w16cid:durableId="1894464781">
    <w:abstractNumId w:val="24"/>
  </w:num>
  <w:num w:numId="41" w16cid:durableId="1327170574">
    <w:abstractNumId w:val="20"/>
  </w:num>
  <w:num w:numId="42" w16cid:durableId="2040621741">
    <w:abstractNumId w:val="19"/>
  </w:num>
  <w:num w:numId="43" w16cid:durableId="64192558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284"/>
    <w:rsid w:val="00006302"/>
    <w:rsid w:val="000131FD"/>
    <w:rsid w:val="000161A1"/>
    <w:rsid w:val="00022CCA"/>
    <w:rsid w:val="00026DDF"/>
    <w:rsid w:val="00030775"/>
    <w:rsid w:val="00032210"/>
    <w:rsid w:val="000328A0"/>
    <w:rsid w:val="0003423F"/>
    <w:rsid w:val="00034394"/>
    <w:rsid w:val="00040DCD"/>
    <w:rsid w:val="00042E2B"/>
    <w:rsid w:val="0004353E"/>
    <w:rsid w:val="000451B9"/>
    <w:rsid w:val="00050E58"/>
    <w:rsid w:val="00053A2D"/>
    <w:rsid w:val="00056BDF"/>
    <w:rsid w:val="00063058"/>
    <w:rsid w:val="00066A18"/>
    <w:rsid w:val="00067A92"/>
    <w:rsid w:val="000774C5"/>
    <w:rsid w:val="000802A6"/>
    <w:rsid w:val="00081299"/>
    <w:rsid w:val="00082A4D"/>
    <w:rsid w:val="00083259"/>
    <w:rsid w:val="00083A01"/>
    <w:rsid w:val="000845AC"/>
    <w:rsid w:val="00084C5C"/>
    <w:rsid w:val="00085A3D"/>
    <w:rsid w:val="00086C65"/>
    <w:rsid w:val="00092BA6"/>
    <w:rsid w:val="00093527"/>
    <w:rsid w:val="000956A0"/>
    <w:rsid w:val="00095F87"/>
    <w:rsid w:val="0009716B"/>
    <w:rsid w:val="000A0288"/>
    <w:rsid w:val="000A16A5"/>
    <w:rsid w:val="000A1E32"/>
    <w:rsid w:val="000A234E"/>
    <w:rsid w:val="000A2BBA"/>
    <w:rsid w:val="000A32DD"/>
    <w:rsid w:val="000A6B8C"/>
    <w:rsid w:val="000B0BAF"/>
    <w:rsid w:val="000B27D9"/>
    <w:rsid w:val="000C2128"/>
    <w:rsid w:val="000C2C1C"/>
    <w:rsid w:val="000C35B5"/>
    <w:rsid w:val="000C6562"/>
    <w:rsid w:val="000C76AE"/>
    <w:rsid w:val="000D37D7"/>
    <w:rsid w:val="000D457B"/>
    <w:rsid w:val="000D5591"/>
    <w:rsid w:val="000E0AC6"/>
    <w:rsid w:val="000E19F5"/>
    <w:rsid w:val="000E236F"/>
    <w:rsid w:val="000E51F4"/>
    <w:rsid w:val="000F49B8"/>
    <w:rsid w:val="00102BE7"/>
    <w:rsid w:val="00106F19"/>
    <w:rsid w:val="00110F56"/>
    <w:rsid w:val="001116AF"/>
    <w:rsid w:val="001138DE"/>
    <w:rsid w:val="00114674"/>
    <w:rsid w:val="00117146"/>
    <w:rsid w:val="0012376C"/>
    <w:rsid w:val="00125A78"/>
    <w:rsid w:val="001328E0"/>
    <w:rsid w:val="001341B9"/>
    <w:rsid w:val="00135FCE"/>
    <w:rsid w:val="00136043"/>
    <w:rsid w:val="00136259"/>
    <w:rsid w:val="00136BCB"/>
    <w:rsid w:val="001406C5"/>
    <w:rsid w:val="00143203"/>
    <w:rsid w:val="001465BA"/>
    <w:rsid w:val="00151978"/>
    <w:rsid w:val="001576E2"/>
    <w:rsid w:val="00160A7C"/>
    <w:rsid w:val="00160F3F"/>
    <w:rsid w:val="00161876"/>
    <w:rsid w:val="00161F76"/>
    <w:rsid w:val="00162AAE"/>
    <w:rsid w:val="001650B1"/>
    <w:rsid w:val="0016710F"/>
    <w:rsid w:val="00175B6D"/>
    <w:rsid w:val="00183DE9"/>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34D"/>
    <w:rsid w:val="001D0B93"/>
    <w:rsid w:val="001D5327"/>
    <w:rsid w:val="001D7F36"/>
    <w:rsid w:val="001E58EF"/>
    <w:rsid w:val="001F2155"/>
    <w:rsid w:val="001F28BA"/>
    <w:rsid w:val="001F2CFF"/>
    <w:rsid w:val="001F2FEB"/>
    <w:rsid w:val="001F7CBA"/>
    <w:rsid w:val="00200939"/>
    <w:rsid w:val="00203E63"/>
    <w:rsid w:val="00204BEE"/>
    <w:rsid w:val="00207D0E"/>
    <w:rsid w:val="0021256F"/>
    <w:rsid w:val="002159EB"/>
    <w:rsid w:val="00221E17"/>
    <w:rsid w:val="0022350B"/>
    <w:rsid w:val="00226079"/>
    <w:rsid w:val="002268A1"/>
    <w:rsid w:val="00226BAA"/>
    <w:rsid w:val="00226F11"/>
    <w:rsid w:val="00232B74"/>
    <w:rsid w:val="00233331"/>
    <w:rsid w:val="0023459C"/>
    <w:rsid w:val="00242289"/>
    <w:rsid w:val="002438A9"/>
    <w:rsid w:val="0024657A"/>
    <w:rsid w:val="0025400D"/>
    <w:rsid w:val="002566D1"/>
    <w:rsid w:val="002625F8"/>
    <w:rsid w:val="0026355F"/>
    <w:rsid w:val="00263C5F"/>
    <w:rsid w:val="002679C2"/>
    <w:rsid w:val="00267A6B"/>
    <w:rsid w:val="00270B31"/>
    <w:rsid w:val="00271B81"/>
    <w:rsid w:val="00273424"/>
    <w:rsid w:val="00273C65"/>
    <w:rsid w:val="00274BFA"/>
    <w:rsid w:val="0028084C"/>
    <w:rsid w:val="002822F2"/>
    <w:rsid w:val="002823DB"/>
    <w:rsid w:val="00285ECF"/>
    <w:rsid w:val="00290406"/>
    <w:rsid w:val="00290B10"/>
    <w:rsid w:val="002930AD"/>
    <w:rsid w:val="00294B43"/>
    <w:rsid w:val="002A32AF"/>
    <w:rsid w:val="002A344F"/>
    <w:rsid w:val="002A34C5"/>
    <w:rsid w:val="002A3799"/>
    <w:rsid w:val="002B26E6"/>
    <w:rsid w:val="002B372D"/>
    <w:rsid w:val="002B418E"/>
    <w:rsid w:val="002B6246"/>
    <w:rsid w:val="002B6769"/>
    <w:rsid w:val="002B69E4"/>
    <w:rsid w:val="002C5C17"/>
    <w:rsid w:val="002D04AE"/>
    <w:rsid w:val="002D356E"/>
    <w:rsid w:val="002D4C1B"/>
    <w:rsid w:val="002D56D7"/>
    <w:rsid w:val="002D5F8B"/>
    <w:rsid w:val="002E04C5"/>
    <w:rsid w:val="002E0543"/>
    <w:rsid w:val="002E09D4"/>
    <w:rsid w:val="002E4C3B"/>
    <w:rsid w:val="002E5293"/>
    <w:rsid w:val="002E7FE1"/>
    <w:rsid w:val="002F2621"/>
    <w:rsid w:val="002F36DF"/>
    <w:rsid w:val="002F57DB"/>
    <w:rsid w:val="002F5A26"/>
    <w:rsid w:val="002F6286"/>
    <w:rsid w:val="002F6D89"/>
    <w:rsid w:val="00302601"/>
    <w:rsid w:val="00311BD9"/>
    <w:rsid w:val="003127AA"/>
    <w:rsid w:val="00315B12"/>
    <w:rsid w:val="00316477"/>
    <w:rsid w:val="00316524"/>
    <w:rsid w:val="00317200"/>
    <w:rsid w:val="00317FE4"/>
    <w:rsid w:val="003211C3"/>
    <w:rsid w:val="00321262"/>
    <w:rsid w:val="00323333"/>
    <w:rsid w:val="00323BE0"/>
    <w:rsid w:val="00325B6A"/>
    <w:rsid w:val="00327444"/>
    <w:rsid w:val="003277FD"/>
    <w:rsid w:val="00330276"/>
    <w:rsid w:val="003312F9"/>
    <w:rsid w:val="003342C1"/>
    <w:rsid w:val="0033738D"/>
    <w:rsid w:val="0034088E"/>
    <w:rsid w:val="0034152C"/>
    <w:rsid w:val="00343AB7"/>
    <w:rsid w:val="00343CBB"/>
    <w:rsid w:val="0034477C"/>
    <w:rsid w:val="00345C79"/>
    <w:rsid w:val="00345D59"/>
    <w:rsid w:val="00346027"/>
    <w:rsid w:val="00350EB9"/>
    <w:rsid w:val="00357DC0"/>
    <w:rsid w:val="00357F3C"/>
    <w:rsid w:val="00362920"/>
    <w:rsid w:val="003673E4"/>
    <w:rsid w:val="0037406C"/>
    <w:rsid w:val="00380E0B"/>
    <w:rsid w:val="0038105D"/>
    <w:rsid w:val="00397F30"/>
    <w:rsid w:val="003A0F56"/>
    <w:rsid w:val="003A6B87"/>
    <w:rsid w:val="003A6F29"/>
    <w:rsid w:val="003A7F06"/>
    <w:rsid w:val="003B25F5"/>
    <w:rsid w:val="003B420F"/>
    <w:rsid w:val="003B4440"/>
    <w:rsid w:val="003B5348"/>
    <w:rsid w:val="003B68A1"/>
    <w:rsid w:val="003B7767"/>
    <w:rsid w:val="003D3598"/>
    <w:rsid w:val="003D50AF"/>
    <w:rsid w:val="003D7794"/>
    <w:rsid w:val="003E0204"/>
    <w:rsid w:val="003E0E4C"/>
    <w:rsid w:val="003E1CF0"/>
    <w:rsid w:val="003E669E"/>
    <w:rsid w:val="003E7A85"/>
    <w:rsid w:val="003F2554"/>
    <w:rsid w:val="003F2812"/>
    <w:rsid w:val="003F3270"/>
    <w:rsid w:val="003F5C2B"/>
    <w:rsid w:val="00401047"/>
    <w:rsid w:val="0040309B"/>
    <w:rsid w:val="00403193"/>
    <w:rsid w:val="0040477F"/>
    <w:rsid w:val="00405B52"/>
    <w:rsid w:val="0040633A"/>
    <w:rsid w:val="004073C5"/>
    <w:rsid w:val="00411348"/>
    <w:rsid w:val="0041245B"/>
    <w:rsid w:val="0041504E"/>
    <w:rsid w:val="0041618A"/>
    <w:rsid w:val="00417105"/>
    <w:rsid w:val="0042175E"/>
    <w:rsid w:val="00422527"/>
    <w:rsid w:val="00422886"/>
    <w:rsid w:val="00422D00"/>
    <w:rsid w:val="004255EE"/>
    <w:rsid w:val="00425D9A"/>
    <w:rsid w:val="00426B97"/>
    <w:rsid w:val="00430298"/>
    <w:rsid w:val="00430AFA"/>
    <w:rsid w:val="00432965"/>
    <w:rsid w:val="00432E7F"/>
    <w:rsid w:val="0043671E"/>
    <w:rsid w:val="00440F20"/>
    <w:rsid w:val="00441C69"/>
    <w:rsid w:val="00442943"/>
    <w:rsid w:val="00444780"/>
    <w:rsid w:val="004463F3"/>
    <w:rsid w:val="00446BC8"/>
    <w:rsid w:val="00452BCE"/>
    <w:rsid w:val="00453727"/>
    <w:rsid w:val="004553B0"/>
    <w:rsid w:val="004565C4"/>
    <w:rsid w:val="0045697A"/>
    <w:rsid w:val="004623A0"/>
    <w:rsid w:val="004624A8"/>
    <w:rsid w:val="0046592A"/>
    <w:rsid w:val="004663F3"/>
    <w:rsid w:val="00466E21"/>
    <w:rsid w:val="0046758B"/>
    <w:rsid w:val="004730E5"/>
    <w:rsid w:val="00475AB6"/>
    <w:rsid w:val="00480BE2"/>
    <w:rsid w:val="00482F9A"/>
    <w:rsid w:val="00485C7F"/>
    <w:rsid w:val="00487887"/>
    <w:rsid w:val="0049336C"/>
    <w:rsid w:val="004A10D9"/>
    <w:rsid w:val="004A5D6C"/>
    <w:rsid w:val="004B0F4B"/>
    <w:rsid w:val="004B57B1"/>
    <w:rsid w:val="004B7E64"/>
    <w:rsid w:val="004C2961"/>
    <w:rsid w:val="004C5E2B"/>
    <w:rsid w:val="004D37B7"/>
    <w:rsid w:val="004D40F5"/>
    <w:rsid w:val="004D5558"/>
    <w:rsid w:val="004D6FEA"/>
    <w:rsid w:val="004E0ECB"/>
    <w:rsid w:val="004E1DCE"/>
    <w:rsid w:val="004E32CD"/>
    <w:rsid w:val="004E4B1A"/>
    <w:rsid w:val="004E6B01"/>
    <w:rsid w:val="004E73C6"/>
    <w:rsid w:val="004E783C"/>
    <w:rsid w:val="004F37FA"/>
    <w:rsid w:val="005000AE"/>
    <w:rsid w:val="005011F0"/>
    <w:rsid w:val="00502EA2"/>
    <w:rsid w:val="00505438"/>
    <w:rsid w:val="005068CF"/>
    <w:rsid w:val="005109B0"/>
    <w:rsid w:val="005121AD"/>
    <w:rsid w:val="00515AE9"/>
    <w:rsid w:val="005172D3"/>
    <w:rsid w:val="00517758"/>
    <w:rsid w:val="005326F4"/>
    <w:rsid w:val="00540AE0"/>
    <w:rsid w:val="00542FA0"/>
    <w:rsid w:val="0054350C"/>
    <w:rsid w:val="00543811"/>
    <w:rsid w:val="0054413F"/>
    <w:rsid w:val="00544B4D"/>
    <w:rsid w:val="00554221"/>
    <w:rsid w:val="005557FD"/>
    <w:rsid w:val="00560EA5"/>
    <w:rsid w:val="005627B8"/>
    <w:rsid w:val="00564007"/>
    <w:rsid w:val="0056440E"/>
    <w:rsid w:val="005661F8"/>
    <w:rsid w:val="0056659D"/>
    <w:rsid w:val="00571E16"/>
    <w:rsid w:val="00572006"/>
    <w:rsid w:val="00572AE7"/>
    <w:rsid w:val="00573DF0"/>
    <w:rsid w:val="005801DE"/>
    <w:rsid w:val="00581E73"/>
    <w:rsid w:val="005822D9"/>
    <w:rsid w:val="00582EE5"/>
    <w:rsid w:val="00583C5D"/>
    <w:rsid w:val="00585D3F"/>
    <w:rsid w:val="00585D95"/>
    <w:rsid w:val="005903DB"/>
    <w:rsid w:val="005926D6"/>
    <w:rsid w:val="0059372E"/>
    <w:rsid w:val="00594344"/>
    <w:rsid w:val="005A2B59"/>
    <w:rsid w:val="005A6ED0"/>
    <w:rsid w:val="005A7D39"/>
    <w:rsid w:val="005A7D3C"/>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E5DB0"/>
    <w:rsid w:val="005E62AF"/>
    <w:rsid w:val="005F46B4"/>
    <w:rsid w:val="005F57AA"/>
    <w:rsid w:val="005F6B18"/>
    <w:rsid w:val="005F6D2C"/>
    <w:rsid w:val="005F7E42"/>
    <w:rsid w:val="0060554D"/>
    <w:rsid w:val="006102EB"/>
    <w:rsid w:val="00613D07"/>
    <w:rsid w:val="00614FF8"/>
    <w:rsid w:val="006169A1"/>
    <w:rsid w:val="00617F83"/>
    <w:rsid w:val="00620740"/>
    <w:rsid w:val="00621E78"/>
    <w:rsid w:val="00622A31"/>
    <w:rsid w:val="00632446"/>
    <w:rsid w:val="00632CD9"/>
    <w:rsid w:val="0063341E"/>
    <w:rsid w:val="006342D6"/>
    <w:rsid w:val="00634F5A"/>
    <w:rsid w:val="00635CED"/>
    <w:rsid w:val="00642F15"/>
    <w:rsid w:val="00645630"/>
    <w:rsid w:val="00645721"/>
    <w:rsid w:val="00647663"/>
    <w:rsid w:val="006514F1"/>
    <w:rsid w:val="006532B2"/>
    <w:rsid w:val="00654439"/>
    <w:rsid w:val="006612E9"/>
    <w:rsid w:val="00667066"/>
    <w:rsid w:val="00667ADB"/>
    <w:rsid w:val="00672067"/>
    <w:rsid w:val="00672C12"/>
    <w:rsid w:val="00673836"/>
    <w:rsid w:val="006739FA"/>
    <w:rsid w:val="006758F6"/>
    <w:rsid w:val="00676401"/>
    <w:rsid w:val="00677BD7"/>
    <w:rsid w:val="006824C6"/>
    <w:rsid w:val="00690AF0"/>
    <w:rsid w:val="006961C3"/>
    <w:rsid w:val="006967A4"/>
    <w:rsid w:val="00697AA3"/>
    <w:rsid w:val="006A096F"/>
    <w:rsid w:val="006A1D0C"/>
    <w:rsid w:val="006A79E3"/>
    <w:rsid w:val="006B3005"/>
    <w:rsid w:val="006B40CD"/>
    <w:rsid w:val="006C03A4"/>
    <w:rsid w:val="006C6B46"/>
    <w:rsid w:val="006D209E"/>
    <w:rsid w:val="006D63E9"/>
    <w:rsid w:val="006E12D3"/>
    <w:rsid w:val="006E43B1"/>
    <w:rsid w:val="006E5CA0"/>
    <w:rsid w:val="006E742C"/>
    <w:rsid w:val="006E7E2E"/>
    <w:rsid w:val="006F04D3"/>
    <w:rsid w:val="006F1796"/>
    <w:rsid w:val="006F1C88"/>
    <w:rsid w:val="006F21DC"/>
    <w:rsid w:val="006F7589"/>
    <w:rsid w:val="0070038C"/>
    <w:rsid w:val="0070057F"/>
    <w:rsid w:val="00700FBD"/>
    <w:rsid w:val="007032DE"/>
    <w:rsid w:val="00704199"/>
    <w:rsid w:val="00706621"/>
    <w:rsid w:val="00706914"/>
    <w:rsid w:val="00707358"/>
    <w:rsid w:val="007109CE"/>
    <w:rsid w:val="00711A1D"/>
    <w:rsid w:val="007135C6"/>
    <w:rsid w:val="00717C7E"/>
    <w:rsid w:val="00722E6A"/>
    <w:rsid w:val="00723266"/>
    <w:rsid w:val="00723581"/>
    <w:rsid w:val="00725BCB"/>
    <w:rsid w:val="00726CC9"/>
    <w:rsid w:val="00734629"/>
    <w:rsid w:val="00734734"/>
    <w:rsid w:val="0073541D"/>
    <w:rsid w:val="00737492"/>
    <w:rsid w:val="00740E44"/>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2865"/>
    <w:rsid w:val="007742A7"/>
    <w:rsid w:val="007744AD"/>
    <w:rsid w:val="00776C25"/>
    <w:rsid w:val="00780611"/>
    <w:rsid w:val="0078077B"/>
    <w:rsid w:val="0078136A"/>
    <w:rsid w:val="0078139D"/>
    <w:rsid w:val="00782805"/>
    <w:rsid w:val="00784F71"/>
    <w:rsid w:val="00786998"/>
    <w:rsid w:val="00790A82"/>
    <w:rsid w:val="00794AC2"/>
    <w:rsid w:val="00796DB8"/>
    <w:rsid w:val="007A17CE"/>
    <w:rsid w:val="007A1E83"/>
    <w:rsid w:val="007A3A88"/>
    <w:rsid w:val="007B45AC"/>
    <w:rsid w:val="007B694D"/>
    <w:rsid w:val="007B70CB"/>
    <w:rsid w:val="007B7D2A"/>
    <w:rsid w:val="007C0299"/>
    <w:rsid w:val="007C1D00"/>
    <w:rsid w:val="007C42A9"/>
    <w:rsid w:val="007C7E1F"/>
    <w:rsid w:val="007D079C"/>
    <w:rsid w:val="007D0A61"/>
    <w:rsid w:val="007D122C"/>
    <w:rsid w:val="007D19B2"/>
    <w:rsid w:val="007D34A3"/>
    <w:rsid w:val="007D3C09"/>
    <w:rsid w:val="007D5099"/>
    <w:rsid w:val="007E2A43"/>
    <w:rsid w:val="007F3941"/>
    <w:rsid w:val="007F505B"/>
    <w:rsid w:val="007F7C05"/>
    <w:rsid w:val="00800A75"/>
    <w:rsid w:val="00810D57"/>
    <w:rsid w:val="00817DF3"/>
    <w:rsid w:val="00823506"/>
    <w:rsid w:val="00825D61"/>
    <w:rsid w:val="00825EBF"/>
    <w:rsid w:val="00830FF1"/>
    <w:rsid w:val="00831D3C"/>
    <w:rsid w:val="00837DF7"/>
    <w:rsid w:val="00840BE0"/>
    <w:rsid w:val="008432B0"/>
    <w:rsid w:val="00843D85"/>
    <w:rsid w:val="00845F1E"/>
    <w:rsid w:val="00851595"/>
    <w:rsid w:val="008550EB"/>
    <w:rsid w:val="00855FC5"/>
    <w:rsid w:val="00856341"/>
    <w:rsid w:val="00861123"/>
    <w:rsid w:val="00871EF6"/>
    <w:rsid w:val="0087311A"/>
    <w:rsid w:val="00876AC4"/>
    <w:rsid w:val="008811A4"/>
    <w:rsid w:val="008815A9"/>
    <w:rsid w:val="00881C64"/>
    <w:rsid w:val="00882688"/>
    <w:rsid w:val="008836F0"/>
    <w:rsid w:val="00883782"/>
    <w:rsid w:val="0089113F"/>
    <w:rsid w:val="0089117F"/>
    <w:rsid w:val="0089409A"/>
    <w:rsid w:val="00894FC2"/>
    <w:rsid w:val="00896737"/>
    <w:rsid w:val="00896DDB"/>
    <w:rsid w:val="008A34E6"/>
    <w:rsid w:val="008A6065"/>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06C4A"/>
    <w:rsid w:val="009101FA"/>
    <w:rsid w:val="00911AA1"/>
    <w:rsid w:val="00914877"/>
    <w:rsid w:val="00914AC2"/>
    <w:rsid w:val="009173E5"/>
    <w:rsid w:val="00917544"/>
    <w:rsid w:val="00922A96"/>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1772"/>
    <w:rsid w:val="00982B3D"/>
    <w:rsid w:val="00983EBC"/>
    <w:rsid w:val="0098414D"/>
    <w:rsid w:val="00993319"/>
    <w:rsid w:val="00994B24"/>
    <w:rsid w:val="00997AB4"/>
    <w:rsid w:val="009A14C9"/>
    <w:rsid w:val="009A3A4A"/>
    <w:rsid w:val="009A534E"/>
    <w:rsid w:val="009A7557"/>
    <w:rsid w:val="009B1204"/>
    <w:rsid w:val="009B41E6"/>
    <w:rsid w:val="009B5F00"/>
    <w:rsid w:val="009B60D6"/>
    <w:rsid w:val="009C0B5E"/>
    <w:rsid w:val="009C3F22"/>
    <w:rsid w:val="009C448E"/>
    <w:rsid w:val="009C4DD3"/>
    <w:rsid w:val="009C763E"/>
    <w:rsid w:val="009D09C5"/>
    <w:rsid w:val="009D1435"/>
    <w:rsid w:val="009D1A28"/>
    <w:rsid w:val="009D2069"/>
    <w:rsid w:val="009D2795"/>
    <w:rsid w:val="009D3DCC"/>
    <w:rsid w:val="009D5B65"/>
    <w:rsid w:val="009D5FF4"/>
    <w:rsid w:val="009E550B"/>
    <w:rsid w:val="009E71A7"/>
    <w:rsid w:val="009F11B1"/>
    <w:rsid w:val="009F1548"/>
    <w:rsid w:val="009F2ABB"/>
    <w:rsid w:val="009F3E7F"/>
    <w:rsid w:val="009F5D30"/>
    <w:rsid w:val="009F5D55"/>
    <w:rsid w:val="009F7C70"/>
    <w:rsid w:val="00A00540"/>
    <w:rsid w:val="00A0233B"/>
    <w:rsid w:val="00A046F4"/>
    <w:rsid w:val="00A06849"/>
    <w:rsid w:val="00A07342"/>
    <w:rsid w:val="00A07DC2"/>
    <w:rsid w:val="00A10265"/>
    <w:rsid w:val="00A1052C"/>
    <w:rsid w:val="00A14781"/>
    <w:rsid w:val="00A20A17"/>
    <w:rsid w:val="00A242BF"/>
    <w:rsid w:val="00A30771"/>
    <w:rsid w:val="00A31701"/>
    <w:rsid w:val="00A323E3"/>
    <w:rsid w:val="00A33380"/>
    <w:rsid w:val="00A334AB"/>
    <w:rsid w:val="00A33B19"/>
    <w:rsid w:val="00A34849"/>
    <w:rsid w:val="00A34940"/>
    <w:rsid w:val="00A35BA8"/>
    <w:rsid w:val="00A35ECC"/>
    <w:rsid w:val="00A36300"/>
    <w:rsid w:val="00A461F0"/>
    <w:rsid w:val="00A5174B"/>
    <w:rsid w:val="00A522B7"/>
    <w:rsid w:val="00A562EF"/>
    <w:rsid w:val="00A56BD8"/>
    <w:rsid w:val="00A6464D"/>
    <w:rsid w:val="00A6492A"/>
    <w:rsid w:val="00A662AD"/>
    <w:rsid w:val="00A67325"/>
    <w:rsid w:val="00A677D4"/>
    <w:rsid w:val="00A679CB"/>
    <w:rsid w:val="00A70156"/>
    <w:rsid w:val="00A71215"/>
    <w:rsid w:val="00A7218E"/>
    <w:rsid w:val="00A7545A"/>
    <w:rsid w:val="00A76DB0"/>
    <w:rsid w:val="00A773BC"/>
    <w:rsid w:val="00A80166"/>
    <w:rsid w:val="00A80C6A"/>
    <w:rsid w:val="00A80CCF"/>
    <w:rsid w:val="00A82A50"/>
    <w:rsid w:val="00A921C0"/>
    <w:rsid w:val="00A92622"/>
    <w:rsid w:val="00A93E48"/>
    <w:rsid w:val="00A94361"/>
    <w:rsid w:val="00A946E0"/>
    <w:rsid w:val="00AA30CC"/>
    <w:rsid w:val="00AA3529"/>
    <w:rsid w:val="00AB4325"/>
    <w:rsid w:val="00AB5EF6"/>
    <w:rsid w:val="00AC1188"/>
    <w:rsid w:val="00AC2C7D"/>
    <w:rsid w:val="00AC5487"/>
    <w:rsid w:val="00AD58B8"/>
    <w:rsid w:val="00AE1B58"/>
    <w:rsid w:val="00AE7BF2"/>
    <w:rsid w:val="00AF38FF"/>
    <w:rsid w:val="00AF44BD"/>
    <w:rsid w:val="00AF5730"/>
    <w:rsid w:val="00AF5E56"/>
    <w:rsid w:val="00AF7818"/>
    <w:rsid w:val="00B0066A"/>
    <w:rsid w:val="00B046CF"/>
    <w:rsid w:val="00B05076"/>
    <w:rsid w:val="00B061A2"/>
    <w:rsid w:val="00B0666D"/>
    <w:rsid w:val="00B073E8"/>
    <w:rsid w:val="00B07CB0"/>
    <w:rsid w:val="00B11CE5"/>
    <w:rsid w:val="00B14EDA"/>
    <w:rsid w:val="00B17DD5"/>
    <w:rsid w:val="00B2128E"/>
    <w:rsid w:val="00B22C3D"/>
    <w:rsid w:val="00B23FBE"/>
    <w:rsid w:val="00B254FE"/>
    <w:rsid w:val="00B25D59"/>
    <w:rsid w:val="00B25E46"/>
    <w:rsid w:val="00B2703F"/>
    <w:rsid w:val="00B27351"/>
    <w:rsid w:val="00B31636"/>
    <w:rsid w:val="00B323D3"/>
    <w:rsid w:val="00B36561"/>
    <w:rsid w:val="00B36D4C"/>
    <w:rsid w:val="00B372E5"/>
    <w:rsid w:val="00B40B28"/>
    <w:rsid w:val="00B43FDF"/>
    <w:rsid w:val="00B5209A"/>
    <w:rsid w:val="00B55F36"/>
    <w:rsid w:val="00B560F4"/>
    <w:rsid w:val="00B562FF"/>
    <w:rsid w:val="00B605F3"/>
    <w:rsid w:val="00B613C8"/>
    <w:rsid w:val="00B62E95"/>
    <w:rsid w:val="00B66E2A"/>
    <w:rsid w:val="00B71DE0"/>
    <w:rsid w:val="00B75D39"/>
    <w:rsid w:val="00B76083"/>
    <w:rsid w:val="00B7698B"/>
    <w:rsid w:val="00B77DBE"/>
    <w:rsid w:val="00B80245"/>
    <w:rsid w:val="00B80C51"/>
    <w:rsid w:val="00B81CF7"/>
    <w:rsid w:val="00B820B1"/>
    <w:rsid w:val="00B843BF"/>
    <w:rsid w:val="00B84B67"/>
    <w:rsid w:val="00B91914"/>
    <w:rsid w:val="00B92419"/>
    <w:rsid w:val="00B939FB"/>
    <w:rsid w:val="00B9573E"/>
    <w:rsid w:val="00B9634E"/>
    <w:rsid w:val="00B9777E"/>
    <w:rsid w:val="00BA121A"/>
    <w:rsid w:val="00BA41B1"/>
    <w:rsid w:val="00BA6A45"/>
    <w:rsid w:val="00BA7925"/>
    <w:rsid w:val="00BB51D2"/>
    <w:rsid w:val="00BB56B7"/>
    <w:rsid w:val="00BB67BD"/>
    <w:rsid w:val="00BB733F"/>
    <w:rsid w:val="00BC0EBB"/>
    <w:rsid w:val="00BC1BA3"/>
    <w:rsid w:val="00BC41FC"/>
    <w:rsid w:val="00BC5FE9"/>
    <w:rsid w:val="00BD1402"/>
    <w:rsid w:val="00BD27AF"/>
    <w:rsid w:val="00BD2DA0"/>
    <w:rsid w:val="00BD77D0"/>
    <w:rsid w:val="00BD78F2"/>
    <w:rsid w:val="00BE01B7"/>
    <w:rsid w:val="00BE34B6"/>
    <w:rsid w:val="00BE6B64"/>
    <w:rsid w:val="00BF4626"/>
    <w:rsid w:val="00C01908"/>
    <w:rsid w:val="00C0565E"/>
    <w:rsid w:val="00C1062C"/>
    <w:rsid w:val="00C10676"/>
    <w:rsid w:val="00C12B17"/>
    <w:rsid w:val="00C12FD5"/>
    <w:rsid w:val="00C169A0"/>
    <w:rsid w:val="00C17AC2"/>
    <w:rsid w:val="00C23400"/>
    <w:rsid w:val="00C23AD9"/>
    <w:rsid w:val="00C24232"/>
    <w:rsid w:val="00C249E3"/>
    <w:rsid w:val="00C277A4"/>
    <w:rsid w:val="00C27A05"/>
    <w:rsid w:val="00C34667"/>
    <w:rsid w:val="00C42C56"/>
    <w:rsid w:val="00C455A5"/>
    <w:rsid w:val="00C46174"/>
    <w:rsid w:val="00C462C0"/>
    <w:rsid w:val="00C46700"/>
    <w:rsid w:val="00C539C2"/>
    <w:rsid w:val="00C54587"/>
    <w:rsid w:val="00C57752"/>
    <w:rsid w:val="00C60074"/>
    <w:rsid w:val="00C608C2"/>
    <w:rsid w:val="00C63599"/>
    <w:rsid w:val="00C666D1"/>
    <w:rsid w:val="00C70A50"/>
    <w:rsid w:val="00C70C8C"/>
    <w:rsid w:val="00C71E67"/>
    <w:rsid w:val="00C73F1E"/>
    <w:rsid w:val="00C747CC"/>
    <w:rsid w:val="00C755B9"/>
    <w:rsid w:val="00C8134E"/>
    <w:rsid w:val="00C92668"/>
    <w:rsid w:val="00C939F1"/>
    <w:rsid w:val="00C93ABE"/>
    <w:rsid w:val="00C93C77"/>
    <w:rsid w:val="00C94B49"/>
    <w:rsid w:val="00C95A23"/>
    <w:rsid w:val="00C96A0A"/>
    <w:rsid w:val="00CA0EC5"/>
    <w:rsid w:val="00CA190D"/>
    <w:rsid w:val="00CA2E94"/>
    <w:rsid w:val="00CA4371"/>
    <w:rsid w:val="00CB1565"/>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29BB"/>
    <w:rsid w:val="00CF6F32"/>
    <w:rsid w:val="00D005EF"/>
    <w:rsid w:val="00D00F4B"/>
    <w:rsid w:val="00D00F64"/>
    <w:rsid w:val="00D0493B"/>
    <w:rsid w:val="00D05C62"/>
    <w:rsid w:val="00D06271"/>
    <w:rsid w:val="00D06481"/>
    <w:rsid w:val="00D075C8"/>
    <w:rsid w:val="00D07A03"/>
    <w:rsid w:val="00D17F13"/>
    <w:rsid w:val="00D20226"/>
    <w:rsid w:val="00D217D2"/>
    <w:rsid w:val="00D233A2"/>
    <w:rsid w:val="00D24E88"/>
    <w:rsid w:val="00D24F92"/>
    <w:rsid w:val="00D270E6"/>
    <w:rsid w:val="00D27628"/>
    <w:rsid w:val="00D30F17"/>
    <w:rsid w:val="00D42F21"/>
    <w:rsid w:val="00D42F98"/>
    <w:rsid w:val="00D45E55"/>
    <w:rsid w:val="00D52251"/>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77544"/>
    <w:rsid w:val="00D8439F"/>
    <w:rsid w:val="00D84C7C"/>
    <w:rsid w:val="00D903B5"/>
    <w:rsid w:val="00D91E7D"/>
    <w:rsid w:val="00D923B9"/>
    <w:rsid w:val="00DA1462"/>
    <w:rsid w:val="00DA25F7"/>
    <w:rsid w:val="00DA4A4F"/>
    <w:rsid w:val="00DA5CC8"/>
    <w:rsid w:val="00DA5E4A"/>
    <w:rsid w:val="00DB06F7"/>
    <w:rsid w:val="00DB1268"/>
    <w:rsid w:val="00DB3978"/>
    <w:rsid w:val="00DB4120"/>
    <w:rsid w:val="00DB653F"/>
    <w:rsid w:val="00DC0D7D"/>
    <w:rsid w:val="00DC10CF"/>
    <w:rsid w:val="00DC218B"/>
    <w:rsid w:val="00DC7351"/>
    <w:rsid w:val="00DC7F91"/>
    <w:rsid w:val="00DD013F"/>
    <w:rsid w:val="00DD46B1"/>
    <w:rsid w:val="00DE0C6E"/>
    <w:rsid w:val="00DE1082"/>
    <w:rsid w:val="00DE31E2"/>
    <w:rsid w:val="00DE4C02"/>
    <w:rsid w:val="00DE5D01"/>
    <w:rsid w:val="00DE6DAB"/>
    <w:rsid w:val="00DF154C"/>
    <w:rsid w:val="00DF1794"/>
    <w:rsid w:val="00DF6191"/>
    <w:rsid w:val="00E02646"/>
    <w:rsid w:val="00E0618D"/>
    <w:rsid w:val="00E10698"/>
    <w:rsid w:val="00E137AC"/>
    <w:rsid w:val="00E15333"/>
    <w:rsid w:val="00E157A7"/>
    <w:rsid w:val="00E23DA9"/>
    <w:rsid w:val="00E242D4"/>
    <w:rsid w:val="00E25E1E"/>
    <w:rsid w:val="00E31A59"/>
    <w:rsid w:val="00E32247"/>
    <w:rsid w:val="00E342D3"/>
    <w:rsid w:val="00E35030"/>
    <w:rsid w:val="00E3679B"/>
    <w:rsid w:val="00E41716"/>
    <w:rsid w:val="00E441CD"/>
    <w:rsid w:val="00E473F9"/>
    <w:rsid w:val="00E53FBC"/>
    <w:rsid w:val="00E55387"/>
    <w:rsid w:val="00E560AE"/>
    <w:rsid w:val="00E60D4E"/>
    <w:rsid w:val="00E61003"/>
    <w:rsid w:val="00E6672E"/>
    <w:rsid w:val="00E722FA"/>
    <w:rsid w:val="00E74917"/>
    <w:rsid w:val="00E801BC"/>
    <w:rsid w:val="00E80889"/>
    <w:rsid w:val="00E8093F"/>
    <w:rsid w:val="00E81156"/>
    <w:rsid w:val="00E825C3"/>
    <w:rsid w:val="00E82610"/>
    <w:rsid w:val="00E86371"/>
    <w:rsid w:val="00E876B9"/>
    <w:rsid w:val="00E911BB"/>
    <w:rsid w:val="00E91DE3"/>
    <w:rsid w:val="00E93507"/>
    <w:rsid w:val="00E935DB"/>
    <w:rsid w:val="00E950A2"/>
    <w:rsid w:val="00E95B1B"/>
    <w:rsid w:val="00E9651C"/>
    <w:rsid w:val="00E973F7"/>
    <w:rsid w:val="00EA1EFB"/>
    <w:rsid w:val="00EA3F1D"/>
    <w:rsid w:val="00EA5099"/>
    <w:rsid w:val="00EB060B"/>
    <w:rsid w:val="00EB2374"/>
    <w:rsid w:val="00EB3661"/>
    <w:rsid w:val="00EB59F3"/>
    <w:rsid w:val="00EC1550"/>
    <w:rsid w:val="00EC2E9A"/>
    <w:rsid w:val="00EC58F6"/>
    <w:rsid w:val="00EC60DB"/>
    <w:rsid w:val="00EC683E"/>
    <w:rsid w:val="00ED36B5"/>
    <w:rsid w:val="00ED3F57"/>
    <w:rsid w:val="00ED50DA"/>
    <w:rsid w:val="00ED6CDC"/>
    <w:rsid w:val="00ED7E5C"/>
    <w:rsid w:val="00EE122D"/>
    <w:rsid w:val="00EE1B26"/>
    <w:rsid w:val="00EE46A1"/>
    <w:rsid w:val="00EE474D"/>
    <w:rsid w:val="00EE4BCF"/>
    <w:rsid w:val="00EE4F00"/>
    <w:rsid w:val="00EF3D52"/>
    <w:rsid w:val="00EF709A"/>
    <w:rsid w:val="00F00190"/>
    <w:rsid w:val="00F0591B"/>
    <w:rsid w:val="00F061AE"/>
    <w:rsid w:val="00F064AE"/>
    <w:rsid w:val="00F07ED4"/>
    <w:rsid w:val="00F1176A"/>
    <w:rsid w:val="00F151D0"/>
    <w:rsid w:val="00F15300"/>
    <w:rsid w:val="00F154C7"/>
    <w:rsid w:val="00F155F6"/>
    <w:rsid w:val="00F16BF4"/>
    <w:rsid w:val="00F2094A"/>
    <w:rsid w:val="00F20E67"/>
    <w:rsid w:val="00F222B1"/>
    <w:rsid w:val="00F22FA4"/>
    <w:rsid w:val="00F276E1"/>
    <w:rsid w:val="00F27F58"/>
    <w:rsid w:val="00F372AA"/>
    <w:rsid w:val="00F441AE"/>
    <w:rsid w:val="00F4449F"/>
    <w:rsid w:val="00F45269"/>
    <w:rsid w:val="00F45BCB"/>
    <w:rsid w:val="00F470DD"/>
    <w:rsid w:val="00F47B28"/>
    <w:rsid w:val="00F509C9"/>
    <w:rsid w:val="00F50C00"/>
    <w:rsid w:val="00F533B0"/>
    <w:rsid w:val="00F54859"/>
    <w:rsid w:val="00F61A16"/>
    <w:rsid w:val="00F6564D"/>
    <w:rsid w:val="00F6654A"/>
    <w:rsid w:val="00F7521B"/>
    <w:rsid w:val="00F7700A"/>
    <w:rsid w:val="00F77088"/>
    <w:rsid w:val="00F80303"/>
    <w:rsid w:val="00F8056B"/>
    <w:rsid w:val="00F80721"/>
    <w:rsid w:val="00F84130"/>
    <w:rsid w:val="00F85586"/>
    <w:rsid w:val="00F90D32"/>
    <w:rsid w:val="00F9341F"/>
    <w:rsid w:val="00F938EA"/>
    <w:rsid w:val="00FA2402"/>
    <w:rsid w:val="00FA2AE2"/>
    <w:rsid w:val="00FA3A9F"/>
    <w:rsid w:val="00FA6261"/>
    <w:rsid w:val="00FA6526"/>
    <w:rsid w:val="00FA7BDE"/>
    <w:rsid w:val="00FB0B5F"/>
    <w:rsid w:val="00FB236C"/>
    <w:rsid w:val="00FB3050"/>
    <w:rsid w:val="00FB319A"/>
    <w:rsid w:val="00FB3381"/>
    <w:rsid w:val="00FB6B9D"/>
    <w:rsid w:val="00FC0DB6"/>
    <w:rsid w:val="00FC27E3"/>
    <w:rsid w:val="00FC7E0C"/>
    <w:rsid w:val="00FD08BB"/>
    <w:rsid w:val="00FD2A75"/>
    <w:rsid w:val="00FE2D73"/>
    <w:rsid w:val="00FE3856"/>
    <w:rsid w:val="00FE3B46"/>
    <w:rsid w:val="00FF0D02"/>
    <w:rsid w:val="00FF3C91"/>
    <w:rsid w:val="01996FF7"/>
    <w:rsid w:val="030EBD42"/>
    <w:rsid w:val="0315D118"/>
    <w:rsid w:val="0392BE7C"/>
    <w:rsid w:val="046A67DC"/>
    <w:rsid w:val="05E46811"/>
    <w:rsid w:val="069607AB"/>
    <w:rsid w:val="074CE713"/>
    <w:rsid w:val="077984ED"/>
    <w:rsid w:val="079DFB09"/>
    <w:rsid w:val="08421AD0"/>
    <w:rsid w:val="08BC5B7B"/>
    <w:rsid w:val="0C73764D"/>
    <w:rsid w:val="0E2A03E0"/>
    <w:rsid w:val="0E8B082B"/>
    <w:rsid w:val="0EB2F2B6"/>
    <w:rsid w:val="0EF8A643"/>
    <w:rsid w:val="108E3E0F"/>
    <w:rsid w:val="10CD7AC5"/>
    <w:rsid w:val="10D3AD3F"/>
    <w:rsid w:val="1193690A"/>
    <w:rsid w:val="11A43123"/>
    <w:rsid w:val="12B1BD1E"/>
    <w:rsid w:val="1313B67F"/>
    <w:rsid w:val="13468BA2"/>
    <w:rsid w:val="13AD1BB4"/>
    <w:rsid w:val="14D9EB21"/>
    <w:rsid w:val="1500813A"/>
    <w:rsid w:val="1703B4EC"/>
    <w:rsid w:val="170D7BD2"/>
    <w:rsid w:val="173E4653"/>
    <w:rsid w:val="184BF724"/>
    <w:rsid w:val="19E9D571"/>
    <w:rsid w:val="19EBEAD9"/>
    <w:rsid w:val="19F3621C"/>
    <w:rsid w:val="1A161ED1"/>
    <w:rsid w:val="1AC680E6"/>
    <w:rsid w:val="1C65824C"/>
    <w:rsid w:val="1CAF0386"/>
    <w:rsid w:val="1D11B0BB"/>
    <w:rsid w:val="1EB47FEF"/>
    <w:rsid w:val="1EDB020F"/>
    <w:rsid w:val="1EE5AA6F"/>
    <w:rsid w:val="1F1484FC"/>
    <w:rsid w:val="1F66B06C"/>
    <w:rsid w:val="1FAC4104"/>
    <w:rsid w:val="201A5091"/>
    <w:rsid w:val="216BAAC7"/>
    <w:rsid w:val="217D96AC"/>
    <w:rsid w:val="255DF51C"/>
    <w:rsid w:val="256A8F12"/>
    <w:rsid w:val="26127A44"/>
    <w:rsid w:val="263A9BEA"/>
    <w:rsid w:val="26BAD390"/>
    <w:rsid w:val="2B1077EA"/>
    <w:rsid w:val="2B292448"/>
    <w:rsid w:val="2B85623F"/>
    <w:rsid w:val="2C088BD6"/>
    <w:rsid w:val="2C0F4B25"/>
    <w:rsid w:val="2C11B824"/>
    <w:rsid w:val="2C1B27F4"/>
    <w:rsid w:val="2CC89543"/>
    <w:rsid w:val="2CD50FF5"/>
    <w:rsid w:val="2FBC3BB7"/>
    <w:rsid w:val="325DAF11"/>
    <w:rsid w:val="3274F323"/>
    <w:rsid w:val="32AB8BEA"/>
    <w:rsid w:val="32C675FB"/>
    <w:rsid w:val="3549CD0D"/>
    <w:rsid w:val="359F047C"/>
    <w:rsid w:val="36B26617"/>
    <w:rsid w:val="3746A609"/>
    <w:rsid w:val="37868E9F"/>
    <w:rsid w:val="392A9295"/>
    <w:rsid w:val="39B7CB4C"/>
    <w:rsid w:val="3AB5EF25"/>
    <w:rsid w:val="3ABCDC9A"/>
    <w:rsid w:val="3EECA699"/>
    <w:rsid w:val="3F635A24"/>
    <w:rsid w:val="3F6FC8E3"/>
    <w:rsid w:val="40602D6B"/>
    <w:rsid w:val="406AA4E4"/>
    <w:rsid w:val="40AD4672"/>
    <w:rsid w:val="415A5DA1"/>
    <w:rsid w:val="417284D6"/>
    <w:rsid w:val="424E3A4E"/>
    <w:rsid w:val="4345C30F"/>
    <w:rsid w:val="43C882CD"/>
    <w:rsid w:val="447CFC49"/>
    <w:rsid w:val="447FC7C6"/>
    <w:rsid w:val="4522E206"/>
    <w:rsid w:val="474570AE"/>
    <w:rsid w:val="487E2BB5"/>
    <w:rsid w:val="48E71F51"/>
    <w:rsid w:val="496D0B63"/>
    <w:rsid w:val="4A2CF8CD"/>
    <w:rsid w:val="4B80896E"/>
    <w:rsid w:val="4B96DEDB"/>
    <w:rsid w:val="4C446A18"/>
    <w:rsid w:val="4E5A4AB2"/>
    <w:rsid w:val="4EAD360B"/>
    <w:rsid w:val="4F8D875D"/>
    <w:rsid w:val="4FD2FEFE"/>
    <w:rsid w:val="5021405A"/>
    <w:rsid w:val="50AA89DE"/>
    <w:rsid w:val="50F86F81"/>
    <w:rsid w:val="52CDC722"/>
    <w:rsid w:val="57100594"/>
    <w:rsid w:val="57DA5FF9"/>
    <w:rsid w:val="5945E039"/>
    <w:rsid w:val="594F8A4A"/>
    <w:rsid w:val="599F5FEF"/>
    <w:rsid w:val="59AE00AC"/>
    <w:rsid w:val="5CF0D442"/>
    <w:rsid w:val="5D3B6E75"/>
    <w:rsid w:val="5EEC5EFA"/>
    <w:rsid w:val="5F984212"/>
    <w:rsid w:val="610BF209"/>
    <w:rsid w:val="61BB8A9C"/>
    <w:rsid w:val="62638E98"/>
    <w:rsid w:val="62A6D994"/>
    <w:rsid w:val="653E6DAE"/>
    <w:rsid w:val="65AE64D9"/>
    <w:rsid w:val="66654161"/>
    <w:rsid w:val="66E5D2CB"/>
    <w:rsid w:val="67296DC6"/>
    <w:rsid w:val="673EDF23"/>
    <w:rsid w:val="68CFD1FF"/>
    <w:rsid w:val="68F41C84"/>
    <w:rsid w:val="69D7D47A"/>
    <w:rsid w:val="69E3FDE8"/>
    <w:rsid w:val="6B4B33C2"/>
    <w:rsid w:val="6B7DDB43"/>
    <w:rsid w:val="6C1CF231"/>
    <w:rsid w:val="6E5A4C3B"/>
    <w:rsid w:val="6F3B5A8B"/>
    <w:rsid w:val="6F70017F"/>
    <w:rsid w:val="6F8D558B"/>
    <w:rsid w:val="70DF8E28"/>
    <w:rsid w:val="722D5C00"/>
    <w:rsid w:val="72C6DA04"/>
    <w:rsid w:val="72D261F0"/>
    <w:rsid w:val="736310F6"/>
    <w:rsid w:val="73F0632F"/>
    <w:rsid w:val="7423903B"/>
    <w:rsid w:val="748A8EED"/>
    <w:rsid w:val="7493A9A4"/>
    <w:rsid w:val="76600D90"/>
    <w:rsid w:val="77080F55"/>
    <w:rsid w:val="78A2336A"/>
    <w:rsid w:val="7A73A393"/>
    <w:rsid w:val="7A8B6A5D"/>
    <w:rsid w:val="7C458F2D"/>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28B9195D-A691-4761-AEF9-15ECAD0B1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729764070">
      <w:bodyDiv w:val="1"/>
      <w:marLeft w:val="0"/>
      <w:marRight w:val="0"/>
      <w:marTop w:val="0"/>
      <w:marBottom w:val="0"/>
      <w:divBdr>
        <w:top w:val="none" w:sz="0" w:space="0" w:color="auto"/>
        <w:left w:val="none" w:sz="0" w:space="0" w:color="auto"/>
        <w:bottom w:val="none" w:sz="0" w:space="0" w:color="auto"/>
        <w:right w:val="none" w:sz="0" w:space="0" w:color="auto"/>
      </w:divBdr>
    </w:div>
    <w:div w:id="823164161">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GB"/>
        </a:p>
      </dgm:t>
    </dgm:pt>
    <dgm:pt modelId="{5C95E506-7CDD-46A1-BDC3-278BCC4122AE}">
      <dgm:prSet phldrT="[Text]"/>
      <dgm:spPr/>
      <dgm:t>
        <a:bodyPr/>
        <a:lstStyle/>
        <a:p>
          <a:r>
            <a:rPr lang="en-GB"/>
            <a:t>Information Manager</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73FC5075-E5B1-4078-A02E-D269BDED941A}">
      <dgm:prSet phldrT="[Text]"/>
      <dgm:spPr/>
      <dgm:t>
        <a:bodyPr/>
        <a:lstStyle/>
        <a:p>
          <a:r>
            <a:rPr lang="en-GB"/>
            <a:t>Information Analyst</a:t>
          </a:r>
        </a:p>
      </dgm:t>
    </dgm:pt>
    <dgm:pt modelId="{FAE63451-D089-4993-A54F-7E05A32F41A0}" type="parTrans" cxnId="{47C785D1-FE9A-408E-9016-95A6311EFAD6}">
      <dgm:prSet/>
      <dgm:spPr/>
      <dgm:t>
        <a:bodyPr/>
        <a:lstStyle/>
        <a:p>
          <a:endParaRPr lang="en-GB"/>
        </a:p>
      </dgm:t>
    </dgm:pt>
    <dgm:pt modelId="{B84B5FB2-896F-4445-8788-E61881386E03}" type="sibTrans" cxnId="{47C785D1-FE9A-408E-9016-95A6311EFAD6}">
      <dgm:prSet/>
      <dgm:spPr/>
      <dgm:t>
        <a:bodyPr/>
        <a:lstStyle/>
        <a:p>
          <a:endParaRPr lang="en-GB"/>
        </a:p>
      </dgm:t>
    </dgm:pt>
    <dgm:pt modelId="{9AD1EBF4-4C86-40AB-B11A-03A065B38110}">
      <dgm:prSet phldrT="[Text]"/>
      <dgm:spPr/>
      <dgm:t>
        <a:bodyPr/>
        <a:lstStyle/>
        <a:p>
          <a:r>
            <a:rPr lang="en-GB"/>
            <a:t>Data Engineer</a:t>
          </a:r>
        </a:p>
      </dgm:t>
    </dgm:pt>
    <dgm:pt modelId="{D5CFE7EB-25AA-4243-9153-57FB2BBB1911}" type="parTrans" cxnId="{D2EAB0BC-92BF-470E-BA5E-A3521A0D52AB}">
      <dgm:prSet/>
      <dgm:spPr/>
      <dgm:t>
        <a:bodyPr/>
        <a:lstStyle/>
        <a:p>
          <a:endParaRPr lang="en-GB"/>
        </a:p>
      </dgm:t>
    </dgm:pt>
    <dgm:pt modelId="{DC49A1B7-8643-4601-A006-22A8B025CDFE}" type="sibTrans" cxnId="{D2EAB0BC-92BF-470E-BA5E-A3521A0D52AB}">
      <dgm:prSet/>
      <dgm:spPr/>
      <dgm:t>
        <a:bodyPr/>
        <a:lstStyle/>
        <a:p>
          <a:endParaRPr lang="en-GB"/>
        </a:p>
      </dgm:t>
    </dgm:pt>
    <dgm:pt modelId="{40F9C2C6-AD85-4230-9D4F-90938CF04EB1}">
      <dgm:prSet phldrT="[Text]"/>
      <dgm:spPr/>
      <dgm:t>
        <a:bodyPr/>
        <a:lstStyle/>
        <a:p>
          <a:r>
            <a:rPr lang="en-GB"/>
            <a:t>Power BI Developer</a:t>
          </a:r>
        </a:p>
      </dgm:t>
    </dgm:pt>
    <dgm:pt modelId="{0E39CD60-B84E-4234-8C3C-296B9451679E}" type="parTrans" cxnId="{2B832492-3540-456B-8FD5-93D6ABC1D1EC}">
      <dgm:prSet/>
      <dgm:spPr/>
      <dgm:t>
        <a:bodyPr/>
        <a:lstStyle/>
        <a:p>
          <a:endParaRPr lang="en-GB"/>
        </a:p>
      </dgm:t>
    </dgm:pt>
    <dgm:pt modelId="{88B5605D-2C4C-4797-A2A4-5EA78A77C46C}" type="sibTrans" cxnId="{2B832492-3540-456B-8FD5-93D6ABC1D1EC}">
      <dgm:prSet/>
      <dgm:spPr/>
      <dgm:t>
        <a:bodyPr/>
        <a:lstStyle/>
        <a:p>
          <a:endParaRPr lang="en-GB"/>
        </a:p>
      </dgm:t>
    </dgm:pt>
    <dgm:pt modelId="{8FC74CAD-3136-4EBB-921B-04E0D3BEBC9E}">
      <dgm:prSet/>
      <dgm:spPr/>
      <dgm:t>
        <a:bodyPr/>
        <a:lstStyle/>
        <a:p>
          <a:r>
            <a:rPr lang="en-GB"/>
            <a:t>Operational Director - Data and AI</a:t>
          </a:r>
        </a:p>
      </dgm:t>
    </dgm:pt>
    <dgm:pt modelId="{CF98B09F-EF18-4175-92FA-91D760D6C851}" type="parTrans" cxnId="{91B81C7B-7254-4CB4-9E13-68583F1D99E6}">
      <dgm:prSet/>
      <dgm:spPr/>
      <dgm:t>
        <a:bodyPr/>
        <a:lstStyle/>
        <a:p>
          <a:endParaRPr lang="en-GB"/>
        </a:p>
      </dgm:t>
    </dgm:pt>
    <dgm:pt modelId="{32138202-A371-434B-B65E-3F8E0D5F6813}" type="sibTrans" cxnId="{91B81C7B-7254-4CB4-9E13-68583F1D99E6}">
      <dgm:prSet/>
      <dgm:spPr/>
      <dgm:t>
        <a:bodyPr/>
        <a:lstStyle/>
        <a:p>
          <a:endParaRPr lang="en-GB"/>
        </a:p>
      </dgm:t>
    </dgm:pt>
    <dgm:pt modelId="{46E29CC4-E7F1-46B4-8F52-6EC1D0F90E5A}" type="pres">
      <dgm:prSet presAssocID="{6677A86E-7E25-4A8E-8C2B-790779A0520F}" presName="hierChild1" presStyleCnt="0">
        <dgm:presLayoutVars>
          <dgm:orgChart val="1"/>
          <dgm:chPref val="1"/>
          <dgm:dir/>
          <dgm:animOne val="branch"/>
          <dgm:animLvl val="lvl"/>
          <dgm:resizeHandles/>
        </dgm:presLayoutVars>
      </dgm:prSet>
      <dgm:spPr/>
    </dgm:pt>
    <dgm:pt modelId="{05661AC5-11D9-4295-BF06-E8463E4F3D49}" type="pres">
      <dgm:prSet presAssocID="{8FC74CAD-3136-4EBB-921B-04E0D3BEBC9E}" presName="hierRoot1" presStyleCnt="0">
        <dgm:presLayoutVars>
          <dgm:hierBranch val="init"/>
        </dgm:presLayoutVars>
      </dgm:prSet>
      <dgm:spPr/>
    </dgm:pt>
    <dgm:pt modelId="{1BA5D270-0A49-4E8A-9B26-F3FA4D65A654}" type="pres">
      <dgm:prSet presAssocID="{8FC74CAD-3136-4EBB-921B-04E0D3BEBC9E}" presName="rootComposite1" presStyleCnt="0"/>
      <dgm:spPr/>
    </dgm:pt>
    <dgm:pt modelId="{FC119309-D64A-460C-B730-C2AF26F966E0}" type="pres">
      <dgm:prSet presAssocID="{8FC74CAD-3136-4EBB-921B-04E0D3BEBC9E}" presName="rootText1" presStyleLbl="node0" presStyleIdx="0" presStyleCnt="1">
        <dgm:presLayoutVars>
          <dgm:chPref val="3"/>
        </dgm:presLayoutVars>
      </dgm:prSet>
      <dgm:spPr/>
    </dgm:pt>
    <dgm:pt modelId="{1BC19345-CED2-4B33-9125-F5A3B06A977C}" type="pres">
      <dgm:prSet presAssocID="{8FC74CAD-3136-4EBB-921B-04E0D3BEBC9E}" presName="rootConnector1" presStyleLbl="node1" presStyleIdx="0" presStyleCnt="0"/>
      <dgm:spPr/>
    </dgm:pt>
    <dgm:pt modelId="{54D2D12B-7063-4969-ACBF-FF7BC771B596}" type="pres">
      <dgm:prSet presAssocID="{8FC74CAD-3136-4EBB-921B-04E0D3BEBC9E}" presName="hierChild2" presStyleCnt="0"/>
      <dgm:spPr/>
    </dgm:pt>
    <dgm:pt modelId="{5BE003DF-4ECA-44E4-B1FE-D669B6A8142A}" type="pres">
      <dgm:prSet presAssocID="{0412B040-0ADD-4496-B752-073B6ACBA59A}" presName="Name37" presStyleLbl="parChTrans1D2" presStyleIdx="0" presStyleCnt="1"/>
      <dgm:spPr/>
    </dgm:pt>
    <dgm:pt modelId="{0797FD5A-4908-4050-A580-882BDEB8C6EB}" type="pres">
      <dgm:prSet presAssocID="{5C95E506-7CDD-46A1-BDC3-278BCC4122AE}" presName="hierRoot2" presStyleCnt="0">
        <dgm:presLayoutVars>
          <dgm:hierBranch val="init"/>
        </dgm:presLayoutVars>
      </dgm:prSet>
      <dgm:spPr/>
    </dgm:pt>
    <dgm:pt modelId="{16794208-695E-4C4C-ABE6-8F2F41DE7CDB}" type="pres">
      <dgm:prSet presAssocID="{5C95E506-7CDD-46A1-BDC3-278BCC4122AE}" presName="rootComposite" presStyleCnt="0"/>
      <dgm:spPr/>
    </dgm:pt>
    <dgm:pt modelId="{28A4DB1E-2825-49B0-8A14-72B388F5D48D}" type="pres">
      <dgm:prSet presAssocID="{5C95E506-7CDD-46A1-BDC3-278BCC4122AE}" presName="rootText" presStyleLbl="node2" presStyleIdx="0" presStyleCnt="1">
        <dgm:presLayoutVars>
          <dgm:chPref val="3"/>
        </dgm:presLayoutVars>
      </dgm:prSet>
      <dgm:spPr/>
    </dgm:pt>
    <dgm:pt modelId="{B3AA374E-0D99-4EAE-88FA-F89D4B4A7817}" type="pres">
      <dgm:prSet presAssocID="{5C95E506-7CDD-46A1-BDC3-278BCC4122AE}" presName="rootConnector" presStyleLbl="node2" presStyleIdx="0" presStyleCnt="1"/>
      <dgm:spPr/>
    </dgm:pt>
    <dgm:pt modelId="{700C0370-E3EB-484A-9D87-51FD5ED81490}" type="pres">
      <dgm:prSet presAssocID="{5C95E506-7CDD-46A1-BDC3-278BCC4122AE}" presName="hierChild4" presStyleCnt="0"/>
      <dgm:spPr/>
    </dgm:pt>
    <dgm:pt modelId="{9A5E7A90-D2E4-46E3-9080-D9998A141B9B}" type="pres">
      <dgm:prSet presAssocID="{FAE63451-D089-4993-A54F-7E05A32F41A0}" presName="Name37" presStyleLbl="parChTrans1D3" presStyleIdx="0" presStyleCnt="3"/>
      <dgm:spPr/>
    </dgm:pt>
    <dgm:pt modelId="{55C178D3-5EDC-43DB-A62B-5464568E180E}" type="pres">
      <dgm:prSet presAssocID="{73FC5075-E5B1-4078-A02E-D269BDED941A}" presName="hierRoot2" presStyleCnt="0">
        <dgm:presLayoutVars>
          <dgm:hierBranch val="init"/>
        </dgm:presLayoutVars>
      </dgm:prSet>
      <dgm:spPr/>
    </dgm:pt>
    <dgm:pt modelId="{E08853B9-FA61-4F18-B7C3-E77BE46B7B3B}" type="pres">
      <dgm:prSet presAssocID="{73FC5075-E5B1-4078-A02E-D269BDED941A}" presName="rootComposite" presStyleCnt="0"/>
      <dgm:spPr/>
    </dgm:pt>
    <dgm:pt modelId="{57242CB9-0833-44EC-A549-86599F069B30}" type="pres">
      <dgm:prSet presAssocID="{73FC5075-E5B1-4078-A02E-D269BDED941A}" presName="rootText" presStyleLbl="node3" presStyleIdx="0" presStyleCnt="3">
        <dgm:presLayoutVars>
          <dgm:chPref val="3"/>
        </dgm:presLayoutVars>
      </dgm:prSet>
      <dgm:spPr/>
    </dgm:pt>
    <dgm:pt modelId="{7D8FE207-86D1-4274-9D1E-AC1F122326EA}" type="pres">
      <dgm:prSet presAssocID="{73FC5075-E5B1-4078-A02E-D269BDED941A}" presName="rootConnector" presStyleLbl="node3" presStyleIdx="0" presStyleCnt="3"/>
      <dgm:spPr/>
    </dgm:pt>
    <dgm:pt modelId="{287BB108-CB51-4457-8209-631F864459B4}" type="pres">
      <dgm:prSet presAssocID="{73FC5075-E5B1-4078-A02E-D269BDED941A}" presName="hierChild4" presStyleCnt="0"/>
      <dgm:spPr/>
    </dgm:pt>
    <dgm:pt modelId="{92AEA209-82A7-4E8C-9333-B9FF8B5C468D}" type="pres">
      <dgm:prSet presAssocID="{73FC5075-E5B1-4078-A02E-D269BDED941A}" presName="hierChild5" presStyleCnt="0"/>
      <dgm:spPr/>
    </dgm:pt>
    <dgm:pt modelId="{7F5222D3-E9D2-40CE-8E7A-269B9AEC231C}" type="pres">
      <dgm:prSet presAssocID="{0E39CD60-B84E-4234-8C3C-296B9451679E}" presName="Name37" presStyleLbl="parChTrans1D3" presStyleIdx="1" presStyleCnt="3"/>
      <dgm:spPr/>
    </dgm:pt>
    <dgm:pt modelId="{34B411E5-9F19-4488-B149-9EDACEB112E7}" type="pres">
      <dgm:prSet presAssocID="{40F9C2C6-AD85-4230-9D4F-90938CF04EB1}" presName="hierRoot2" presStyleCnt="0">
        <dgm:presLayoutVars>
          <dgm:hierBranch val="init"/>
        </dgm:presLayoutVars>
      </dgm:prSet>
      <dgm:spPr/>
    </dgm:pt>
    <dgm:pt modelId="{07515D9A-1953-4F02-B653-8C1F433F73F0}" type="pres">
      <dgm:prSet presAssocID="{40F9C2C6-AD85-4230-9D4F-90938CF04EB1}" presName="rootComposite" presStyleCnt="0"/>
      <dgm:spPr/>
    </dgm:pt>
    <dgm:pt modelId="{BEAC7243-8D5F-41BE-A505-0E9483A9380E}" type="pres">
      <dgm:prSet presAssocID="{40F9C2C6-AD85-4230-9D4F-90938CF04EB1}" presName="rootText" presStyleLbl="node3" presStyleIdx="1" presStyleCnt="3">
        <dgm:presLayoutVars>
          <dgm:chPref val="3"/>
        </dgm:presLayoutVars>
      </dgm:prSet>
      <dgm:spPr/>
    </dgm:pt>
    <dgm:pt modelId="{DE5061CA-77E8-42C7-9BDC-4131E8D463E3}" type="pres">
      <dgm:prSet presAssocID="{40F9C2C6-AD85-4230-9D4F-90938CF04EB1}" presName="rootConnector" presStyleLbl="node3" presStyleIdx="1" presStyleCnt="3"/>
      <dgm:spPr/>
    </dgm:pt>
    <dgm:pt modelId="{F2F05958-79C0-4E79-9ECE-A8E0BD25EE25}" type="pres">
      <dgm:prSet presAssocID="{40F9C2C6-AD85-4230-9D4F-90938CF04EB1}" presName="hierChild4" presStyleCnt="0"/>
      <dgm:spPr/>
    </dgm:pt>
    <dgm:pt modelId="{838FC989-BD2B-4D41-B3C1-862ADA8BFDAF}" type="pres">
      <dgm:prSet presAssocID="{40F9C2C6-AD85-4230-9D4F-90938CF04EB1}" presName="hierChild5" presStyleCnt="0"/>
      <dgm:spPr/>
    </dgm:pt>
    <dgm:pt modelId="{B42B0275-9D9B-4194-B1C7-69F0DA4E819A}" type="pres">
      <dgm:prSet presAssocID="{D5CFE7EB-25AA-4243-9153-57FB2BBB1911}" presName="Name37" presStyleLbl="parChTrans1D3" presStyleIdx="2" presStyleCnt="3"/>
      <dgm:spPr/>
    </dgm:pt>
    <dgm:pt modelId="{0CDA9BB3-D48A-4177-8D13-EFEEE25D85E5}" type="pres">
      <dgm:prSet presAssocID="{9AD1EBF4-4C86-40AB-B11A-03A065B38110}" presName="hierRoot2" presStyleCnt="0">
        <dgm:presLayoutVars>
          <dgm:hierBranch val="init"/>
        </dgm:presLayoutVars>
      </dgm:prSet>
      <dgm:spPr/>
    </dgm:pt>
    <dgm:pt modelId="{1464F955-658D-47BD-A554-128F104D347E}" type="pres">
      <dgm:prSet presAssocID="{9AD1EBF4-4C86-40AB-B11A-03A065B38110}" presName="rootComposite" presStyleCnt="0"/>
      <dgm:spPr/>
    </dgm:pt>
    <dgm:pt modelId="{19367077-7037-45A3-BC89-B86BADA103CB}" type="pres">
      <dgm:prSet presAssocID="{9AD1EBF4-4C86-40AB-B11A-03A065B38110}" presName="rootText" presStyleLbl="node3" presStyleIdx="2" presStyleCnt="3">
        <dgm:presLayoutVars>
          <dgm:chPref val="3"/>
        </dgm:presLayoutVars>
      </dgm:prSet>
      <dgm:spPr/>
    </dgm:pt>
    <dgm:pt modelId="{896B784C-3CFE-41B5-9F54-F48C08512476}" type="pres">
      <dgm:prSet presAssocID="{9AD1EBF4-4C86-40AB-B11A-03A065B38110}" presName="rootConnector" presStyleLbl="node3" presStyleIdx="2" presStyleCnt="3"/>
      <dgm:spPr/>
    </dgm:pt>
    <dgm:pt modelId="{E9257A1A-7755-4826-ADD0-46C819921829}" type="pres">
      <dgm:prSet presAssocID="{9AD1EBF4-4C86-40AB-B11A-03A065B38110}" presName="hierChild4" presStyleCnt="0"/>
      <dgm:spPr/>
    </dgm:pt>
    <dgm:pt modelId="{73CEC71F-EEAE-4699-BDEB-1C18954FD9F9}" type="pres">
      <dgm:prSet presAssocID="{9AD1EBF4-4C86-40AB-B11A-03A065B38110}" presName="hierChild5" presStyleCnt="0"/>
      <dgm:spPr/>
    </dgm:pt>
    <dgm:pt modelId="{CE824480-BC85-45EC-9D7E-05C6F5650732}" type="pres">
      <dgm:prSet presAssocID="{5C95E506-7CDD-46A1-BDC3-278BCC4122AE}" presName="hierChild5" presStyleCnt="0"/>
      <dgm:spPr/>
    </dgm:pt>
    <dgm:pt modelId="{7B3841D1-C219-4B0A-A37C-878A474806E1}" type="pres">
      <dgm:prSet presAssocID="{8FC74CAD-3136-4EBB-921B-04E0D3BEBC9E}" presName="hierChild3" presStyleCnt="0"/>
      <dgm:spPr/>
    </dgm:pt>
  </dgm:ptLst>
  <dgm:cxnLst>
    <dgm:cxn modelId="{F18B9E0A-CA38-411F-9E40-F6AD6B36CADA}" type="presOf" srcId="{8FC74CAD-3136-4EBB-921B-04E0D3BEBC9E}" destId="{FC119309-D64A-460C-B730-C2AF26F966E0}" srcOrd="0" destOrd="0" presId="urn:microsoft.com/office/officeart/2005/8/layout/orgChart1"/>
    <dgm:cxn modelId="{11ACD02E-A344-46E3-A9FD-6E972A5A72D6}" type="presOf" srcId="{6677A86E-7E25-4A8E-8C2B-790779A0520F}" destId="{46E29CC4-E7F1-46B4-8F52-6EC1D0F90E5A}" srcOrd="0" destOrd="0" presId="urn:microsoft.com/office/officeart/2005/8/layout/orgChart1"/>
    <dgm:cxn modelId="{2BAAA239-6E43-483C-9AD0-42CADDBE9007}" type="presOf" srcId="{FAE63451-D089-4993-A54F-7E05A32F41A0}" destId="{9A5E7A90-D2E4-46E3-9080-D9998A141B9B}" srcOrd="0" destOrd="0" presId="urn:microsoft.com/office/officeart/2005/8/layout/orgChart1"/>
    <dgm:cxn modelId="{AECC5C5C-4E00-40DE-9C04-B4444F802D3E}" type="presOf" srcId="{5C95E506-7CDD-46A1-BDC3-278BCC4122AE}" destId="{28A4DB1E-2825-49B0-8A14-72B388F5D48D}" srcOrd="0" destOrd="0" presId="urn:microsoft.com/office/officeart/2005/8/layout/orgChart1"/>
    <dgm:cxn modelId="{C45C6F67-C1C2-404E-BFB1-1E88AB07D968}" type="presOf" srcId="{40F9C2C6-AD85-4230-9D4F-90938CF04EB1}" destId="{BEAC7243-8D5F-41BE-A505-0E9483A9380E}" srcOrd="0" destOrd="0" presId="urn:microsoft.com/office/officeart/2005/8/layout/orgChart1"/>
    <dgm:cxn modelId="{4F24E467-E54A-4CC6-872B-418A3505B36C}" type="presOf" srcId="{5C95E506-7CDD-46A1-BDC3-278BCC4122AE}" destId="{B3AA374E-0D99-4EAE-88FA-F89D4B4A7817}" srcOrd="1" destOrd="0" presId="urn:microsoft.com/office/officeart/2005/8/layout/orgChart1"/>
    <dgm:cxn modelId="{91B81C7B-7254-4CB4-9E13-68583F1D99E6}" srcId="{6677A86E-7E25-4A8E-8C2B-790779A0520F}" destId="{8FC74CAD-3136-4EBB-921B-04E0D3BEBC9E}" srcOrd="0" destOrd="0" parTransId="{CF98B09F-EF18-4175-92FA-91D760D6C851}" sibTransId="{32138202-A371-434B-B65E-3F8E0D5F6813}"/>
    <dgm:cxn modelId="{5FD39384-0DEB-4692-ABBC-DFEA8BE54990}" type="presOf" srcId="{0E39CD60-B84E-4234-8C3C-296B9451679E}" destId="{7F5222D3-E9D2-40CE-8E7A-269B9AEC231C}" srcOrd="0" destOrd="0" presId="urn:microsoft.com/office/officeart/2005/8/layout/orgChart1"/>
    <dgm:cxn modelId="{A79AA984-BECD-4B39-93FB-994C50A98E45}" srcId="{8FC74CAD-3136-4EBB-921B-04E0D3BEBC9E}" destId="{5C95E506-7CDD-46A1-BDC3-278BCC4122AE}" srcOrd="0" destOrd="0" parTransId="{0412B040-0ADD-4496-B752-073B6ACBA59A}" sibTransId="{03E3666D-FE7A-4197-9C59-704863597EB9}"/>
    <dgm:cxn modelId="{2B832492-3540-456B-8FD5-93D6ABC1D1EC}" srcId="{5C95E506-7CDD-46A1-BDC3-278BCC4122AE}" destId="{40F9C2C6-AD85-4230-9D4F-90938CF04EB1}" srcOrd="1" destOrd="0" parTransId="{0E39CD60-B84E-4234-8C3C-296B9451679E}" sibTransId="{88B5605D-2C4C-4797-A2A4-5EA78A77C46C}"/>
    <dgm:cxn modelId="{36640D9C-C325-4146-8E72-5B14516C99AB}" type="presOf" srcId="{40F9C2C6-AD85-4230-9D4F-90938CF04EB1}" destId="{DE5061CA-77E8-42C7-9BDC-4131E8D463E3}" srcOrd="1" destOrd="0" presId="urn:microsoft.com/office/officeart/2005/8/layout/orgChart1"/>
    <dgm:cxn modelId="{8866D39E-5CCA-4409-BD48-5B357F1DAA07}" type="presOf" srcId="{73FC5075-E5B1-4078-A02E-D269BDED941A}" destId="{57242CB9-0833-44EC-A549-86599F069B30}" srcOrd="0" destOrd="0" presId="urn:microsoft.com/office/officeart/2005/8/layout/orgChart1"/>
    <dgm:cxn modelId="{339A32A9-9C4C-4363-8B2B-11FE83B886F9}" type="presOf" srcId="{0412B040-0ADD-4496-B752-073B6ACBA59A}" destId="{5BE003DF-4ECA-44E4-B1FE-D669B6A8142A}" srcOrd="0" destOrd="0" presId="urn:microsoft.com/office/officeart/2005/8/layout/orgChart1"/>
    <dgm:cxn modelId="{FD38A1B2-7191-44D4-92D5-3B5BA964B88B}" type="presOf" srcId="{9AD1EBF4-4C86-40AB-B11A-03A065B38110}" destId="{19367077-7037-45A3-BC89-B86BADA103CB}" srcOrd="0" destOrd="0" presId="urn:microsoft.com/office/officeart/2005/8/layout/orgChart1"/>
    <dgm:cxn modelId="{5AFB26BC-9571-4D63-AB15-67FCFCD69560}" type="presOf" srcId="{8FC74CAD-3136-4EBB-921B-04E0D3BEBC9E}" destId="{1BC19345-CED2-4B33-9125-F5A3B06A977C}" srcOrd="1" destOrd="0" presId="urn:microsoft.com/office/officeart/2005/8/layout/orgChart1"/>
    <dgm:cxn modelId="{D2EAB0BC-92BF-470E-BA5E-A3521A0D52AB}" srcId="{5C95E506-7CDD-46A1-BDC3-278BCC4122AE}" destId="{9AD1EBF4-4C86-40AB-B11A-03A065B38110}" srcOrd="2" destOrd="0" parTransId="{D5CFE7EB-25AA-4243-9153-57FB2BBB1911}" sibTransId="{DC49A1B7-8643-4601-A006-22A8B025CDFE}"/>
    <dgm:cxn modelId="{AD7025C8-0C1B-496B-9E17-94E8540ADFE7}" type="presOf" srcId="{73FC5075-E5B1-4078-A02E-D269BDED941A}" destId="{7D8FE207-86D1-4274-9D1E-AC1F122326EA}" srcOrd="1" destOrd="0" presId="urn:microsoft.com/office/officeart/2005/8/layout/orgChart1"/>
    <dgm:cxn modelId="{47C785D1-FE9A-408E-9016-95A6311EFAD6}" srcId="{5C95E506-7CDD-46A1-BDC3-278BCC4122AE}" destId="{73FC5075-E5B1-4078-A02E-D269BDED941A}" srcOrd="0" destOrd="0" parTransId="{FAE63451-D089-4993-A54F-7E05A32F41A0}" sibTransId="{B84B5FB2-896F-4445-8788-E61881386E03}"/>
    <dgm:cxn modelId="{27E3F9E4-9C65-47D2-B98F-1A92BA9869C9}" type="presOf" srcId="{D5CFE7EB-25AA-4243-9153-57FB2BBB1911}" destId="{B42B0275-9D9B-4194-B1C7-69F0DA4E819A}" srcOrd="0" destOrd="0" presId="urn:microsoft.com/office/officeart/2005/8/layout/orgChart1"/>
    <dgm:cxn modelId="{F70868F6-012E-4714-8EC5-335EB174D48A}" type="presOf" srcId="{9AD1EBF4-4C86-40AB-B11A-03A065B38110}" destId="{896B784C-3CFE-41B5-9F54-F48C08512476}" srcOrd="1" destOrd="0" presId="urn:microsoft.com/office/officeart/2005/8/layout/orgChart1"/>
    <dgm:cxn modelId="{1193877C-39D3-468C-AE34-0674CDA65737}" type="presParOf" srcId="{46E29CC4-E7F1-46B4-8F52-6EC1D0F90E5A}" destId="{05661AC5-11D9-4295-BF06-E8463E4F3D49}" srcOrd="0" destOrd="0" presId="urn:microsoft.com/office/officeart/2005/8/layout/orgChart1"/>
    <dgm:cxn modelId="{E1866702-6F10-44EE-8F50-78FF12AE2958}" type="presParOf" srcId="{05661AC5-11D9-4295-BF06-E8463E4F3D49}" destId="{1BA5D270-0A49-4E8A-9B26-F3FA4D65A654}" srcOrd="0" destOrd="0" presId="urn:microsoft.com/office/officeart/2005/8/layout/orgChart1"/>
    <dgm:cxn modelId="{4DC80539-42D6-427E-BF88-375E5668C94B}" type="presParOf" srcId="{1BA5D270-0A49-4E8A-9B26-F3FA4D65A654}" destId="{FC119309-D64A-460C-B730-C2AF26F966E0}" srcOrd="0" destOrd="0" presId="urn:microsoft.com/office/officeart/2005/8/layout/orgChart1"/>
    <dgm:cxn modelId="{103F8C70-9786-41C6-BA4F-421600A3DB2E}" type="presParOf" srcId="{1BA5D270-0A49-4E8A-9B26-F3FA4D65A654}" destId="{1BC19345-CED2-4B33-9125-F5A3B06A977C}" srcOrd="1" destOrd="0" presId="urn:microsoft.com/office/officeart/2005/8/layout/orgChart1"/>
    <dgm:cxn modelId="{6F6DFE96-543E-4F21-8610-F9FE1355C0DC}" type="presParOf" srcId="{05661AC5-11D9-4295-BF06-E8463E4F3D49}" destId="{54D2D12B-7063-4969-ACBF-FF7BC771B596}" srcOrd="1" destOrd="0" presId="urn:microsoft.com/office/officeart/2005/8/layout/orgChart1"/>
    <dgm:cxn modelId="{150A3A6A-2FD3-4190-8962-12F98422AFAC}" type="presParOf" srcId="{54D2D12B-7063-4969-ACBF-FF7BC771B596}" destId="{5BE003DF-4ECA-44E4-B1FE-D669B6A8142A}" srcOrd="0" destOrd="0" presId="urn:microsoft.com/office/officeart/2005/8/layout/orgChart1"/>
    <dgm:cxn modelId="{0643500F-18F5-4005-B66A-8CAC78A9C447}" type="presParOf" srcId="{54D2D12B-7063-4969-ACBF-FF7BC771B596}" destId="{0797FD5A-4908-4050-A580-882BDEB8C6EB}" srcOrd="1" destOrd="0" presId="urn:microsoft.com/office/officeart/2005/8/layout/orgChart1"/>
    <dgm:cxn modelId="{D49415EF-4F1B-4A49-8FB8-6B23D0C0F3F9}" type="presParOf" srcId="{0797FD5A-4908-4050-A580-882BDEB8C6EB}" destId="{16794208-695E-4C4C-ABE6-8F2F41DE7CDB}" srcOrd="0" destOrd="0" presId="urn:microsoft.com/office/officeart/2005/8/layout/orgChart1"/>
    <dgm:cxn modelId="{939EF5CF-47A1-4F58-8B49-79E1E3CB8CC6}" type="presParOf" srcId="{16794208-695E-4C4C-ABE6-8F2F41DE7CDB}" destId="{28A4DB1E-2825-49B0-8A14-72B388F5D48D}" srcOrd="0" destOrd="0" presId="urn:microsoft.com/office/officeart/2005/8/layout/orgChart1"/>
    <dgm:cxn modelId="{86B147A3-FF25-4010-979F-EED7C04D2B40}" type="presParOf" srcId="{16794208-695E-4C4C-ABE6-8F2F41DE7CDB}" destId="{B3AA374E-0D99-4EAE-88FA-F89D4B4A7817}" srcOrd="1" destOrd="0" presId="urn:microsoft.com/office/officeart/2005/8/layout/orgChart1"/>
    <dgm:cxn modelId="{970D0584-C6A7-4410-B80B-B58B2BCED82A}" type="presParOf" srcId="{0797FD5A-4908-4050-A580-882BDEB8C6EB}" destId="{700C0370-E3EB-484A-9D87-51FD5ED81490}" srcOrd="1" destOrd="0" presId="urn:microsoft.com/office/officeart/2005/8/layout/orgChart1"/>
    <dgm:cxn modelId="{FAF55CA3-B568-4647-A0AB-718DBF3A5D76}" type="presParOf" srcId="{700C0370-E3EB-484A-9D87-51FD5ED81490}" destId="{9A5E7A90-D2E4-46E3-9080-D9998A141B9B}" srcOrd="0" destOrd="0" presId="urn:microsoft.com/office/officeart/2005/8/layout/orgChart1"/>
    <dgm:cxn modelId="{31933C11-592F-4772-B274-976BDCC785C3}" type="presParOf" srcId="{700C0370-E3EB-484A-9D87-51FD5ED81490}" destId="{55C178D3-5EDC-43DB-A62B-5464568E180E}" srcOrd="1" destOrd="0" presId="urn:microsoft.com/office/officeart/2005/8/layout/orgChart1"/>
    <dgm:cxn modelId="{D845402F-016F-4911-95B9-5DE2D011A5AE}" type="presParOf" srcId="{55C178D3-5EDC-43DB-A62B-5464568E180E}" destId="{E08853B9-FA61-4F18-B7C3-E77BE46B7B3B}" srcOrd="0" destOrd="0" presId="urn:microsoft.com/office/officeart/2005/8/layout/orgChart1"/>
    <dgm:cxn modelId="{4600A5A2-1CB2-4AA7-A121-0AA32F52A485}" type="presParOf" srcId="{E08853B9-FA61-4F18-B7C3-E77BE46B7B3B}" destId="{57242CB9-0833-44EC-A549-86599F069B30}" srcOrd="0" destOrd="0" presId="urn:microsoft.com/office/officeart/2005/8/layout/orgChart1"/>
    <dgm:cxn modelId="{3126CBF9-06B9-4B21-AB45-0D09A068E231}" type="presParOf" srcId="{E08853B9-FA61-4F18-B7C3-E77BE46B7B3B}" destId="{7D8FE207-86D1-4274-9D1E-AC1F122326EA}" srcOrd="1" destOrd="0" presId="urn:microsoft.com/office/officeart/2005/8/layout/orgChart1"/>
    <dgm:cxn modelId="{6514FE47-60BC-4B7D-B47C-4920BD49D2E1}" type="presParOf" srcId="{55C178D3-5EDC-43DB-A62B-5464568E180E}" destId="{287BB108-CB51-4457-8209-631F864459B4}" srcOrd="1" destOrd="0" presId="urn:microsoft.com/office/officeart/2005/8/layout/orgChart1"/>
    <dgm:cxn modelId="{E63991BD-711C-4B86-BBF8-4401C5668F2B}" type="presParOf" srcId="{55C178D3-5EDC-43DB-A62B-5464568E180E}" destId="{92AEA209-82A7-4E8C-9333-B9FF8B5C468D}" srcOrd="2" destOrd="0" presId="urn:microsoft.com/office/officeart/2005/8/layout/orgChart1"/>
    <dgm:cxn modelId="{C130C72E-0800-4044-B0AB-68C6F9DADFAF}" type="presParOf" srcId="{700C0370-E3EB-484A-9D87-51FD5ED81490}" destId="{7F5222D3-E9D2-40CE-8E7A-269B9AEC231C}" srcOrd="2" destOrd="0" presId="urn:microsoft.com/office/officeart/2005/8/layout/orgChart1"/>
    <dgm:cxn modelId="{2FADAB67-D5D2-45D0-90ED-25C1A30E41DA}" type="presParOf" srcId="{700C0370-E3EB-484A-9D87-51FD5ED81490}" destId="{34B411E5-9F19-4488-B149-9EDACEB112E7}" srcOrd="3" destOrd="0" presId="urn:microsoft.com/office/officeart/2005/8/layout/orgChart1"/>
    <dgm:cxn modelId="{DCE048AF-B971-40C1-801D-2625E5942191}" type="presParOf" srcId="{34B411E5-9F19-4488-B149-9EDACEB112E7}" destId="{07515D9A-1953-4F02-B653-8C1F433F73F0}" srcOrd="0" destOrd="0" presId="urn:microsoft.com/office/officeart/2005/8/layout/orgChart1"/>
    <dgm:cxn modelId="{F4780AE6-647E-4FF4-93EF-A5EA72DFE343}" type="presParOf" srcId="{07515D9A-1953-4F02-B653-8C1F433F73F0}" destId="{BEAC7243-8D5F-41BE-A505-0E9483A9380E}" srcOrd="0" destOrd="0" presId="urn:microsoft.com/office/officeart/2005/8/layout/orgChart1"/>
    <dgm:cxn modelId="{61E67D54-B398-4488-990A-0B676AE9D3FA}" type="presParOf" srcId="{07515D9A-1953-4F02-B653-8C1F433F73F0}" destId="{DE5061CA-77E8-42C7-9BDC-4131E8D463E3}" srcOrd="1" destOrd="0" presId="urn:microsoft.com/office/officeart/2005/8/layout/orgChart1"/>
    <dgm:cxn modelId="{D900379E-95A1-4C51-AB2C-9AE5CB49ADF2}" type="presParOf" srcId="{34B411E5-9F19-4488-B149-9EDACEB112E7}" destId="{F2F05958-79C0-4E79-9ECE-A8E0BD25EE25}" srcOrd="1" destOrd="0" presId="urn:microsoft.com/office/officeart/2005/8/layout/orgChart1"/>
    <dgm:cxn modelId="{D094C2CB-7620-4F96-87CE-55FC94430028}" type="presParOf" srcId="{34B411E5-9F19-4488-B149-9EDACEB112E7}" destId="{838FC989-BD2B-4D41-B3C1-862ADA8BFDAF}" srcOrd="2" destOrd="0" presId="urn:microsoft.com/office/officeart/2005/8/layout/orgChart1"/>
    <dgm:cxn modelId="{2A47EEC3-58A9-4D18-980A-DD936FCD5B7D}" type="presParOf" srcId="{700C0370-E3EB-484A-9D87-51FD5ED81490}" destId="{B42B0275-9D9B-4194-B1C7-69F0DA4E819A}" srcOrd="4" destOrd="0" presId="urn:microsoft.com/office/officeart/2005/8/layout/orgChart1"/>
    <dgm:cxn modelId="{1554E411-9882-4093-916E-7D7F7EBA2FD0}" type="presParOf" srcId="{700C0370-E3EB-484A-9D87-51FD5ED81490}" destId="{0CDA9BB3-D48A-4177-8D13-EFEEE25D85E5}" srcOrd="5" destOrd="0" presId="urn:microsoft.com/office/officeart/2005/8/layout/orgChart1"/>
    <dgm:cxn modelId="{0527903A-9188-490C-848E-C13AC691B7A2}" type="presParOf" srcId="{0CDA9BB3-D48A-4177-8D13-EFEEE25D85E5}" destId="{1464F955-658D-47BD-A554-128F104D347E}" srcOrd="0" destOrd="0" presId="urn:microsoft.com/office/officeart/2005/8/layout/orgChart1"/>
    <dgm:cxn modelId="{D42F48E6-0BA6-48B1-85D0-25F6D28F82AC}" type="presParOf" srcId="{1464F955-658D-47BD-A554-128F104D347E}" destId="{19367077-7037-45A3-BC89-B86BADA103CB}" srcOrd="0" destOrd="0" presId="urn:microsoft.com/office/officeart/2005/8/layout/orgChart1"/>
    <dgm:cxn modelId="{42DE4E58-19DA-4725-9C5D-D375E7231DB9}" type="presParOf" srcId="{1464F955-658D-47BD-A554-128F104D347E}" destId="{896B784C-3CFE-41B5-9F54-F48C08512476}" srcOrd="1" destOrd="0" presId="urn:microsoft.com/office/officeart/2005/8/layout/orgChart1"/>
    <dgm:cxn modelId="{2D2F5D05-5B0B-4D92-8CE2-5A0E23B33767}" type="presParOf" srcId="{0CDA9BB3-D48A-4177-8D13-EFEEE25D85E5}" destId="{E9257A1A-7755-4826-ADD0-46C819921829}" srcOrd="1" destOrd="0" presId="urn:microsoft.com/office/officeart/2005/8/layout/orgChart1"/>
    <dgm:cxn modelId="{8E747ADA-4563-4BB9-812F-BB8393CAB1CE}" type="presParOf" srcId="{0CDA9BB3-D48A-4177-8D13-EFEEE25D85E5}" destId="{73CEC71F-EEAE-4699-BDEB-1C18954FD9F9}" srcOrd="2" destOrd="0" presId="urn:microsoft.com/office/officeart/2005/8/layout/orgChart1"/>
    <dgm:cxn modelId="{2A1E5D51-FABA-42F6-8134-16177A2DDC75}" type="presParOf" srcId="{0797FD5A-4908-4050-A580-882BDEB8C6EB}" destId="{CE824480-BC85-45EC-9D7E-05C6F5650732}" srcOrd="2" destOrd="0" presId="urn:microsoft.com/office/officeart/2005/8/layout/orgChart1"/>
    <dgm:cxn modelId="{0923C3F6-F47F-4494-992D-957708456B45}" type="presParOf" srcId="{05661AC5-11D9-4295-BF06-E8463E4F3D49}" destId="{7B3841D1-C219-4B0A-A37C-878A474806E1}"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2B0275-9D9B-4194-B1C7-69F0DA4E819A}">
      <dsp:nvSpPr>
        <dsp:cNvPr id="0" name=""/>
        <dsp:cNvSpPr/>
      </dsp:nvSpPr>
      <dsp:spPr>
        <a:xfrm>
          <a:off x="2252576" y="1332066"/>
          <a:ext cx="165059" cy="2068747"/>
        </a:xfrm>
        <a:custGeom>
          <a:avLst/>
          <a:gdLst/>
          <a:ahLst/>
          <a:cxnLst/>
          <a:rect l="0" t="0" r="0" b="0"/>
          <a:pathLst>
            <a:path>
              <a:moveTo>
                <a:pt x="0" y="0"/>
              </a:moveTo>
              <a:lnTo>
                <a:pt x="0" y="2068747"/>
              </a:lnTo>
              <a:lnTo>
                <a:pt x="165059" y="20687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5222D3-E9D2-40CE-8E7A-269B9AEC231C}">
      <dsp:nvSpPr>
        <dsp:cNvPr id="0" name=""/>
        <dsp:cNvSpPr/>
      </dsp:nvSpPr>
      <dsp:spPr>
        <a:xfrm>
          <a:off x="2252576" y="1332066"/>
          <a:ext cx="165059" cy="1287465"/>
        </a:xfrm>
        <a:custGeom>
          <a:avLst/>
          <a:gdLst/>
          <a:ahLst/>
          <a:cxnLst/>
          <a:rect l="0" t="0" r="0" b="0"/>
          <a:pathLst>
            <a:path>
              <a:moveTo>
                <a:pt x="0" y="0"/>
              </a:moveTo>
              <a:lnTo>
                <a:pt x="0" y="1287465"/>
              </a:lnTo>
              <a:lnTo>
                <a:pt x="165059" y="128746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5E7A90-D2E4-46E3-9080-D9998A141B9B}">
      <dsp:nvSpPr>
        <dsp:cNvPr id="0" name=""/>
        <dsp:cNvSpPr/>
      </dsp:nvSpPr>
      <dsp:spPr>
        <a:xfrm>
          <a:off x="2252576" y="1332066"/>
          <a:ext cx="165059" cy="506183"/>
        </a:xfrm>
        <a:custGeom>
          <a:avLst/>
          <a:gdLst/>
          <a:ahLst/>
          <a:cxnLst/>
          <a:rect l="0" t="0" r="0" b="0"/>
          <a:pathLst>
            <a:path>
              <a:moveTo>
                <a:pt x="0" y="0"/>
              </a:moveTo>
              <a:lnTo>
                <a:pt x="0" y="506183"/>
              </a:lnTo>
              <a:lnTo>
                <a:pt x="165059" y="5061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E003DF-4ECA-44E4-B1FE-D669B6A8142A}">
      <dsp:nvSpPr>
        <dsp:cNvPr id="0" name=""/>
        <dsp:cNvSpPr/>
      </dsp:nvSpPr>
      <dsp:spPr>
        <a:xfrm>
          <a:off x="2647015" y="550783"/>
          <a:ext cx="91440" cy="231083"/>
        </a:xfrm>
        <a:custGeom>
          <a:avLst/>
          <a:gdLst/>
          <a:ahLst/>
          <a:cxnLst/>
          <a:rect l="0" t="0" r="0" b="0"/>
          <a:pathLst>
            <a:path>
              <a:moveTo>
                <a:pt x="45720" y="0"/>
              </a:moveTo>
              <a:lnTo>
                <a:pt x="45720" y="2310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119309-D64A-460C-B730-C2AF26F966E0}">
      <dsp:nvSpPr>
        <dsp:cNvPr id="0" name=""/>
        <dsp:cNvSpPr/>
      </dsp:nvSpPr>
      <dsp:spPr>
        <a:xfrm>
          <a:off x="2142536" y="585"/>
          <a:ext cx="1100397" cy="550198"/>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Operational Director - Data and AI</a:t>
          </a:r>
        </a:p>
      </dsp:txBody>
      <dsp:txXfrm>
        <a:off x="2142536" y="585"/>
        <a:ext cx="1100397" cy="550198"/>
      </dsp:txXfrm>
    </dsp:sp>
    <dsp:sp modelId="{28A4DB1E-2825-49B0-8A14-72B388F5D48D}">
      <dsp:nvSpPr>
        <dsp:cNvPr id="0" name=""/>
        <dsp:cNvSpPr/>
      </dsp:nvSpPr>
      <dsp:spPr>
        <a:xfrm>
          <a:off x="2142536" y="781867"/>
          <a:ext cx="1100397" cy="550198"/>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Information Manager</a:t>
          </a:r>
        </a:p>
      </dsp:txBody>
      <dsp:txXfrm>
        <a:off x="2142536" y="781867"/>
        <a:ext cx="1100397" cy="550198"/>
      </dsp:txXfrm>
    </dsp:sp>
    <dsp:sp modelId="{57242CB9-0833-44EC-A549-86599F069B30}">
      <dsp:nvSpPr>
        <dsp:cNvPr id="0" name=""/>
        <dsp:cNvSpPr/>
      </dsp:nvSpPr>
      <dsp:spPr>
        <a:xfrm>
          <a:off x="2417636" y="1563150"/>
          <a:ext cx="1100397" cy="550198"/>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Information Analyst</a:t>
          </a:r>
        </a:p>
      </dsp:txBody>
      <dsp:txXfrm>
        <a:off x="2417636" y="1563150"/>
        <a:ext cx="1100397" cy="550198"/>
      </dsp:txXfrm>
    </dsp:sp>
    <dsp:sp modelId="{BEAC7243-8D5F-41BE-A505-0E9483A9380E}">
      <dsp:nvSpPr>
        <dsp:cNvPr id="0" name=""/>
        <dsp:cNvSpPr/>
      </dsp:nvSpPr>
      <dsp:spPr>
        <a:xfrm>
          <a:off x="2417636" y="2344432"/>
          <a:ext cx="1100397" cy="550198"/>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Power BI Developer</a:t>
          </a:r>
        </a:p>
      </dsp:txBody>
      <dsp:txXfrm>
        <a:off x="2417636" y="2344432"/>
        <a:ext cx="1100397" cy="550198"/>
      </dsp:txXfrm>
    </dsp:sp>
    <dsp:sp modelId="{19367077-7037-45A3-BC89-B86BADA103CB}">
      <dsp:nvSpPr>
        <dsp:cNvPr id="0" name=""/>
        <dsp:cNvSpPr/>
      </dsp:nvSpPr>
      <dsp:spPr>
        <a:xfrm>
          <a:off x="2417636" y="3125715"/>
          <a:ext cx="1100397" cy="550198"/>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Data Engineer</a:t>
          </a:r>
        </a:p>
      </dsp:txBody>
      <dsp:txXfrm>
        <a:off x="2417636" y="3125715"/>
        <a:ext cx="1100397" cy="55019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081299" w:rsidP="00081299">
          <w:pPr>
            <w:pStyle w:val="FD18342438894CFF9433C1AEE1EC58A71"/>
          </w:pPr>
          <w:r w:rsidRPr="009E0A7F">
            <w:rPr>
              <w:rStyle w:val="PlaceholderText"/>
              <w:rFonts w:asciiTheme="minorHAnsi" w:hAnsiTheme="minorHAnsi" w:cstheme="majorHAnsi"/>
              <w:color w:val="auto"/>
              <w:sz w:val="22"/>
              <w:szCs w:val="22"/>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081299" w:rsidP="00081299">
          <w:pPr>
            <w:pStyle w:val="E0213C0FA9CC449CBAFF8551382A469B"/>
          </w:pPr>
          <w:r w:rsidRPr="00CC743D">
            <w:rPr>
              <w:rStyle w:val="PlaceholderText"/>
            </w:rPr>
            <w:t>Choose an item.</w:t>
          </w:r>
        </w:p>
      </w:docPartBody>
    </w:docPart>
    <w:docPart>
      <w:docPartPr>
        <w:name w:val="506D2C6EAD8A45E5AD96E4B467475A8D"/>
        <w:category>
          <w:name w:val="General"/>
          <w:gallery w:val="placeholder"/>
        </w:category>
        <w:types>
          <w:type w:val="bbPlcHdr"/>
        </w:types>
        <w:behaviors>
          <w:behavior w:val="content"/>
        </w:behaviors>
        <w:guid w:val="{28DC1E01-8709-4BE5-A0FE-7DEAE4975CE1}"/>
      </w:docPartPr>
      <w:docPartBody>
        <w:p w:rsidR="00E738F1" w:rsidRDefault="00F061AE" w:rsidP="00F061AE">
          <w:pPr>
            <w:pStyle w:val="506D2C6EAD8A45E5AD96E4B467475A8D"/>
          </w:pPr>
          <w:r w:rsidRPr="00CC743D">
            <w:rPr>
              <w:rStyle w:val="PlaceholderText"/>
            </w:rPr>
            <w:t>Choose an item.</w:t>
          </w:r>
        </w:p>
      </w:docPartBody>
    </w:docPart>
    <w:docPart>
      <w:docPartPr>
        <w:name w:val="F8302CB2671340AF8C050425DD4B53F8"/>
        <w:category>
          <w:name w:val="General"/>
          <w:gallery w:val="placeholder"/>
        </w:category>
        <w:types>
          <w:type w:val="bbPlcHdr"/>
        </w:types>
        <w:behaviors>
          <w:behavior w:val="content"/>
        </w:behaviors>
        <w:guid w:val="{6733D437-724C-49B2-ACE9-951D5FFD058C}"/>
      </w:docPartPr>
      <w:docPartBody>
        <w:p w:rsidR="00E738F1" w:rsidRDefault="00F061AE" w:rsidP="00F061AE">
          <w:pPr>
            <w:pStyle w:val="F8302CB2671340AF8C050425DD4B53F8"/>
          </w:pPr>
          <w:r w:rsidRPr="00CC743D">
            <w:rPr>
              <w:rStyle w:val="PlaceholderText"/>
            </w:rPr>
            <w:t>Choose an item.</w:t>
          </w:r>
        </w:p>
      </w:docPartBody>
    </w:docPart>
    <w:docPart>
      <w:docPartPr>
        <w:name w:val="2CFE04F96F2B4CD7A0356C3D2518F6E9"/>
        <w:category>
          <w:name w:val="General"/>
          <w:gallery w:val="placeholder"/>
        </w:category>
        <w:types>
          <w:type w:val="bbPlcHdr"/>
        </w:types>
        <w:behaviors>
          <w:behavior w:val="content"/>
        </w:behaviors>
        <w:guid w:val="{2D300189-7F7D-4E2A-85E5-EB518023EB43}"/>
      </w:docPartPr>
      <w:docPartBody>
        <w:p w:rsidR="00E738F1" w:rsidRDefault="00F061AE" w:rsidP="00F061AE">
          <w:pPr>
            <w:pStyle w:val="2CFE04F96F2B4CD7A0356C3D2518F6E9"/>
          </w:pPr>
          <w:r w:rsidRPr="00CC743D">
            <w:rPr>
              <w:rStyle w:val="PlaceholderText"/>
            </w:rPr>
            <w:t>Choose an item.</w:t>
          </w:r>
        </w:p>
      </w:docPartBody>
    </w:docPart>
    <w:docPart>
      <w:docPartPr>
        <w:name w:val="7503E91B576346B9885C85C65419538B"/>
        <w:category>
          <w:name w:val="General"/>
          <w:gallery w:val="placeholder"/>
        </w:category>
        <w:types>
          <w:type w:val="bbPlcHdr"/>
        </w:types>
        <w:behaviors>
          <w:behavior w:val="content"/>
        </w:behaviors>
        <w:guid w:val="{72D38DCC-031B-411D-B423-6C6DE6B664C4}"/>
      </w:docPartPr>
      <w:docPartBody>
        <w:p w:rsidR="00E738F1" w:rsidRDefault="00F061AE" w:rsidP="00F061AE">
          <w:pPr>
            <w:pStyle w:val="7503E91B576346B9885C85C65419538B"/>
          </w:pPr>
          <w:r w:rsidRPr="00CC743D">
            <w:rPr>
              <w:rStyle w:val="PlaceholderText"/>
            </w:rPr>
            <w:t>Choose an item.</w:t>
          </w:r>
        </w:p>
      </w:docPartBody>
    </w:docPart>
    <w:docPart>
      <w:docPartPr>
        <w:name w:val="6D9ED2986B0A4508A2F1245FDFBD5E5E"/>
        <w:category>
          <w:name w:val="General"/>
          <w:gallery w:val="placeholder"/>
        </w:category>
        <w:types>
          <w:type w:val="bbPlcHdr"/>
        </w:types>
        <w:behaviors>
          <w:behavior w:val="content"/>
        </w:behaviors>
        <w:guid w:val="{CBDFC02E-8C18-4D76-88FA-7D4B74619568}"/>
      </w:docPartPr>
      <w:docPartBody>
        <w:p w:rsidR="00E738F1" w:rsidRDefault="00F061AE" w:rsidP="00F061AE">
          <w:pPr>
            <w:pStyle w:val="6D9ED2986B0A4508A2F1245FDFBD5E5E"/>
          </w:pPr>
          <w:r w:rsidRPr="00CC743D">
            <w:rPr>
              <w:rStyle w:val="PlaceholderText"/>
            </w:rPr>
            <w:t>Choose an item.</w:t>
          </w:r>
        </w:p>
      </w:docPartBody>
    </w:docPart>
    <w:docPart>
      <w:docPartPr>
        <w:name w:val="FF8D49C46F3945AA88D0B21C35D690A6"/>
        <w:category>
          <w:name w:val="General"/>
          <w:gallery w:val="placeholder"/>
        </w:category>
        <w:types>
          <w:type w:val="bbPlcHdr"/>
        </w:types>
        <w:behaviors>
          <w:behavior w:val="content"/>
        </w:behaviors>
        <w:guid w:val="{7DE88D40-0FD4-4746-8E08-69360299FDD9}"/>
      </w:docPartPr>
      <w:docPartBody>
        <w:p w:rsidR="00E738F1" w:rsidRDefault="00F061AE" w:rsidP="00F061AE">
          <w:pPr>
            <w:pStyle w:val="FF8D49C46F3945AA88D0B21C35D690A6"/>
          </w:pPr>
          <w:r w:rsidRPr="00CC743D">
            <w:rPr>
              <w:rStyle w:val="PlaceholderText"/>
            </w:rPr>
            <w:t>Choose an item.</w:t>
          </w:r>
        </w:p>
      </w:docPartBody>
    </w:docPart>
    <w:docPart>
      <w:docPartPr>
        <w:name w:val="6393148B988F446CAC6F843B039CB135"/>
        <w:category>
          <w:name w:val="General"/>
          <w:gallery w:val="placeholder"/>
        </w:category>
        <w:types>
          <w:type w:val="bbPlcHdr"/>
        </w:types>
        <w:behaviors>
          <w:behavior w:val="content"/>
        </w:behaviors>
        <w:guid w:val="{2246F5C7-E679-4C27-9A4A-5086CC7A6E70}"/>
      </w:docPartPr>
      <w:docPartBody>
        <w:p w:rsidR="00E738F1" w:rsidRDefault="00F061AE" w:rsidP="00F061AE">
          <w:pPr>
            <w:pStyle w:val="6393148B988F446CAC6F843B039CB135"/>
          </w:pPr>
          <w:r w:rsidRPr="00CC743D">
            <w:rPr>
              <w:rStyle w:val="PlaceholderText"/>
            </w:rPr>
            <w:t>Choose an item.</w:t>
          </w:r>
        </w:p>
      </w:docPartBody>
    </w:docPart>
    <w:docPart>
      <w:docPartPr>
        <w:name w:val="5E81FB08F3CB487AB922009D01413C9B"/>
        <w:category>
          <w:name w:val="General"/>
          <w:gallery w:val="placeholder"/>
        </w:category>
        <w:types>
          <w:type w:val="bbPlcHdr"/>
        </w:types>
        <w:behaviors>
          <w:behavior w:val="content"/>
        </w:behaviors>
        <w:guid w:val="{83B7EF25-4037-4CA9-ABA5-A8B8C72AF754}"/>
      </w:docPartPr>
      <w:docPartBody>
        <w:p w:rsidR="0010756F" w:rsidRDefault="0088741B" w:rsidP="0088741B">
          <w:pPr>
            <w:pStyle w:val="5E81FB08F3CB487AB922009D01413C9B"/>
          </w:pPr>
          <w:r w:rsidRPr="00CC743D">
            <w:rPr>
              <w:rStyle w:val="PlaceholderText"/>
            </w:rPr>
            <w:t>Choose an item.</w:t>
          </w:r>
        </w:p>
      </w:docPartBody>
    </w:docPart>
    <w:docPart>
      <w:docPartPr>
        <w:name w:val="AE563814D50F4DE5AFA3C16A8A677222"/>
        <w:category>
          <w:name w:val="General"/>
          <w:gallery w:val="placeholder"/>
        </w:category>
        <w:types>
          <w:type w:val="bbPlcHdr"/>
        </w:types>
        <w:behaviors>
          <w:behavior w:val="content"/>
        </w:behaviors>
        <w:guid w:val="{1B368528-738E-4562-8123-E51948F49285}"/>
      </w:docPartPr>
      <w:docPartBody>
        <w:p w:rsidR="00352642" w:rsidRDefault="005F4B92" w:rsidP="005F4B92">
          <w:pPr>
            <w:pStyle w:val="AE563814D50F4DE5AFA3C16A8A677222"/>
          </w:pPr>
          <w:r w:rsidRPr="00CC743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0756F"/>
    <w:rsid w:val="00114D01"/>
    <w:rsid w:val="00136577"/>
    <w:rsid w:val="00136BCB"/>
    <w:rsid w:val="001B0F6C"/>
    <w:rsid w:val="001C2EF7"/>
    <w:rsid w:val="001D4D2A"/>
    <w:rsid w:val="001F7CBA"/>
    <w:rsid w:val="00223DEC"/>
    <w:rsid w:val="002625F8"/>
    <w:rsid w:val="00273424"/>
    <w:rsid w:val="002A32AF"/>
    <w:rsid w:val="002D356E"/>
    <w:rsid w:val="00352642"/>
    <w:rsid w:val="003C62EC"/>
    <w:rsid w:val="00425D9A"/>
    <w:rsid w:val="00432E7F"/>
    <w:rsid w:val="00440F20"/>
    <w:rsid w:val="00453278"/>
    <w:rsid w:val="0046645B"/>
    <w:rsid w:val="004E4B1A"/>
    <w:rsid w:val="00586AE7"/>
    <w:rsid w:val="005D5530"/>
    <w:rsid w:val="005D5E1B"/>
    <w:rsid w:val="005F4B92"/>
    <w:rsid w:val="0063341E"/>
    <w:rsid w:val="006726D1"/>
    <w:rsid w:val="00690C4A"/>
    <w:rsid w:val="006F21DC"/>
    <w:rsid w:val="00734E65"/>
    <w:rsid w:val="00776E98"/>
    <w:rsid w:val="00782805"/>
    <w:rsid w:val="00786998"/>
    <w:rsid w:val="0079179D"/>
    <w:rsid w:val="007E2A43"/>
    <w:rsid w:val="008152D0"/>
    <w:rsid w:val="00816517"/>
    <w:rsid w:val="0088741B"/>
    <w:rsid w:val="0089117F"/>
    <w:rsid w:val="00894FC2"/>
    <w:rsid w:val="008B63AC"/>
    <w:rsid w:val="00901A39"/>
    <w:rsid w:val="00917544"/>
    <w:rsid w:val="009246D2"/>
    <w:rsid w:val="00945B44"/>
    <w:rsid w:val="00962225"/>
    <w:rsid w:val="00972ECE"/>
    <w:rsid w:val="009A131A"/>
    <w:rsid w:val="009D1435"/>
    <w:rsid w:val="00A157C9"/>
    <w:rsid w:val="00A6492A"/>
    <w:rsid w:val="00AA3B90"/>
    <w:rsid w:val="00AB3621"/>
    <w:rsid w:val="00AC61F9"/>
    <w:rsid w:val="00B16542"/>
    <w:rsid w:val="00B42D70"/>
    <w:rsid w:val="00B61743"/>
    <w:rsid w:val="00B939FB"/>
    <w:rsid w:val="00B94D36"/>
    <w:rsid w:val="00BC39F3"/>
    <w:rsid w:val="00BF4626"/>
    <w:rsid w:val="00C23400"/>
    <w:rsid w:val="00C371DB"/>
    <w:rsid w:val="00C4766E"/>
    <w:rsid w:val="00C57752"/>
    <w:rsid w:val="00C666D1"/>
    <w:rsid w:val="00D54E39"/>
    <w:rsid w:val="00D60C22"/>
    <w:rsid w:val="00D73FAF"/>
    <w:rsid w:val="00D74A16"/>
    <w:rsid w:val="00E473F9"/>
    <w:rsid w:val="00E738F1"/>
    <w:rsid w:val="00EB53E7"/>
    <w:rsid w:val="00F061AE"/>
    <w:rsid w:val="00F23911"/>
    <w:rsid w:val="00F372AA"/>
    <w:rsid w:val="00F77798"/>
    <w:rsid w:val="00F8056B"/>
    <w:rsid w:val="00F938EA"/>
    <w:rsid w:val="00FA2AE2"/>
    <w:rsid w:val="00FB4CAF"/>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4B92"/>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1">
    <w:name w:val="FD18342438894CFF9433C1AEE1EC58A7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
    <w:name w:val="E0213C0FA9CC449CBAFF8551382A469B"/>
    <w:rsid w:val="00081299"/>
    <w:pPr>
      <w:spacing w:before="240" w:after="240" w:line="240" w:lineRule="auto"/>
    </w:pPr>
    <w:rPr>
      <w:rFonts w:eastAsiaTheme="minorHAnsi"/>
      <w:kern w:val="0"/>
      <w:sz w:val="22"/>
      <w:szCs w:val="22"/>
      <w:lang w:eastAsia="en-US"/>
      <w14:ligatures w14:val="none"/>
    </w:rPr>
  </w:style>
  <w:style w:type="paragraph" w:customStyle="1" w:styleId="506D2C6EAD8A45E5AD96E4B467475A8D">
    <w:name w:val="506D2C6EAD8A45E5AD96E4B467475A8D"/>
    <w:rsid w:val="00F061AE"/>
  </w:style>
  <w:style w:type="paragraph" w:customStyle="1" w:styleId="F8302CB2671340AF8C050425DD4B53F8">
    <w:name w:val="F8302CB2671340AF8C050425DD4B53F8"/>
    <w:rsid w:val="00F061AE"/>
  </w:style>
  <w:style w:type="paragraph" w:customStyle="1" w:styleId="2CFE04F96F2B4CD7A0356C3D2518F6E9">
    <w:name w:val="2CFE04F96F2B4CD7A0356C3D2518F6E9"/>
    <w:rsid w:val="00F061AE"/>
  </w:style>
  <w:style w:type="paragraph" w:customStyle="1" w:styleId="7503E91B576346B9885C85C65419538B">
    <w:name w:val="7503E91B576346B9885C85C65419538B"/>
    <w:rsid w:val="00F061AE"/>
  </w:style>
  <w:style w:type="paragraph" w:customStyle="1" w:styleId="6D9ED2986B0A4508A2F1245FDFBD5E5E">
    <w:name w:val="6D9ED2986B0A4508A2F1245FDFBD5E5E"/>
    <w:rsid w:val="00F061AE"/>
  </w:style>
  <w:style w:type="paragraph" w:customStyle="1" w:styleId="FF8D49C46F3945AA88D0B21C35D690A6">
    <w:name w:val="FF8D49C46F3945AA88D0B21C35D690A6"/>
    <w:rsid w:val="00F061AE"/>
  </w:style>
  <w:style w:type="paragraph" w:customStyle="1" w:styleId="6393148B988F446CAC6F843B039CB135">
    <w:name w:val="6393148B988F446CAC6F843B039CB135"/>
    <w:rsid w:val="00F061AE"/>
  </w:style>
  <w:style w:type="paragraph" w:customStyle="1" w:styleId="5E81FB08F3CB487AB922009D01413C9B">
    <w:name w:val="5E81FB08F3CB487AB922009D01413C9B"/>
    <w:rsid w:val="0088741B"/>
  </w:style>
  <w:style w:type="paragraph" w:customStyle="1" w:styleId="AE563814D50F4DE5AFA3C16A8A677222">
    <w:name w:val="AE563814D50F4DE5AFA3C16A8A677222"/>
    <w:rsid w:val="005F4B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96a8a38-5593-4a1d-8402-439dcdce8397" ContentTypeId="0x010100B13D068D733B5B429BBCF59D6C60FE2D01" PreviousValue="true" LastSyncTimeStamp="2023-07-03T11:45:46.39Z"/>
</file>

<file path=customXml/item2.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A28C00C27DDED845B0761010A8FF8A52" ma:contentTypeVersion="16" ma:contentTypeDescription="TLS Word document" ma:contentTypeScope="" ma:versionID="d2efe0ead11438bcc71fd6c24c92c909">
  <xsd:schema xmlns:xsd="http://www.w3.org/2001/XMLSchema" xmlns:xs="http://www.w3.org/2001/XMLSchema" xmlns:p="http://schemas.microsoft.com/office/2006/metadata/properties" xmlns:ns2="c23d2192-f5b5-4a13-9a30-e0d79702362d" targetNamespace="http://schemas.microsoft.com/office/2006/metadata/properties" ma:root="true" ma:fieldsID="914806f9c2fe442cf967e1ec04107238"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2555631f-8aeb-43e8-86e7-01f16198711f}" ma:internalName="TaxCatchAll" ma:showField="CatchAllData" ma:web="e795c54d-3550-40bd-82c6-41c06b7f199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2555631f-8aeb-43e8-86e7-01f16198711f}" ma:internalName="TaxCatchAllLabel" ma:readOnly="true" ma:showField="CatchAllDataLabel" ma:web="e795c54d-3550-40bd-82c6-41c06b7f1996">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9E688B-609F-4163-B6B4-A10666CC4E32}">
  <ds:schemaRefs>
    <ds:schemaRef ds:uri="Microsoft.SharePoint.Taxonomy.ContentTypeSync"/>
  </ds:schemaRefs>
</ds:datastoreItem>
</file>

<file path=customXml/itemProps2.xml><?xml version="1.0" encoding="utf-8"?>
<ds:datastoreItem xmlns:ds="http://schemas.openxmlformats.org/officeDocument/2006/customXml" ds:itemID="{230410D6-30FB-4E7F-8D75-C0FAAE553D20}">
  <ds:schemaRefs>
    <ds:schemaRef ds:uri="http://schemas.microsoft.com/office/2006/metadata/properties"/>
    <ds:schemaRef ds:uri="http://purl.org/dc/terms/"/>
    <ds:schemaRef ds:uri="http://www.w3.org/XML/1998/namespace"/>
    <ds:schemaRef ds:uri="c23d2192-f5b5-4a13-9a30-e0d79702362d"/>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4.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5.xml><?xml version="1.0" encoding="utf-8"?>
<ds:datastoreItem xmlns:ds="http://schemas.openxmlformats.org/officeDocument/2006/customXml" ds:itemID="{8DE5D23C-A2E8-40B7-B165-82A7B44A09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572</Words>
  <Characters>3815</Characters>
  <Application>Microsoft Office Word</Application>
  <DocSecurity>0</DocSecurity>
  <Lines>119</Lines>
  <Paragraphs>64</Paragraphs>
  <ScaleCrop>false</ScaleCrop>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Stephen Beales</cp:lastModifiedBy>
  <cp:revision>2</cp:revision>
  <cp:lastPrinted>2023-01-21T15:24:00Z</cp:lastPrinted>
  <dcterms:created xsi:type="dcterms:W3CDTF">2025-11-28T16:52:00Z</dcterms:created>
  <dcterms:modified xsi:type="dcterms:W3CDTF">2025-11-2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A28C00C27DDED845B0761010A8FF8A52</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ies>
</file>